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5"/>
      </w:tblGrid>
      <w:tr w:rsidR="00094AD4" w14:paraId="30DBA69F" w14:textId="77777777" w:rsidTr="00C04954">
        <w:tc>
          <w:tcPr>
            <w:tcW w:w="9805" w:type="dxa"/>
          </w:tcPr>
          <w:p w14:paraId="24822BEB" w14:textId="1DBECE2B" w:rsidR="00094AD4" w:rsidRDefault="00563E1B" w:rsidP="00563E1B">
            <w:pPr>
              <w:jc w:val="center"/>
            </w:pPr>
            <w:r>
              <w:rPr>
                <w:noProof/>
                <w:lang w:val="en-CA" w:eastAsia="en-CA"/>
              </w:rPr>
              <w:drawing>
                <wp:inline distT="0" distB="0" distL="0" distR="0" wp14:anchorId="3BF8122D" wp14:editId="7109F720">
                  <wp:extent cx="6073140" cy="8229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rkinson_logo_Horizontal-RGB.jpg"/>
                          <pic:cNvPicPr/>
                        </pic:nvPicPr>
                        <pic:blipFill>
                          <a:blip r:embed="rId8">
                            <a:extLst>
                              <a:ext uri="{28A0092B-C50C-407E-A947-70E740481C1C}">
                                <a14:useLocalDpi xmlns:a14="http://schemas.microsoft.com/office/drawing/2010/main" val="0"/>
                              </a:ext>
                            </a:extLst>
                          </a:blip>
                          <a:stretch>
                            <a:fillRect/>
                          </a:stretch>
                        </pic:blipFill>
                        <pic:spPr>
                          <a:xfrm>
                            <a:off x="0" y="0"/>
                            <a:ext cx="6102046" cy="826877"/>
                          </a:xfrm>
                          <a:prstGeom prst="rect">
                            <a:avLst/>
                          </a:prstGeom>
                        </pic:spPr>
                      </pic:pic>
                    </a:graphicData>
                  </a:graphic>
                </wp:inline>
              </w:drawing>
            </w:r>
          </w:p>
        </w:tc>
      </w:tr>
    </w:tbl>
    <w:p w14:paraId="7593E9D7" w14:textId="77777777" w:rsidR="00094AD4" w:rsidRPr="00C04954" w:rsidRDefault="00094AD4" w:rsidP="00C04954">
      <w:pPr>
        <w:spacing w:before="240" w:after="0"/>
        <w:jc w:val="center"/>
        <w:rPr>
          <w:b/>
          <w:sz w:val="36"/>
        </w:rPr>
      </w:pPr>
      <w:r w:rsidRPr="00C04954">
        <w:rPr>
          <w:b/>
          <w:sz w:val="36"/>
        </w:rPr>
        <w:t>Graduate Student Scholarship Program</w:t>
      </w:r>
    </w:p>
    <w:p w14:paraId="467ED344" w14:textId="48660840" w:rsidR="00094AD4" w:rsidRPr="00C04954" w:rsidRDefault="00094AD4" w:rsidP="00094AD4">
      <w:pPr>
        <w:spacing w:after="0"/>
        <w:jc w:val="center"/>
        <w:rPr>
          <w:b/>
          <w:sz w:val="36"/>
        </w:rPr>
      </w:pPr>
      <w:r w:rsidRPr="00C04954">
        <w:rPr>
          <w:b/>
          <w:sz w:val="36"/>
        </w:rPr>
        <w:t>Application Form</w:t>
      </w:r>
    </w:p>
    <w:p w14:paraId="0A7BC2C7" w14:textId="77777777" w:rsidR="00094AD4" w:rsidRDefault="00094AD4" w:rsidP="00094AD4">
      <w:pPr>
        <w:spacing w:after="0"/>
        <w:jc w:val="center"/>
        <w:rPr>
          <w:b/>
          <w:sz w:val="24"/>
          <w:szCs w:val="24"/>
        </w:rPr>
      </w:pPr>
    </w:p>
    <w:tbl>
      <w:tblPr>
        <w:tblStyle w:val="TableGrid"/>
        <w:tblW w:w="0" w:type="auto"/>
        <w:tblLook w:val="04A0" w:firstRow="1" w:lastRow="0" w:firstColumn="1" w:lastColumn="0" w:noHBand="0" w:noVBand="1"/>
      </w:tblPr>
      <w:tblGrid>
        <w:gridCol w:w="894"/>
        <w:gridCol w:w="631"/>
        <w:gridCol w:w="177"/>
        <w:gridCol w:w="806"/>
        <w:gridCol w:w="576"/>
        <w:gridCol w:w="627"/>
        <w:gridCol w:w="720"/>
        <w:gridCol w:w="424"/>
        <w:gridCol w:w="203"/>
        <w:gridCol w:w="629"/>
        <w:gridCol w:w="518"/>
        <w:gridCol w:w="198"/>
        <w:gridCol w:w="900"/>
        <w:gridCol w:w="2767"/>
      </w:tblGrid>
      <w:tr w:rsidR="00C04954" w:rsidRPr="00094AD4" w14:paraId="23FEB4DD" w14:textId="77777777" w:rsidTr="00C04954">
        <w:tc>
          <w:tcPr>
            <w:tcW w:w="10070" w:type="dxa"/>
            <w:gridSpan w:val="14"/>
            <w:shd w:val="clear" w:color="auto" w:fill="2A7A96"/>
          </w:tcPr>
          <w:p w14:paraId="48EC156C" w14:textId="77777777" w:rsidR="00C04954" w:rsidRPr="00A32A12" w:rsidRDefault="00C04954" w:rsidP="00094AD4">
            <w:pPr>
              <w:rPr>
                <w:sz w:val="24"/>
                <w:szCs w:val="24"/>
              </w:rPr>
            </w:pPr>
            <w:r w:rsidRPr="00C04954">
              <w:rPr>
                <w:b/>
                <w:color w:val="FFFFFF" w:themeColor="background1"/>
                <w:sz w:val="28"/>
                <w:szCs w:val="28"/>
              </w:rPr>
              <w:t>Student Information</w:t>
            </w:r>
          </w:p>
        </w:tc>
      </w:tr>
      <w:tr w:rsidR="00AB7FBF" w:rsidRPr="00094AD4" w14:paraId="555FDA40" w14:textId="77777777" w:rsidTr="00C04954">
        <w:tc>
          <w:tcPr>
            <w:tcW w:w="894" w:type="dxa"/>
            <w:shd w:val="clear" w:color="auto" w:fill="D0CECE" w:themeFill="background2" w:themeFillShade="E6"/>
          </w:tcPr>
          <w:p w14:paraId="7D6D59F3" w14:textId="77777777" w:rsidR="00AB7FBF" w:rsidRDefault="00AB7FBF" w:rsidP="00277263">
            <w:pPr>
              <w:jc w:val="right"/>
              <w:rPr>
                <w:b/>
                <w:sz w:val="24"/>
                <w:szCs w:val="24"/>
              </w:rPr>
            </w:pPr>
            <w:r>
              <w:rPr>
                <w:b/>
                <w:sz w:val="24"/>
                <w:szCs w:val="24"/>
              </w:rPr>
              <w:t xml:space="preserve">Title: </w:t>
            </w:r>
          </w:p>
        </w:tc>
        <w:tc>
          <w:tcPr>
            <w:tcW w:w="808" w:type="dxa"/>
            <w:gridSpan w:val="2"/>
          </w:tcPr>
          <w:p w14:paraId="6720AD0C" w14:textId="77777777" w:rsidR="00AB7FBF" w:rsidRPr="00A32A12" w:rsidRDefault="00AB7FBF" w:rsidP="00A32A12">
            <w:pPr>
              <w:jc w:val="right"/>
              <w:rPr>
                <w:sz w:val="24"/>
                <w:szCs w:val="24"/>
              </w:rPr>
            </w:pPr>
            <w:r w:rsidRPr="00A32A12">
              <w:rPr>
                <w:sz w:val="24"/>
                <w:szCs w:val="24"/>
              </w:rPr>
              <w:t>Mr.</w:t>
            </w:r>
          </w:p>
        </w:tc>
        <w:tc>
          <w:tcPr>
            <w:tcW w:w="806" w:type="dxa"/>
          </w:tcPr>
          <w:p w14:paraId="6B9B833E" w14:textId="77777777" w:rsidR="00AB7FBF" w:rsidRPr="00A32A12" w:rsidRDefault="00AB7FBF" w:rsidP="00277263">
            <w:pPr>
              <w:jc w:val="center"/>
              <w:rPr>
                <w:sz w:val="24"/>
                <w:szCs w:val="24"/>
              </w:rPr>
            </w:pPr>
          </w:p>
        </w:tc>
        <w:tc>
          <w:tcPr>
            <w:tcW w:w="576" w:type="dxa"/>
          </w:tcPr>
          <w:p w14:paraId="4806D237" w14:textId="77777777" w:rsidR="00AB7FBF" w:rsidRPr="00A32A12" w:rsidRDefault="00AB7FBF" w:rsidP="00A32A12">
            <w:pPr>
              <w:jc w:val="right"/>
              <w:rPr>
                <w:sz w:val="24"/>
                <w:szCs w:val="24"/>
              </w:rPr>
            </w:pPr>
            <w:r w:rsidRPr="00A32A12">
              <w:rPr>
                <w:sz w:val="24"/>
                <w:szCs w:val="24"/>
              </w:rPr>
              <w:t>Ms.</w:t>
            </w:r>
          </w:p>
        </w:tc>
        <w:tc>
          <w:tcPr>
            <w:tcW w:w="627" w:type="dxa"/>
          </w:tcPr>
          <w:p w14:paraId="48BB6903" w14:textId="77777777" w:rsidR="00AB7FBF" w:rsidRPr="00A32A12" w:rsidRDefault="00AB7FBF" w:rsidP="00277263">
            <w:pPr>
              <w:jc w:val="center"/>
              <w:rPr>
                <w:sz w:val="24"/>
                <w:szCs w:val="24"/>
              </w:rPr>
            </w:pPr>
          </w:p>
        </w:tc>
        <w:tc>
          <w:tcPr>
            <w:tcW w:w="720" w:type="dxa"/>
          </w:tcPr>
          <w:p w14:paraId="58B87A8B" w14:textId="77777777" w:rsidR="00AB7FBF" w:rsidRPr="00A32A12" w:rsidRDefault="00AB7FBF" w:rsidP="00A32A12">
            <w:pPr>
              <w:jc w:val="right"/>
              <w:rPr>
                <w:sz w:val="24"/>
                <w:szCs w:val="24"/>
              </w:rPr>
            </w:pPr>
            <w:r w:rsidRPr="00A32A12">
              <w:rPr>
                <w:sz w:val="24"/>
                <w:szCs w:val="24"/>
              </w:rPr>
              <w:t>Mrs.</w:t>
            </w:r>
          </w:p>
        </w:tc>
        <w:tc>
          <w:tcPr>
            <w:tcW w:w="627" w:type="dxa"/>
            <w:gridSpan w:val="2"/>
          </w:tcPr>
          <w:p w14:paraId="38421A43" w14:textId="77777777" w:rsidR="00AB7FBF" w:rsidRPr="00A32A12" w:rsidRDefault="00AB7FBF" w:rsidP="00277263">
            <w:pPr>
              <w:jc w:val="center"/>
              <w:rPr>
                <w:sz w:val="24"/>
                <w:szCs w:val="24"/>
              </w:rPr>
            </w:pPr>
          </w:p>
        </w:tc>
        <w:tc>
          <w:tcPr>
            <w:tcW w:w="629" w:type="dxa"/>
          </w:tcPr>
          <w:p w14:paraId="5AF6482A" w14:textId="77777777" w:rsidR="00AB7FBF" w:rsidRPr="00A32A12" w:rsidRDefault="00AB7FBF" w:rsidP="00AB7FBF">
            <w:pPr>
              <w:jc w:val="right"/>
              <w:rPr>
                <w:sz w:val="24"/>
                <w:szCs w:val="24"/>
              </w:rPr>
            </w:pPr>
            <w:r>
              <w:rPr>
                <w:sz w:val="24"/>
                <w:szCs w:val="24"/>
              </w:rPr>
              <w:t>Dr.</w:t>
            </w:r>
          </w:p>
        </w:tc>
        <w:tc>
          <w:tcPr>
            <w:tcW w:w="716" w:type="dxa"/>
            <w:gridSpan w:val="2"/>
          </w:tcPr>
          <w:p w14:paraId="353B6C91" w14:textId="77777777" w:rsidR="00AB7FBF" w:rsidRPr="00A32A12" w:rsidRDefault="00AB7FBF" w:rsidP="00277263">
            <w:pPr>
              <w:jc w:val="center"/>
              <w:rPr>
                <w:sz w:val="24"/>
                <w:szCs w:val="24"/>
              </w:rPr>
            </w:pPr>
          </w:p>
        </w:tc>
        <w:tc>
          <w:tcPr>
            <w:tcW w:w="900" w:type="dxa"/>
          </w:tcPr>
          <w:p w14:paraId="43C0D370" w14:textId="77777777" w:rsidR="00AB7FBF" w:rsidRPr="00A32A12" w:rsidRDefault="00AB7FBF" w:rsidP="00094AD4">
            <w:pPr>
              <w:rPr>
                <w:sz w:val="24"/>
                <w:szCs w:val="24"/>
              </w:rPr>
            </w:pPr>
            <w:r>
              <w:rPr>
                <w:sz w:val="24"/>
                <w:szCs w:val="24"/>
              </w:rPr>
              <w:t>Other:</w:t>
            </w:r>
          </w:p>
        </w:tc>
        <w:tc>
          <w:tcPr>
            <w:tcW w:w="2767" w:type="dxa"/>
          </w:tcPr>
          <w:p w14:paraId="577C4495" w14:textId="77777777" w:rsidR="00AB7FBF" w:rsidRPr="00A32A12" w:rsidRDefault="00AB7FBF" w:rsidP="00094AD4">
            <w:pPr>
              <w:rPr>
                <w:sz w:val="24"/>
                <w:szCs w:val="24"/>
              </w:rPr>
            </w:pPr>
          </w:p>
        </w:tc>
      </w:tr>
      <w:tr w:rsidR="00095599" w:rsidRPr="00094AD4" w14:paraId="3E7D5C3C" w14:textId="77777777" w:rsidTr="00C04954">
        <w:tc>
          <w:tcPr>
            <w:tcW w:w="1525" w:type="dxa"/>
            <w:gridSpan w:val="2"/>
            <w:shd w:val="clear" w:color="auto" w:fill="D0CECE" w:themeFill="background2" w:themeFillShade="E6"/>
          </w:tcPr>
          <w:p w14:paraId="5944A616" w14:textId="77777777" w:rsidR="00095599" w:rsidRPr="00094AD4" w:rsidRDefault="00095599" w:rsidP="00277263">
            <w:pPr>
              <w:jc w:val="right"/>
              <w:rPr>
                <w:b/>
                <w:sz w:val="24"/>
                <w:szCs w:val="24"/>
              </w:rPr>
            </w:pPr>
            <w:r>
              <w:rPr>
                <w:b/>
                <w:sz w:val="24"/>
                <w:szCs w:val="24"/>
              </w:rPr>
              <w:t>First Name</w:t>
            </w:r>
            <w:r w:rsidRPr="00094AD4">
              <w:rPr>
                <w:b/>
                <w:sz w:val="24"/>
                <w:szCs w:val="24"/>
              </w:rPr>
              <w:t>:</w:t>
            </w:r>
          </w:p>
        </w:tc>
        <w:tc>
          <w:tcPr>
            <w:tcW w:w="3330" w:type="dxa"/>
            <w:gridSpan w:val="6"/>
          </w:tcPr>
          <w:p w14:paraId="39A475DB" w14:textId="77777777" w:rsidR="00095599" w:rsidRPr="00094AD4" w:rsidRDefault="00095599" w:rsidP="00094AD4">
            <w:pPr>
              <w:rPr>
                <w:b/>
                <w:sz w:val="24"/>
                <w:szCs w:val="24"/>
              </w:rPr>
            </w:pPr>
          </w:p>
        </w:tc>
        <w:tc>
          <w:tcPr>
            <w:tcW w:w="1350" w:type="dxa"/>
            <w:gridSpan w:val="3"/>
            <w:shd w:val="clear" w:color="auto" w:fill="D0CECE" w:themeFill="background2" w:themeFillShade="E6"/>
          </w:tcPr>
          <w:p w14:paraId="754A208E" w14:textId="77777777" w:rsidR="00095599" w:rsidRPr="00094AD4" w:rsidRDefault="00095599" w:rsidP="00277263">
            <w:pPr>
              <w:jc w:val="right"/>
              <w:rPr>
                <w:b/>
                <w:sz w:val="24"/>
                <w:szCs w:val="24"/>
              </w:rPr>
            </w:pPr>
            <w:r>
              <w:rPr>
                <w:b/>
                <w:sz w:val="24"/>
                <w:szCs w:val="24"/>
              </w:rPr>
              <w:t>Last Name:</w:t>
            </w:r>
          </w:p>
        </w:tc>
        <w:tc>
          <w:tcPr>
            <w:tcW w:w="3865" w:type="dxa"/>
            <w:gridSpan w:val="3"/>
          </w:tcPr>
          <w:p w14:paraId="37CFEB29" w14:textId="77777777" w:rsidR="00095599" w:rsidRPr="00094AD4" w:rsidRDefault="00095599" w:rsidP="00094AD4">
            <w:pPr>
              <w:rPr>
                <w:b/>
                <w:sz w:val="24"/>
                <w:szCs w:val="24"/>
              </w:rPr>
            </w:pPr>
          </w:p>
        </w:tc>
      </w:tr>
    </w:tbl>
    <w:p w14:paraId="6A48498E" w14:textId="77777777" w:rsidR="00094AD4" w:rsidRDefault="00094AD4" w:rsidP="00094AD4">
      <w:pPr>
        <w:spacing w:after="0"/>
        <w:rPr>
          <w:b/>
          <w:sz w:val="24"/>
          <w:szCs w:val="24"/>
        </w:rPr>
      </w:pPr>
    </w:p>
    <w:tbl>
      <w:tblPr>
        <w:tblStyle w:val="TableGrid"/>
        <w:tblW w:w="0" w:type="auto"/>
        <w:tblLook w:val="04A0" w:firstRow="1" w:lastRow="0" w:firstColumn="1" w:lastColumn="0" w:noHBand="0" w:noVBand="1"/>
      </w:tblPr>
      <w:tblGrid>
        <w:gridCol w:w="1975"/>
        <w:gridCol w:w="3059"/>
        <w:gridCol w:w="1801"/>
        <w:gridCol w:w="3235"/>
      </w:tblGrid>
      <w:tr w:rsidR="00A32A12" w14:paraId="4653A5CD" w14:textId="77777777" w:rsidTr="00C04954">
        <w:tc>
          <w:tcPr>
            <w:tcW w:w="1975" w:type="dxa"/>
            <w:shd w:val="clear" w:color="auto" w:fill="D0CECE" w:themeFill="background2" w:themeFillShade="E6"/>
          </w:tcPr>
          <w:p w14:paraId="723AABAB" w14:textId="77777777" w:rsidR="00A32A12" w:rsidRDefault="00A32A12" w:rsidP="00277263">
            <w:pPr>
              <w:jc w:val="right"/>
              <w:rPr>
                <w:b/>
                <w:sz w:val="24"/>
                <w:szCs w:val="24"/>
              </w:rPr>
            </w:pPr>
            <w:r>
              <w:rPr>
                <w:b/>
                <w:sz w:val="24"/>
                <w:szCs w:val="24"/>
              </w:rPr>
              <w:t>Mailing Address:</w:t>
            </w:r>
          </w:p>
        </w:tc>
        <w:tc>
          <w:tcPr>
            <w:tcW w:w="8095" w:type="dxa"/>
            <w:gridSpan w:val="3"/>
          </w:tcPr>
          <w:p w14:paraId="4FD8AC37" w14:textId="77777777" w:rsidR="00A32A12" w:rsidRDefault="00A32A12" w:rsidP="00094AD4">
            <w:pPr>
              <w:rPr>
                <w:b/>
                <w:sz w:val="24"/>
                <w:szCs w:val="24"/>
              </w:rPr>
            </w:pPr>
          </w:p>
        </w:tc>
      </w:tr>
      <w:tr w:rsidR="00A32A12" w14:paraId="03E4BFF8" w14:textId="77777777" w:rsidTr="00C04954">
        <w:tc>
          <w:tcPr>
            <w:tcW w:w="1975" w:type="dxa"/>
            <w:shd w:val="clear" w:color="auto" w:fill="D0CECE" w:themeFill="background2" w:themeFillShade="E6"/>
          </w:tcPr>
          <w:p w14:paraId="120C91ED" w14:textId="77777777" w:rsidR="00A32A12" w:rsidRDefault="00A32A12" w:rsidP="00277263">
            <w:pPr>
              <w:jc w:val="right"/>
              <w:rPr>
                <w:b/>
                <w:sz w:val="24"/>
                <w:szCs w:val="24"/>
              </w:rPr>
            </w:pPr>
            <w:r>
              <w:rPr>
                <w:b/>
                <w:sz w:val="24"/>
                <w:szCs w:val="24"/>
              </w:rPr>
              <w:t>City:</w:t>
            </w:r>
          </w:p>
        </w:tc>
        <w:tc>
          <w:tcPr>
            <w:tcW w:w="3059" w:type="dxa"/>
          </w:tcPr>
          <w:p w14:paraId="0746EC85" w14:textId="77777777" w:rsidR="00A32A12" w:rsidRDefault="00A32A12" w:rsidP="00094AD4">
            <w:pPr>
              <w:rPr>
                <w:b/>
                <w:sz w:val="24"/>
                <w:szCs w:val="24"/>
              </w:rPr>
            </w:pPr>
          </w:p>
        </w:tc>
        <w:tc>
          <w:tcPr>
            <w:tcW w:w="1801" w:type="dxa"/>
            <w:shd w:val="clear" w:color="auto" w:fill="D0CECE" w:themeFill="background2" w:themeFillShade="E6"/>
          </w:tcPr>
          <w:p w14:paraId="46EC5F5E" w14:textId="77777777" w:rsidR="00A32A12" w:rsidRDefault="00A32A12" w:rsidP="00277263">
            <w:pPr>
              <w:jc w:val="right"/>
              <w:rPr>
                <w:b/>
                <w:sz w:val="24"/>
                <w:szCs w:val="24"/>
              </w:rPr>
            </w:pPr>
            <w:r>
              <w:rPr>
                <w:b/>
                <w:sz w:val="24"/>
                <w:szCs w:val="24"/>
              </w:rPr>
              <w:t>Province/State:</w:t>
            </w:r>
          </w:p>
        </w:tc>
        <w:tc>
          <w:tcPr>
            <w:tcW w:w="3235" w:type="dxa"/>
          </w:tcPr>
          <w:p w14:paraId="751363B3" w14:textId="77777777" w:rsidR="00A32A12" w:rsidRDefault="00A32A12" w:rsidP="00094AD4">
            <w:pPr>
              <w:rPr>
                <w:b/>
                <w:sz w:val="24"/>
                <w:szCs w:val="24"/>
              </w:rPr>
            </w:pPr>
          </w:p>
        </w:tc>
      </w:tr>
      <w:tr w:rsidR="00A32A12" w14:paraId="16DD35F7" w14:textId="77777777" w:rsidTr="00C04954">
        <w:tc>
          <w:tcPr>
            <w:tcW w:w="1975" w:type="dxa"/>
            <w:shd w:val="clear" w:color="auto" w:fill="D0CECE" w:themeFill="background2" w:themeFillShade="E6"/>
          </w:tcPr>
          <w:p w14:paraId="79A53CF8" w14:textId="77777777" w:rsidR="00A32A12" w:rsidRDefault="00A32A12" w:rsidP="00277263">
            <w:pPr>
              <w:jc w:val="right"/>
              <w:rPr>
                <w:b/>
                <w:sz w:val="24"/>
                <w:szCs w:val="24"/>
              </w:rPr>
            </w:pPr>
            <w:r>
              <w:rPr>
                <w:b/>
                <w:sz w:val="24"/>
                <w:szCs w:val="24"/>
              </w:rPr>
              <w:t>Postal/Zip Code:</w:t>
            </w:r>
          </w:p>
        </w:tc>
        <w:tc>
          <w:tcPr>
            <w:tcW w:w="3059" w:type="dxa"/>
          </w:tcPr>
          <w:p w14:paraId="5320F8EB" w14:textId="77777777" w:rsidR="00A32A12" w:rsidRDefault="00A32A12" w:rsidP="00094AD4">
            <w:pPr>
              <w:rPr>
                <w:b/>
                <w:sz w:val="24"/>
                <w:szCs w:val="24"/>
              </w:rPr>
            </w:pPr>
          </w:p>
        </w:tc>
        <w:tc>
          <w:tcPr>
            <w:tcW w:w="1801" w:type="dxa"/>
            <w:shd w:val="clear" w:color="auto" w:fill="D0CECE" w:themeFill="background2" w:themeFillShade="E6"/>
          </w:tcPr>
          <w:p w14:paraId="32FA2EE8" w14:textId="77777777" w:rsidR="00A32A12" w:rsidRDefault="00A32A12" w:rsidP="00277263">
            <w:pPr>
              <w:jc w:val="right"/>
              <w:rPr>
                <w:b/>
                <w:sz w:val="24"/>
                <w:szCs w:val="24"/>
              </w:rPr>
            </w:pPr>
            <w:r>
              <w:rPr>
                <w:b/>
                <w:sz w:val="24"/>
                <w:szCs w:val="24"/>
              </w:rPr>
              <w:t>Country:</w:t>
            </w:r>
          </w:p>
        </w:tc>
        <w:tc>
          <w:tcPr>
            <w:tcW w:w="3235" w:type="dxa"/>
          </w:tcPr>
          <w:p w14:paraId="42E64476" w14:textId="77777777" w:rsidR="00A32A12" w:rsidRDefault="00A32A12" w:rsidP="00094AD4">
            <w:pPr>
              <w:rPr>
                <w:b/>
                <w:sz w:val="24"/>
                <w:szCs w:val="24"/>
              </w:rPr>
            </w:pPr>
          </w:p>
        </w:tc>
      </w:tr>
    </w:tbl>
    <w:p w14:paraId="3F6C0911" w14:textId="77777777" w:rsidR="00095599" w:rsidRDefault="00095599" w:rsidP="00094AD4">
      <w:pPr>
        <w:spacing w:after="0"/>
        <w:rPr>
          <w:b/>
          <w:sz w:val="24"/>
          <w:szCs w:val="24"/>
        </w:rPr>
      </w:pPr>
    </w:p>
    <w:tbl>
      <w:tblPr>
        <w:tblStyle w:val="TableGrid"/>
        <w:tblW w:w="0" w:type="auto"/>
        <w:tblLook w:val="04A0" w:firstRow="1" w:lastRow="0" w:firstColumn="1" w:lastColumn="0" w:noHBand="0" w:noVBand="1"/>
      </w:tblPr>
      <w:tblGrid>
        <w:gridCol w:w="1975"/>
        <w:gridCol w:w="8095"/>
      </w:tblGrid>
      <w:tr w:rsidR="00A32A12" w14:paraId="62F3FA42" w14:textId="77777777" w:rsidTr="00C04954">
        <w:tc>
          <w:tcPr>
            <w:tcW w:w="1975" w:type="dxa"/>
            <w:shd w:val="clear" w:color="auto" w:fill="D0CECE" w:themeFill="background2" w:themeFillShade="E6"/>
          </w:tcPr>
          <w:p w14:paraId="2EA49DD4" w14:textId="77777777" w:rsidR="00A32A12" w:rsidRDefault="00A32A12" w:rsidP="00094AD4">
            <w:pPr>
              <w:rPr>
                <w:b/>
                <w:sz w:val="24"/>
                <w:szCs w:val="24"/>
              </w:rPr>
            </w:pPr>
            <w:r>
              <w:rPr>
                <w:b/>
                <w:sz w:val="24"/>
                <w:szCs w:val="24"/>
              </w:rPr>
              <w:t>Email Address:</w:t>
            </w:r>
          </w:p>
        </w:tc>
        <w:tc>
          <w:tcPr>
            <w:tcW w:w="8095" w:type="dxa"/>
          </w:tcPr>
          <w:p w14:paraId="7C47A0E2" w14:textId="77777777" w:rsidR="00A32A12" w:rsidRDefault="00A32A12" w:rsidP="00094AD4">
            <w:pPr>
              <w:rPr>
                <w:b/>
                <w:sz w:val="24"/>
                <w:szCs w:val="24"/>
              </w:rPr>
            </w:pPr>
          </w:p>
        </w:tc>
      </w:tr>
      <w:tr w:rsidR="00A32A12" w14:paraId="6215A210" w14:textId="77777777" w:rsidTr="00C04954">
        <w:tc>
          <w:tcPr>
            <w:tcW w:w="1975" w:type="dxa"/>
            <w:shd w:val="clear" w:color="auto" w:fill="D0CECE" w:themeFill="background2" w:themeFillShade="E6"/>
          </w:tcPr>
          <w:p w14:paraId="44D48F11" w14:textId="77777777" w:rsidR="00A32A12" w:rsidRDefault="00A32A12" w:rsidP="00094AD4">
            <w:pPr>
              <w:rPr>
                <w:b/>
                <w:sz w:val="24"/>
                <w:szCs w:val="24"/>
              </w:rPr>
            </w:pPr>
            <w:r>
              <w:rPr>
                <w:b/>
                <w:sz w:val="24"/>
                <w:szCs w:val="24"/>
              </w:rPr>
              <w:t>Phone Number:</w:t>
            </w:r>
          </w:p>
        </w:tc>
        <w:tc>
          <w:tcPr>
            <w:tcW w:w="8095" w:type="dxa"/>
          </w:tcPr>
          <w:p w14:paraId="298157E4" w14:textId="77777777" w:rsidR="00A32A12" w:rsidRDefault="00A32A12" w:rsidP="00094AD4">
            <w:pPr>
              <w:rPr>
                <w:b/>
                <w:sz w:val="24"/>
                <w:szCs w:val="24"/>
              </w:rPr>
            </w:pPr>
          </w:p>
        </w:tc>
      </w:tr>
    </w:tbl>
    <w:p w14:paraId="72F730A7" w14:textId="77777777" w:rsidR="00A32A12" w:rsidRDefault="00A32A12" w:rsidP="00094AD4">
      <w:pPr>
        <w:spacing w:after="0"/>
        <w:rPr>
          <w:b/>
          <w:sz w:val="24"/>
          <w:szCs w:val="24"/>
        </w:rPr>
      </w:pPr>
    </w:p>
    <w:p w14:paraId="101265A4" w14:textId="77777777" w:rsidR="00621FD5" w:rsidRPr="00095599" w:rsidRDefault="00095599" w:rsidP="00094AD4">
      <w:pPr>
        <w:spacing w:after="0"/>
        <w:rPr>
          <w:b/>
          <w:sz w:val="28"/>
          <w:szCs w:val="28"/>
        </w:rPr>
      </w:pPr>
      <w:r w:rsidRPr="00095599">
        <w:rPr>
          <w:b/>
          <w:sz w:val="28"/>
          <w:szCs w:val="28"/>
        </w:rPr>
        <w:t xml:space="preserve">Current Studies </w:t>
      </w:r>
    </w:p>
    <w:tbl>
      <w:tblPr>
        <w:tblStyle w:val="TableGrid"/>
        <w:tblW w:w="0" w:type="auto"/>
        <w:tblLook w:val="04A0" w:firstRow="1" w:lastRow="0" w:firstColumn="1" w:lastColumn="0" w:noHBand="0" w:noVBand="1"/>
      </w:tblPr>
      <w:tblGrid>
        <w:gridCol w:w="3145"/>
        <w:gridCol w:w="6925"/>
      </w:tblGrid>
      <w:tr w:rsidR="00621FD5" w14:paraId="78EB2135" w14:textId="77777777" w:rsidTr="00277263">
        <w:tc>
          <w:tcPr>
            <w:tcW w:w="3145" w:type="dxa"/>
            <w:shd w:val="clear" w:color="auto" w:fill="D0CECE" w:themeFill="background2" w:themeFillShade="E6"/>
          </w:tcPr>
          <w:p w14:paraId="2CD1F881" w14:textId="77777777" w:rsidR="00621FD5" w:rsidRDefault="00095599" w:rsidP="00277263">
            <w:pPr>
              <w:jc w:val="right"/>
              <w:rPr>
                <w:b/>
                <w:sz w:val="24"/>
                <w:szCs w:val="24"/>
              </w:rPr>
            </w:pPr>
            <w:r>
              <w:rPr>
                <w:b/>
                <w:sz w:val="24"/>
                <w:szCs w:val="24"/>
              </w:rPr>
              <w:t xml:space="preserve">Name of </w:t>
            </w:r>
            <w:r w:rsidR="00621FD5">
              <w:rPr>
                <w:b/>
                <w:sz w:val="24"/>
                <w:szCs w:val="24"/>
              </w:rPr>
              <w:t>University / College</w:t>
            </w:r>
            <w:r>
              <w:rPr>
                <w:b/>
                <w:sz w:val="24"/>
                <w:szCs w:val="24"/>
              </w:rPr>
              <w:t>:</w:t>
            </w:r>
          </w:p>
        </w:tc>
        <w:tc>
          <w:tcPr>
            <w:tcW w:w="6925" w:type="dxa"/>
          </w:tcPr>
          <w:p w14:paraId="0E3741FC" w14:textId="77777777" w:rsidR="00621FD5" w:rsidRDefault="00621FD5" w:rsidP="00094AD4">
            <w:pPr>
              <w:rPr>
                <w:b/>
                <w:sz w:val="24"/>
                <w:szCs w:val="24"/>
              </w:rPr>
            </w:pPr>
          </w:p>
        </w:tc>
      </w:tr>
      <w:tr w:rsidR="00621FD5" w14:paraId="67D83338" w14:textId="77777777" w:rsidTr="00277263">
        <w:tc>
          <w:tcPr>
            <w:tcW w:w="3145" w:type="dxa"/>
            <w:shd w:val="clear" w:color="auto" w:fill="D0CECE" w:themeFill="background2" w:themeFillShade="E6"/>
          </w:tcPr>
          <w:p w14:paraId="6F65E516" w14:textId="77777777" w:rsidR="00621FD5" w:rsidRDefault="00095599" w:rsidP="00277263">
            <w:pPr>
              <w:jc w:val="right"/>
              <w:rPr>
                <w:b/>
                <w:sz w:val="24"/>
                <w:szCs w:val="24"/>
              </w:rPr>
            </w:pPr>
            <w:r>
              <w:rPr>
                <w:b/>
                <w:sz w:val="24"/>
                <w:szCs w:val="24"/>
              </w:rPr>
              <w:t>Name of Program:</w:t>
            </w:r>
          </w:p>
        </w:tc>
        <w:tc>
          <w:tcPr>
            <w:tcW w:w="6925" w:type="dxa"/>
          </w:tcPr>
          <w:p w14:paraId="3312807E" w14:textId="77777777" w:rsidR="00621FD5" w:rsidRDefault="00621FD5" w:rsidP="00094AD4">
            <w:pPr>
              <w:rPr>
                <w:b/>
                <w:sz w:val="24"/>
                <w:szCs w:val="24"/>
              </w:rPr>
            </w:pPr>
          </w:p>
        </w:tc>
      </w:tr>
    </w:tbl>
    <w:p w14:paraId="6C31D630" w14:textId="77777777" w:rsidR="00621FD5" w:rsidRDefault="00621FD5" w:rsidP="00621FD5">
      <w:pPr>
        <w:rPr>
          <w:b/>
          <w:sz w:val="24"/>
          <w:szCs w:val="24"/>
        </w:rPr>
      </w:pPr>
    </w:p>
    <w:tbl>
      <w:tblPr>
        <w:tblStyle w:val="TableGrid"/>
        <w:tblW w:w="0" w:type="auto"/>
        <w:tblLook w:val="04A0" w:firstRow="1" w:lastRow="0" w:firstColumn="1" w:lastColumn="0" w:noHBand="0" w:noVBand="1"/>
      </w:tblPr>
      <w:tblGrid>
        <w:gridCol w:w="2785"/>
        <w:gridCol w:w="990"/>
        <w:gridCol w:w="1080"/>
        <w:gridCol w:w="1080"/>
        <w:gridCol w:w="990"/>
        <w:gridCol w:w="1080"/>
        <w:gridCol w:w="1032"/>
        <w:gridCol w:w="1033"/>
      </w:tblGrid>
      <w:tr w:rsidR="0047647F" w14:paraId="03A7A91E" w14:textId="77777777" w:rsidTr="0047647F">
        <w:tc>
          <w:tcPr>
            <w:tcW w:w="3775" w:type="dxa"/>
            <w:gridSpan w:val="2"/>
            <w:shd w:val="clear" w:color="auto" w:fill="D0CECE" w:themeFill="background2" w:themeFillShade="E6"/>
          </w:tcPr>
          <w:p w14:paraId="4EF2F063" w14:textId="77777777" w:rsidR="0047647F" w:rsidRDefault="0047647F" w:rsidP="00621FD5">
            <w:pPr>
              <w:jc w:val="center"/>
              <w:rPr>
                <w:b/>
                <w:sz w:val="24"/>
                <w:szCs w:val="24"/>
              </w:rPr>
            </w:pPr>
            <w:r>
              <w:rPr>
                <w:b/>
                <w:sz w:val="24"/>
                <w:szCs w:val="24"/>
              </w:rPr>
              <w:t xml:space="preserve">Current Degree Level </w:t>
            </w:r>
          </w:p>
          <w:p w14:paraId="58FCF708" w14:textId="77777777" w:rsidR="0047647F" w:rsidRDefault="0047647F" w:rsidP="00621FD5">
            <w:pPr>
              <w:jc w:val="center"/>
              <w:rPr>
                <w:b/>
                <w:sz w:val="24"/>
                <w:szCs w:val="24"/>
              </w:rPr>
            </w:pPr>
            <w:r w:rsidRPr="00095599">
              <w:rPr>
                <w:sz w:val="24"/>
                <w:szCs w:val="24"/>
                <w:vertAlign w:val="superscript"/>
              </w:rPr>
              <w:t>(Check One)</w:t>
            </w:r>
          </w:p>
        </w:tc>
        <w:tc>
          <w:tcPr>
            <w:tcW w:w="1080" w:type="dxa"/>
            <w:tcBorders>
              <w:top w:val="nil"/>
              <w:bottom w:val="nil"/>
            </w:tcBorders>
          </w:tcPr>
          <w:p w14:paraId="7B9DCB6A" w14:textId="77777777" w:rsidR="0047647F" w:rsidRDefault="0047647F" w:rsidP="00621FD5">
            <w:pPr>
              <w:rPr>
                <w:b/>
                <w:sz w:val="24"/>
                <w:szCs w:val="24"/>
              </w:rPr>
            </w:pPr>
          </w:p>
        </w:tc>
        <w:tc>
          <w:tcPr>
            <w:tcW w:w="2070" w:type="dxa"/>
            <w:gridSpan w:val="2"/>
            <w:shd w:val="clear" w:color="auto" w:fill="D0CECE" w:themeFill="background2" w:themeFillShade="E6"/>
          </w:tcPr>
          <w:p w14:paraId="6F9195B8" w14:textId="77777777" w:rsidR="0047647F" w:rsidRDefault="0047647F" w:rsidP="00621FD5">
            <w:pPr>
              <w:jc w:val="center"/>
              <w:rPr>
                <w:b/>
                <w:sz w:val="24"/>
                <w:szCs w:val="24"/>
              </w:rPr>
            </w:pPr>
            <w:r>
              <w:rPr>
                <w:b/>
                <w:sz w:val="24"/>
                <w:szCs w:val="24"/>
              </w:rPr>
              <w:t xml:space="preserve">Current Year </w:t>
            </w:r>
          </w:p>
          <w:p w14:paraId="3F29A98E" w14:textId="77777777" w:rsidR="0047647F" w:rsidRDefault="0047647F" w:rsidP="00621FD5">
            <w:pPr>
              <w:jc w:val="center"/>
              <w:rPr>
                <w:b/>
                <w:sz w:val="24"/>
                <w:szCs w:val="24"/>
              </w:rPr>
            </w:pPr>
            <w:r w:rsidRPr="00095599">
              <w:rPr>
                <w:sz w:val="24"/>
                <w:szCs w:val="24"/>
                <w:vertAlign w:val="superscript"/>
              </w:rPr>
              <w:t>(Check One)</w:t>
            </w:r>
            <w:r>
              <w:rPr>
                <w:b/>
                <w:sz w:val="24"/>
                <w:szCs w:val="24"/>
              </w:rPr>
              <w:t xml:space="preserve"> </w:t>
            </w:r>
          </w:p>
        </w:tc>
        <w:tc>
          <w:tcPr>
            <w:tcW w:w="1080" w:type="dxa"/>
            <w:tcBorders>
              <w:bottom w:val="nil"/>
            </w:tcBorders>
            <w:shd w:val="clear" w:color="auto" w:fill="FFFFFF" w:themeFill="background1"/>
          </w:tcPr>
          <w:p w14:paraId="3C5A9436" w14:textId="77777777" w:rsidR="0047647F" w:rsidRDefault="0047647F" w:rsidP="00621FD5">
            <w:pPr>
              <w:jc w:val="center"/>
              <w:rPr>
                <w:b/>
                <w:sz w:val="24"/>
                <w:szCs w:val="24"/>
              </w:rPr>
            </w:pPr>
          </w:p>
        </w:tc>
        <w:tc>
          <w:tcPr>
            <w:tcW w:w="2065" w:type="dxa"/>
            <w:gridSpan w:val="2"/>
            <w:shd w:val="clear" w:color="auto" w:fill="D0CECE" w:themeFill="background2" w:themeFillShade="E6"/>
          </w:tcPr>
          <w:p w14:paraId="79F4BD78" w14:textId="77777777" w:rsidR="0047647F" w:rsidRDefault="0047647F" w:rsidP="0047647F">
            <w:pPr>
              <w:jc w:val="center"/>
              <w:rPr>
                <w:b/>
                <w:sz w:val="24"/>
                <w:szCs w:val="24"/>
              </w:rPr>
            </w:pPr>
            <w:r>
              <w:rPr>
                <w:b/>
                <w:sz w:val="24"/>
                <w:szCs w:val="24"/>
              </w:rPr>
              <w:t>Length of Degree</w:t>
            </w:r>
          </w:p>
          <w:p w14:paraId="3D15AD57" w14:textId="77777777" w:rsidR="0047647F" w:rsidRDefault="0047647F" w:rsidP="0047647F">
            <w:pPr>
              <w:jc w:val="center"/>
              <w:rPr>
                <w:b/>
                <w:sz w:val="24"/>
                <w:szCs w:val="24"/>
              </w:rPr>
            </w:pPr>
            <w:r w:rsidRPr="0047647F">
              <w:rPr>
                <w:sz w:val="24"/>
                <w:szCs w:val="24"/>
                <w:vertAlign w:val="superscript"/>
              </w:rPr>
              <w:t>(Input #)</w:t>
            </w:r>
          </w:p>
        </w:tc>
      </w:tr>
      <w:tr w:rsidR="0047647F" w14:paraId="2A115F94" w14:textId="77777777" w:rsidTr="0047647F">
        <w:trPr>
          <w:trHeight w:val="305"/>
        </w:trPr>
        <w:tc>
          <w:tcPr>
            <w:tcW w:w="2785" w:type="dxa"/>
          </w:tcPr>
          <w:p w14:paraId="520F9474" w14:textId="77777777" w:rsidR="0047647F" w:rsidRPr="00095599" w:rsidRDefault="0047647F" w:rsidP="00621FD5">
            <w:pPr>
              <w:rPr>
                <w:sz w:val="24"/>
                <w:szCs w:val="24"/>
              </w:rPr>
            </w:pPr>
            <w:r w:rsidRPr="00095599">
              <w:rPr>
                <w:sz w:val="24"/>
                <w:szCs w:val="24"/>
              </w:rPr>
              <w:t>Undergraduate (BA / BSc)</w:t>
            </w:r>
          </w:p>
        </w:tc>
        <w:tc>
          <w:tcPr>
            <w:tcW w:w="990" w:type="dxa"/>
          </w:tcPr>
          <w:p w14:paraId="3ABEF497" w14:textId="77777777" w:rsidR="0047647F" w:rsidRPr="00095599" w:rsidRDefault="0047647F" w:rsidP="0047647F">
            <w:pPr>
              <w:jc w:val="center"/>
              <w:rPr>
                <w:sz w:val="24"/>
                <w:szCs w:val="24"/>
              </w:rPr>
            </w:pPr>
          </w:p>
        </w:tc>
        <w:tc>
          <w:tcPr>
            <w:tcW w:w="1080" w:type="dxa"/>
            <w:tcBorders>
              <w:top w:val="nil"/>
              <w:bottom w:val="nil"/>
            </w:tcBorders>
          </w:tcPr>
          <w:p w14:paraId="4ABA2583" w14:textId="77777777" w:rsidR="0047647F" w:rsidRPr="00095599" w:rsidRDefault="0047647F" w:rsidP="00621FD5">
            <w:pPr>
              <w:rPr>
                <w:sz w:val="24"/>
                <w:szCs w:val="24"/>
              </w:rPr>
            </w:pPr>
          </w:p>
        </w:tc>
        <w:tc>
          <w:tcPr>
            <w:tcW w:w="1080" w:type="dxa"/>
          </w:tcPr>
          <w:p w14:paraId="623DF891" w14:textId="77777777" w:rsidR="0047647F" w:rsidRPr="00095599" w:rsidRDefault="0047647F" w:rsidP="00621FD5">
            <w:pPr>
              <w:rPr>
                <w:sz w:val="24"/>
                <w:szCs w:val="24"/>
              </w:rPr>
            </w:pPr>
            <w:r>
              <w:rPr>
                <w:sz w:val="24"/>
                <w:szCs w:val="24"/>
              </w:rPr>
              <w:t>Year 1</w:t>
            </w:r>
          </w:p>
        </w:tc>
        <w:tc>
          <w:tcPr>
            <w:tcW w:w="990" w:type="dxa"/>
          </w:tcPr>
          <w:p w14:paraId="7E75B4AE" w14:textId="77777777" w:rsidR="0047647F" w:rsidRPr="00095599" w:rsidRDefault="0047647F" w:rsidP="0047647F">
            <w:pPr>
              <w:jc w:val="center"/>
              <w:rPr>
                <w:sz w:val="24"/>
                <w:szCs w:val="24"/>
              </w:rPr>
            </w:pPr>
          </w:p>
        </w:tc>
        <w:tc>
          <w:tcPr>
            <w:tcW w:w="1080" w:type="dxa"/>
            <w:vMerge w:val="restart"/>
            <w:tcBorders>
              <w:top w:val="nil"/>
            </w:tcBorders>
            <w:vAlign w:val="center"/>
          </w:tcPr>
          <w:p w14:paraId="04A16788" w14:textId="77777777" w:rsidR="0047647F" w:rsidRPr="00095599" w:rsidRDefault="0047647F" w:rsidP="0072778A">
            <w:pPr>
              <w:jc w:val="center"/>
              <w:rPr>
                <w:sz w:val="24"/>
                <w:szCs w:val="24"/>
              </w:rPr>
            </w:pPr>
            <w:r>
              <w:rPr>
                <w:sz w:val="24"/>
                <w:szCs w:val="24"/>
              </w:rPr>
              <w:t>of</w:t>
            </w:r>
          </w:p>
        </w:tc>
        <w:tc>
          <w:tcPr>
            <w:tcW w:w="1032" w:type="dxa"/>
            <w:shd w:val="clear" w:color="auto" w:fill="FFFFFF" w:themeFill="background1"/>
          </w:tcPr>
          <w:p w14:paraId="3F0D8AAC" w14:textId="77777777" w:rsidR="0047647F" w:rsidRPr="00095599" w:rsidRDefault="0047647F" w:rsidP="0047647F">
            <w:pPr>
              <w:jc w:val="center"/>
              <w:rPr>
                <w:sz w:val="24"/>
                <w:szCs w:val="24"/>
              </w:rPr>
            </w:pPr>
          </w:p>
        </w:tc>
        <w:tc>
          <w:tcPr>
            <w:tcW w:w="1033" w:type="dxa"/>
            <w:shd w:val="clear" w:color="auto" w:fill="FFFFFF" w:themeFill="background1"/>
          </w:tcPr>
          <w:p w14:paraId="058DC028" w14:textId="77777777" w:rsidR="0047647F" w:rsidRPr="00095599" w:rsidRDefault="0047647F" w:rsidP="00621FD5">
            <w:pPr>
              <w:rPr>
                <w:sz w:val="24"/>
                <w:szCs w:val="24"/>
              </w:rPr>
            </w:pPr>
            <w:r>
              <w:rPr>
                <w:sz w:val="24"/>
                <w:szCs w:val="24"/>
              </w:rPr>
              <w:t>Years</w:t>
            </w:r>
          </w:p>
        </w:tc>
      </w:tr>
      <w:tr w:rsidR="0047647F" w14:paraId="73C872DA" w14:textId="77777777" w:rsidTr="0047647F">
        <w:tc>
          <w:tcPr>
            <w:tcW w:w="2785" w:type="dxa"/>
          </w:tcPr>
          <w:p w14:paraId="778C6836" w14:textId="77777777" w:rsidR="0047647F" w:rsidRPr="00095599" w:rsidRDefault="0047647F" w:rsidP="00095599">
            <w:pPr>
              <w:rPr>
                <w:sz w:val="24"/>
                <w:szCs w:val="24"/>
              </w:rPr>
            </w:pPr>
            <w:r w:rsidRPr="00095599">
              <w:rPr>
                <w:sz w:val="24"/>
                <w:szCs w:val="24"/>
              </w:rPr>
              <w:t>Masters (MA / MSc)</w:t>
            </w:r>
          </w:p>
        </w:tc>
        <w:tc>
          <w:tcPr>
            <w:tcW w:w="990" w:type="dxa"/>
          </w:tcPr>
          <w:p w14:paraId="6086C957" w14:textId="77777777" w:rsidR="0047647F" w:rsidRPr="00095599" w:rsidRDefault="0047647F" w:rsidP="0047647F">
            <w:pPr>
              <w:jc w:val="center"/>
              <w:rPr>
                <w:sz w:val="24"/>
                <w:szCs w:val="24"/>
              </w:rPr>
            </w:pPr>
          </w:p>
        </w:tc>
        <w:tc>
          <w:tcPr>
            <w:tcW w:w="1080" w:type="dxa"/>
            <w:tcBorders>
              <w:top w:val="nil"/>
              <w:bottom w:val="nil"/>
            </w:tcBorders>
          </w:tcPr>
          <w:p w14:paraId="2DE6F3D6" w14:textId="77777777" w:rsidR="0047647F" w:rsidRPr="00095599" w:rsidRDefault="0047647F" w:rsidP="00621FD5">
            <w:pPr>
              <w:rPr>
                <w:sz w:val="24"/>
                <w:szCs w:val="24"/>
              </w:rPr>
            </w:pPr>
          </w:p>
        </w:tc>
        <w:tc>
          <w:tcPr>
            <w:tcW w:w="1080" w:type="dxa"/>
          </w:tcPr>
          <w:p w14:paraId="10251B6E" w14:textId="77777777" w:rsidR="0047647F" w:rsidRPr="00095599" w:rsidRDefault="0047647F" w:rsidP="00621FD5">
            <w:pPr>
              <w:rPr>
                <w:sz w:val="24"/>
                <w:szCs w:val="24"/>
              </w:rPr>
            </w:pPr>
            <w:r w:rsidRPr="00095599">
              <w:rPr>
                <w:sz w:val="24"/>
                <w:szCs w:val="24"/>
              </w:rPr>
              <w:t>Year 2</w:t>
            </w:r>
          </w:p>
        </w:tc>
        <w:tc>
          <w:tcPr>
            <w:tcW w:w="990" w:type="dxa"/>
          </w:tcPr>
          <w:p w14:paraId="7A9A17C2" w14:textId="77777777" w:rsidR="0047647F" w:rsidRPr="00095599" w:rsidRDefault="0047647F" w:rsidP="0047647F">
            <w:pPr>
              <w:jc w:val="center"/>
              <w:rPr>
                <w:sz w:val="24"/>
                <w:szCs w:val="24"/>
              </w:rPr>
            </w:pPr>
          </w:p>
        </w:tc>
        <w:tc>
          <w:tcPr>
            <w:tcW w:w="1080" w:type="dxa"/>
            <w:vMerge/>
          </w:tcPr>
          <w:p w14:paraId="048E74A7" w14:textId="77777777" w:rsidR="0047647F" w:rsidRPr="00095599" w:rsidRDefault="0047647F" w:rsidP="00621FD5">
            <w:pPr>
              <w:rPr>
                <w:sz w:val="24"/>
                <w:szCs w:val="24"/>
              </w:rPr>
            </w:pPr>
          </w:p>
        </w:tc>
        <w:tc>
          <w:tcPr>
            <w:tcW w:w="1032" w:type="dxa"/>
            <w:shd w:val="clear" w:color="auto" w:fill="FFFFFF" w:themeFill="background1"/>
          </w:tcPr>
          <w:p w14:paraId="681DD1DA" w14:textId="77777777" w:rsidR="0047647F" w:rsidRPr="00095599" w:rsidRDefault="0047647F" w:rsidP="0047647F">
            <w:pPr>
              <w:jc w:val="center"/>
              <w:rPr>
                <w:sz w:val="24"/>
                <w:szCs w:val="24"/>
              </w:rPr>
            </w:pPr>
          </w:p>
        </w:tc>
        <w:tc>
          <w:tcPr>
            <w:tcW w:w="1033" w:type="dxa"/>
            <w:shd w:val="clear" w:color="auto" w:fill="FFFFFF" w:themeFill="background1"/>
          </w:tcPr>
          <w:p w14:paraId="5B089852" w14:textId="77777777" w:rsidR="0047647F" w:rsidRPr="00095599" w:rsidRDefault="0047647F" w:rsidP="00621FD5">
            <w:pPr>
              <w:rPr>
                <w:sz w:val="24"/>
                <w:szCs w:val="24"/>
              </w:rPr>
            </w:pPr>
            <w:r>
              <w:rPr>
                <w:sz w:val="24"/>
                <w:szCs w:val="24"/>
              </w:rPr>
              <w:t>Years</w:t>
            </w:r>
          </w:p>
        </w:tc>
      </w:tr>
      <w:tr w:rsidR="0047647F" w14:paraId="164405D3" w14:textId="77777777" w:rsidTr="0047647F">
        <w:tc>
          <w:tcPr>
            <w:tcW w:w="2785" w:type="dxa"/>
          </w:tcPr>
          <w:p w14:paraId="6BEB1911" w14:textId="77777777" w:rsidR="0047647F" w:rsidRPr="00095599" w:rsidRDefault="0047647F" w:rsidP="00621FD5">
            <w:pPr>
              <w:rPr>
                <w:sz w:val="24"/>
                <w:szCs w:val="24"/>
              </w:rPr>
            </w:pPr>
            <w:r w:rsidRPr="00095599">
              <w:rPr>
                <w:sz w:val="24"/>
                <w:szCs w:val="24"/>
              </w:rPr>
              <w:t>PhD</w:t>
            </w:r>
          </w:p>
        </w:tc>
        <w:tc>
          <w:tcPr>
            <w:tcW w:w="990" w:type="dxa"/>
          </w:tcPr>
          <w:p w14:paraId="352D9564" w14:textId="77777777" w:rsidR="0047647F" w:rsidRPr="00095599" w:rsidRDefault="0047647F" w:rsidP="0047647F">
            <w:pPr>
              <w:jc w:val="center"/>
              <w:rPr>
                <w:sz w:val="24"/>
                <w:szCs w:val="24"/>
              </w:rPr>
            </w:pPr>
          </w:p>
        </w:tc>
        <w:tc>
          <w:tcPr>
            <w:tcW w:w="1080" w:type="dxa"/>
            <w:tcBorders>
              <w:top w:val="nil"/>
              <w:bottom w:val="nil"/>
            </w:tcBorders>
          </w:tcPr>
          <w:p w14:paraId="30C8ECAE" w14:textId="77777777" w:rsidR="0047647F" w:rsidRPr="00095599" w:rsidRDefault="0047647F" w:rsidP="00621FD5">
            <w:pPr>
              <w:rPr>
                <w:sz w:val="24"/>
                <w:szCs w:val="24"/>
              </w:rPr>
            </w:pPr>
          </w:p>
        </w:tc>
        <w:tc>
          <w:tcPr>
            <w:tcW w:w="1080" w:type="dxa"/>
          </w:tcPr>
          <w:p w14:paraId="272C9067" w14:textId="77777777" w:rsidR="0047647F" w:rsidRPr="00095599" w:rsidRDefault="0047647F" w:rsidP="00621FD5">
            <w:pPr>
              <w:rPr>
                <w:sz w:val="24"/>
                <w:szCs w:val="24"/>
              </w:rPr>
            </w:pPr>
            <w:r w:rsidRPr="00095599">
              <w:rPr>
                <w:sz w:val="24"/>
                <w:szCs w:val="24"/>
              </w:rPr>
              <w:t>Year 3</w:t>
            </w:r>
          </w:p>
        </w:tc>
        <w:tc>
          <w:tcPr>
            <w:tcW w:w="990" w:type="dxa"/>
          </w:tcPr>
          <w:p w14:paraId="73AC73F1" w14:textId="77777777" w:rsidR="0047647F" w:rsidRPr="00095599" w:rsidRDefault="0047647F" w:rsidP="0047647F">
            <w:pPr>
              <w:jc w:val="center"/>
              <w:rPr>
                <w:sz w:val="24"/>
                <w:szCs w:val="24"/>
              </w:rPr>
            </w:pPr>
          </w:p>
        </w:tc>
        <w:tc>
          <w:tcPr>
            <w:tcW w:w="1080" w:type="dxa"/>
            <w:vMerge/>
          </w:tcPr>
          <w:p w14:paraId="39E8CB0E" w14:textId="77777777" w:rsidR="0047647F" w:rsidRPr="00095599" w:rsidRDefault="0047647F" w:rsidP="00621FD5">
            <w:pPr>
              <w:rPr>
                <w:sz w:val="24"/>
                <w:szCs w:val="24"/>
              </w:rPr>
            </w:pPr>
          </w:p>
        </w:tc>
        <w:tc>
          <w:tcPr>
            <w:tcW w:w="1032" w:type="dxa"/>
            <w:shd w:val="clear" w:color="auto" w:fill="FFFFFF" w:themeFill="background1"/>
          </w:tcPr>
          <w:p w14:paraId="32C29E25" w14:textId="77777777" w:rsidR="0047647F" w:rsidRPr="00095599" w:rsidRDefault="0047647F" w:rsidP="0047647F">
            <w:pPr>
              <w:jc w:val="center"/>
              <w:rPr>
                <w:sz w:val="24"/>
                <w:szCs w:val="24"/>
              </w:rPr>
            </w:pPr>
          </w:p>
        </w:tc>
        <w:tc>
          <w:tcPr>
            <w:tcW w:w="1033" w:type="dxa"/>
            <w:shd w:val="clear" w:color="auto" w:fill="FFFFFF" w:themeFill="background1"/>
          </w:tcPr>
          <w:p w14:paraId="6F39C4E9" w14:textId="77777777" w:rsidR="0047647F" w:rsidRPr="00095599" w:rsidRDefault="0047647F" w:rsidP="00621FD5">
            <w:pPr>
              <w:rPr>
                <w:sz w:val="24"/>
                <w:szCs w:val="24"/>
              </w:rPr>
            </w:pPr>
            <w:r>
              <w:rPr>
                <w:sz w:val="24"/>
                <w:szCs w:val="24"/>
              </w:rPr>
              <w:t>Years</w:t>
            </w:r>
          </w:p>
        </w:tc>
      </w:tr>
      <w:tr w:rsidR="0047647F" w14:paraId="5EC39EA0" w14:textId="77777777" w:rsidTr="0047647F">
        <w:tc>
          <w:tcPr>
            <w:tcW w:w="2785" w:type="dxa"/>
          </w:tcPr>
          <w:p w14:paraId="4AA027C6" w14:textId="77777777" w:rsidR="0047647F" w:rsidRPr="00095599" w:rsidRDefault="0047647F" w:rsidP="00621FD5">
            <w:pPr>
              <w:rPr>
                <w:sz w:val="24"/>
                <w:szCs w:val="24"/>
              </w:rPr>
            </w:pPr>
            <w:r w:rsidRPr="00095599">
              <w:rPr>
                <w:sz w:val="24"/>
                <w:szCs w:val="24"/>
              </w:rPr>
              <w:t>MD</w:t>
            </w:r>
          </w:p>
        </w:tc>
        <w:tc>
          <w:tcPr>
            <w:tcW w:w="990" w:type="dxa"/>
          </w:tcPr>
          <w:p w14:paraId="7D22B2A3" w14:textId="77777777" w:rsidR="0047647F" w:rsidRPr="00095599" w:rsidRDefault="0047647F" w:rsidP="0047647F">
            <w:pPr>
              <w:jc w:val="center"/>
              <w:rPr>
                <w:sz w:val="24"/>
                <w:szCs w:val="24"/>
              </w:rPr>
            </w:pPr>
          </w:p>
        </w:tc>
        <w:tc>
          <w:tcPr>
            <w:tcW w:w="1080" w:type="dxa"/>
            <w:tcBorders>
              <w:top w:val="nil"/>
              <w:bottom w:val="nil"/>
            </w:tcBorders>
          </w:tcPr>
          <w:p w14:paraId="372C2402" w14:textId="77777777" w:rsidR="0047647F" w:rsidRPr="00095599" w:rsidRDefault="0047647F" w:rsidP="00621FD5">
            <w:pPr>
              <w:rPr>
                <w:sz w:val="24"/>
                <w:szCs w:val="24"/>
              </w:rPr>
            </w:pPr>
          </w:p>
        </w:tc>
        <w:tc>
          <w:tcPr>
            <w:tcW w:w="1080" w:type="dxa"/>
          </w:tcPr>
          <w:p w14:paraId="336E1FE4" w14:textId="77777777" w:rsidR="0047647F" w:rsidRPr="00095599" w:rsidRDefault="0047647F" w:rsidP="00621FD5">
            <w:pPr>
              <w:rPr>
                <w:sz w:val="24"/>
                <w:szCs w:val="24"/>
              </w:rPr>
            </w:pPr>
            <w:r w:rsidRPr="00095599">
              <w:rPr>
                <w:sz w:val="24"/>
                <w:szCs w:val="24"/>
              </w:rPr>
              <w:t>Year 4</w:t>
            </w:r>
          </w:p>
        </w:tc>
        <w:tc>
          <w:tcPr>
            <w:tcW w:w="990" w:type="dxa"/>
          </w:tcPr>
          <w:p w14:paraId="22CA4C64" w14:textId="77777777" w:rsidR="0047647F" w:rsidRPr="00095599" w:rsidRDefault="0047647F" w:rsidP="0047647F">
            <w:pPr>
              <w:jc w:val="center"/>
              <w:rPr>
                <w:sz w:val="24"/>
                <w:szCs w:val="24"/>
              </w:rPr>
            </w:pPr>
          </w:p>
        </w:tc>
        <w:tc>
          <w:tcPr>
            <w:tcW w:w="1080" w:type="dxa"/>
            <w:vMerge/>
          </w:tcPr>
          <w:p w14:paraId="45E154A5" w14:textId="77777777" w:rsidR="0047647F" w:rsidRPr="00095599" w:rsidRDefault="0047647F" w:rsidP="00621FD5">
            <w:pPr>
              <w:rPr>
                <w:sz w:val="24"/>
                <w:szCs w:val="24"/>
              </w:rPr>
            </w:pPr>
          </w:p>
        </w:tc>
        <w:tc>
          <w:tcPr>
            <w:tcW w:w="1032" w:type="dxa"/>
            <w:shd w:val="clear" w:color="auto" w:fill="FFFFFF" w:themeFill="background1"/>
          </w:tcPr>
          <w:p w14:paraId="7079203F" w14:textId="77777777" w:rsidR="0047647F" w:rsidRPr="00095599" w:rsidRDefault="0047647F" w:rsidP="0047647F">
            <w:pPr>
              <w:jc w:val="center"/>
              <w:rPr>
                <w:sz w:val="24"/>
                <w:szCs w:val="24"/>
              </w:rPr>
            </w:pPr>
          </w:p>
        </w:tc>
        <w:tc>
          <w:tcPr>
            <w:tcW w:w="1033" w:type="dxa"/>
            <w:shd w:val="clear" w:color="auto" w:fill="FFFFFF" w:themeFill="background1"/>
          </w:tcPr>
          <w:p w14:paraId="71D6F6B6" w14:textId="77777777" w:rsidR="0047647F" w:rsidRPr="00095599" w:rsidRDefault="0047647F" w:rsidP="00621FD5">
            <w:pPr>
              <w:rPr>
                <w:sz w:val="24"/>
                <w:szCs w:val="24"/>
              </w:rPr>
            </w:pPr>
            <w:r>
              <w:rPr>
                <w:sz w:val="24"/>
                <w:szCs w:val="24"/>
              </w:rPr>
              <w:t>Years</w:t>
            </w:r>
          </w:p>
        </w:tc>
      </w:tr>
      <w:tr w:rsidR="0047647F" w14:paraId="1F587262" w14:textId="77777777" w:rsidTr="0047647F">
        <w:tc>
          <w:tcPr>
            <w:tcW w:w="2785" w:type="dxa"/>
          </w:tcPr>
          <w:p w14:paraId="11A9395E" w14:textId="77777777" w:rsidR="0047647F" w:rsidRPr="00095599" w:rsidRDefault="0047647F" w:rsidP="00621FD5">
            <w:pPr>
              <w:rPr>
                <w:sz w:val="24"/>
                <w:szCs w:val="24"/>
              </w:rPr>
            </w:pPr>
            <w:r w:rsidRPr="00095599">
              <w:rPr>
                <w:sz w:val="24"/>
                <w:szCs w:val="24"/>
              </w:rPr>
              <w:t>Other</w:t>
            </w:r>
            <w:r>
              <w:rPr>
                <w:sz w:val="24"/>
                <w:szCs w:val="24"/>
              </w:rPr>
              <w:t>:</w:t>
            </w:r>
          </w:p>
        </w:tc>
        <w:tc>
          <w:tcPr>
            <w:tcW w:w="990" w:type="dxa"/>
          </w:tcPr>
          <w:p w14:paraId="240A8B70" w14:textId="77777777" w:rsidR="0047647F" w:rsidRPr="00095599" w:rsidRDefault="0047647F" w:rsidP="0047647F">
            <w:pPr>
              <w:jc w:val="center"/>
              <w:rPr>
                <w:sz w:val="24"/>
                <w:szCs w:val="24"/>
              </w:rPr>
            </w:pPr>
          </w:p>
        </w:tc>
        <w:tc>
          <w:tcPr>
            <w:tcW w:w="1080" w:type="dxa"/>
            <w:tcBorders>
              <w:top w:val="nil"/>
              <w:bottom w:val="nil"/>
            </w:tcBorders>
          </w:tcPr>
          <w:p w14:paraId="43941BAF" w14:textId="77777777" w:rsidR="0047647F" w:rsidRPr="00095599" w:rsidRDefault="0047647F" w:rsidP="00621FD5">
            <w:pPr>
              <w:rPr>
                <w:sz w:val="24"/>
                <w:szCs w:val="24"/>
              </w:rPr>
            </w:pPr>
          </w:p>
        </w:tc>
        <w:tc>
          <w:tcPr>
            <w:tcW w:w="1080" w:type="dxa"/>
          </w:tcPr>
          <w:p w14:paraId="23F6D3CE" w14:textId="77777777" w:rsidR="0047647F" w:rsidRPr="00095599" w:rsidRDefault="0047647F" w:rsidP="00621FD5">
            <w:pPr>
              <w:rPr>
                <w:sz w:val="24"/>
                <w:szCs w:val="24"/>
              </w:rPr>
            </w:pPr>
            <w:r w:rsidRPr="00095599">
              <w:rPr>
                <w:sz w:val="24"/>
                <w:szCs w:val="24"/>
              </w:rPr>
              <w:t>Other:</w:t>
            </w:r>
          </w:p>
        </w:tc>
        <w:tc>
          <w:tcPr>
            <w:tcW w:w="990" w:type="dxa"/>
          </w:tcPr>
          <w:p w14:paraId="4F284766" w14:textId="77777777" w:rsidR="0047647F" w:rsidRPr="00095599" w:rsidRDefault="0047647F" w:rsidP="0047647F">
            <w:pPr>
              <w:jc w:val="center"/>
              <w:rPr>
                <w:sz w:val="24"/>
                <w:szCs w:val="24"/>
              </w:rPr>
            </w:pPr>
          </w:p>
        </w:tc>
        <w:tc>
          <w:tcPr>
            <w:tcW w:w="1080" w:type="dxa"/>
            <w:vMerge/>
          </w:tcPr>
          <w:p w14:paraId="5747EB6C" w14:textId="77777777" w:rsidR="0047647F" w:rsidRPr="00095599" w:rsidRDefault="0047647F" w:rsidP="00621FD5">
            <w:pPr>
              <w:rPr>
                <w:sz w:val="24"/>
                <w:szCs w:val="24"/>
              </w:rPr>
            </w:pPr>
          </w:p>
        </w:tc>
        <w:tc>
          <w:tcPr>
            <w:tcW w:w="1032" w:type="dxa"/>
            <w:shd w:val="clear" w:color="auto" w:fill="FFFFFF" w:themeFill="background1"/>
          </w:tcPr>
          <w:p w14:paraId="7D1F6021" w14:textId="77777777" w:rsidR="0047647F" w:rsidRPr="00095599" w:rsidRDefault="0047647F" w:rsidP="0047647F">
            <w:pPr>
              <w:jc w:val="center"/>
              <w:rPr>
                <w:sz w:val="24"/>
                <w:szCs w:val="24"/>
              </w:rPr>
            </w:pPr>
          </w:p>
        </w:tc>
        <w:tc>
          <w:tcPr>
            <w:tcW w:w="1033" w:type="dxa"/>
            <w:shd w:val="clear" w:color="auto" w:fill="FFFFFF" w:themeFill="background1"/>
          </w:tcPr>
          <w:p w14:paraId="37B7C049" w14:textId="77777777" w:rsidR="0047647F" w:rsidRPr="00095599" w:rsidRDefault="0047647F" w:rsidP="00621FD5">
            <w:pPr>
              <w:rPr>
                <w:sz w:val="24"/>
                <w:szCs w:val="24"/>
              </w:rPr>
            </w:pPr>
            <w:r>
              <w:rPr>
                <w:sz w:val="24"/>
                <w:szCs w:val="24"/>
              </w:rPr>
              <w:t xml:space="preserve">Years </w:t>
            </w:r>
          </w:p>
        </w:tc>
      </w:tr>
    </w:tbl>
    <w:p w14:paraId="1F28E67B" w14:textId="77777777" w:rsidR="00621FD5" w:rsidRDefault="00621FD5" w:rsidP="00094AD4">
      <w:pPr>
        <w:spacing w:after="0"/>
        <w:rPr>
          <w:b/>
          <w:sz w:val="24"/>
          <w:szCs w:val="24"/>
        </w:rPr>
      </w:pPr>
    </w:p>
    <w:tbl>
      <w:tblPr>
        <w:tblStyle w:val="TableGrid"/>
        <w:tblW w:w="0" w:type="auto"/>
        <w:tblLook w:val="04A0" w:firstRow="1" w:lastRow="0" w:firstColumn="1" w:lastColumn="0" w:noHBand="0" w:noVBand="1"/>
      </w:tblPr>
      <w:tblGrid>
        <w:gridCol w:w="894"/>
        <w:gridCol w:w="631"/>
        <w:gridCol w:w="177"/>
        <w:gridCol w:w="806"/>
        <w:gridCol w:w="576"/>
        <w:gridCol w:w="627"/>
        <w:gridCol w:w="720"/>
        <w:gridCol w:w="424"/>
        <w:gridCol w:w="203"/>
        <w:gridCol w:w="629"/>
        <w:gridCol w:w="518"/>
        <w:gridCol w:w="198"/>
        <w:gridCol w:w="900"/>
        <w:gridCol w:w="2767"/>
      </w:tblGrid>
      <w:tr w:rsidR="00C04954" w:rsidRPr="00094AD4" w14:paraId="596F8E83" w14:textId="77777777" w:rsidTr="00C04954">
        <w:tc>
          <w:tcPr>
            <w:tcW w:w="10070" w:type="dxa"/>
            <w:gridSpan w:val="14"/>
            <w:shd w:val="clear" w:color="auto" w:fill="2A7A96"/>
          </w:tcPr>
          <w:p w14:paraId="7F1EBE18" w14:textId="77777777" w:rsidR="00C04954" w:rsidRPr="00C04954" w:rsidRDefault="0089236B" w:rsidP="00277263">
            <w:pPr>
              <w:rPr>
                <w:b/>
                <w:sz w:val="28"/>
                <w:szCs w:val="28"/>
              </w:rPr>
            </w:pPr>
            <w:r>
              <w:rPr>
                <w:b/>
                <w:color w:val="FFFFFF" w:themeColor="background1"/>
                <w:sz w:val="28"/>
                <w:szCs w:val="28"/>
              </w:rPr>
              <w:t xml:space="preserve">Primary </w:t>
            </w:r>
            <w:r w:rsidR="00C04954" w:rsidRPr="000E63EB">
              <w:rPr>
                <w:b/>
                <w:noProof/>
                <w:color w:val="FFFFFF" w:themeColor="background1"/>
                <w:sz w:val="28"/>
                <w:szCs w:val="28"/>
              </w:rPr>
              <w:t xml:space="preserve">Supervisor </w:t>
            </w:r>
            <w:r w:rsidR="000E63EB">
              <w:rPr>
                <w:b/>
                <w:noProof/>
                <w:color w:val="FFFFFF" w:themeColor="background1"/>
                <w:sz w:val="28"/>
                <w:szCs w:val="28"/>
              </w:rPr>
              <w:t>of</w:t>
            </w:r>
            <w:r w:rsidR="00277263">
              <w:rPr>
                <w:b/>
                <w:color w:val="FFFFFF" w:themeColor="background1"/>
                <w:sz w:val="28"/>
                <w:szCs w:val="28"/>
              </w:rPr>
              <w:t xml:space="preserve"> Proposed Work</w:t>
            </w:r>
          </w:p>
        </w:tc>
      </w:tr>
      <w:tr w:rsidR="00C04954" w:rsidRPr="00094AD4" w14:paraId="5B4BBF09" w14:textId="77777777" w:rsidTr="00C04954">
        <w:tc>
          <w:tcPr>
            <w:tcW w:w="894" w:type="dxa"/>
            <w:shd w:val="clear" w:color="auto" w:fill="D0CECE" w:themeFill="background2" w:themeFillShade="E6"/>
          </w:tcPr>
          <w:p w14:paraId="27BB11BB" w14:textId="77777777" w:rsidR="00C04954" w:rsidRDefault="00C04954" w:rsidP="00277263">
            <w:pPr>
              <w:jc w:val="right"/>
              <w:rPr>
                <w:b/>
                <w:sz w:val="24"/>
                <w:szCs w:val="24"/>
              </w:rPr>
            </w:pPr>
            <w:r>
              <w:rPr>
                <w:b/>
                <w:sz w:val="24"/>
                <w:szCs w:val="24"/>
              </w:rPr>
              <w:t xml:space="preserve">Title: </w:t>
            </w:r>
          </w:p>
        </w:tc>
        <w:tc>
          <w:tcPr>
            <w:tcW w:w="808" w:type="dxa"/>
            <w:gridSpan w:val="2"/>
          </w:tcPr>
          <w:p w14:paraId="4EA3FA1D" w14:textId="77777777" w:rsidR="00C04954" w:rsidRPr="00A32A12" w:rsidRDefault="00C04954" w:rsidP="00474C26">
            <w:pPr>
              <w:jc w:val="right"/>
              <w:rPr>
                <w:sz w:val="24"/>
                <w:szCs w:val="24"/>
              </w:rPr>
            </w:pPr>
            <w:r w:rsidRPr="00A32A12">
              <w:rPr>
                <w:sz w:val="24"/>
                <w:szCs w:val="24"/>
              </w:rPr>
              <w:t>Mr.</w:t>
            </w:r>
          </w:p>
        </w:tc>
        <w:tc>
          <w:tcPr>
            <w:tcW w:w="806" w:type="dxa"/>
          </w:tcPr>
          <w:p w14:paraId="03BF19CF" w14:textId="77777777" w:rsidR="00C04954" w:rsidRPr="00A32A12" w:rsidRDefault="00C04954" w:rsidP="00474C26">
            <w:pPr>
              <w:rPr>
                <w:sz w:val="24"/>
                <w:szCs w:val="24"/>
              </w:rPr>
            </w:pPr>
          </w:p>
        </w:tc>
        <w:tc>
          <w:tcPr>
            <w:tcW w:w="576" w:type="dxa"/>
          </w:tcPr>
          <w:p w14:paraId="554DC38F" w14:textId="77777777" w:rsidR="00C04954" w:rsidRPr="00A32A12" w:rsidRDefault="00C04954" w:rsidP="00474C26">
            <w:pPr>
              <w:jc w:val="right"/>
              <w:rPr>
                <w:sz w:val="24"/>
                <w:szCs w:val="24"/>
              </w:rPr>
            </w:pPr>
            <w:r w:rsidRPr="00A32A12">
              <w:rPr>
                <w:sz w:val="24"/>
                <w:szCs w:val="24"/>
              </w:rPr>
              <w:t>Ms.</w:t>
            </w:r>
          </w:p>
        </w:tc>
        <w:tc>
          <w:tcPr>
            <w:tcW w:w="627" w:type="dxa"/>
          </w:tcPr>
          <w:p w14:paraId="235428FB" w14:textId="77777777" w:rsidR="00C04954" w:rsidRPr="00A32A12" w:rsidRDefault="00C04954" w:rsidP="00474C26">
            <w:pPr>
              <w:rPr>
                <w:sz w:val="24"/>
                <w:szCs w:val="24"/>
              </w:rPr>
            </w:pPr>
          </w:p>
        </w:tc>
        <w:tc>
          <w:tcPr>
            <w:tcW w:w="720" w:type="dxa"/>
          </w:tcPr>
          <w:p w14:paraId="6EB4EB77" w14:textId="77777777" w:rsidR="00C04954" w:rsidRPr="00A32A12" w:rsidRDefault="00C04954" w:rsidP="00474C26">
            <w:pPr>
              <w:jc w:val="right"/>
              <w:rPr>
                <w:sz w:val="24"/>
                <w:szCs w:val="24"/>
              </w:rPr>
            </w:pPr>
            <w:r w:rsidRPr="00A32A12">
              <w:rPr>
                <w:sz w:val="24"/>
                <w:szCs w:val="24"/>
              </w:rPr>
              <w:t>Mrs.</w:t>
            </w:r>
          </w:p>
        </w:tc>
        <w:tc>
          <w:tcPr>
            <w:tcW w:w="627" w:type="dxa"/>
            <w:gridSpan w:val="2"/>
          </w:tcPr>
          <w:p w14:paraId="2DBA1C9B" w14:textId="77777777" w:rsidR="00C04954" w:rsidRPr="00A32A12" w:rsidRDefault="00C04954" w:rsidP="00474C26">
            <w:pPr>
              <w:rPr>
                <w:sz w:val="24"/>
                <w:szCs w:val="24"/>
              </w:rPr>
            </w:pPr>
          </w:p>
        </w:tc>
        <w:tc>
          <w:tcPr>
            <w:tcW w:w="629" w:type="dxa"/>
          </w:tcPr>
          <w:p w14:paraId="57E84132" w14:textId="77777777" w:rsidR="00C04954" w:rsidRPr="00A32A12" w:rsidRDefault="00C04954" w:rsidP="00474C26">
            <w:pPr>
              <w:jc w:val="right"/>
              <w:rPr>
                <w:sz w:val="24"/>
                <w:szCs w:val="24"/>
              </w:rPr>
            </w:pPr>
            <w:r>
              <w:rPr>
                <w:sz w:val="24"/>
                <w:szCs w:val="24"/>
              </w:rPr>
              <w:t>Dr.</w:t>
            </w:r>
          </w:p>
        </w:tc>
        <w:tc>
          <w:tcPr>
            <w:tcW w:w="716" w:type="dxa"/>
            <w:gridSpan w:val="2"/>
          </w:tcPr>
          <w:p w14:paraId="041A01AC" w14:textId="77777777" w:rsidR="00C04954" w:rsidRPr="00A32A12" w:rsidRDefault="00C04954" w:rsidP="00474C26">
            <w:pPr>
              <w:rPr>
                <w:sz w:val="24"/>
                <w:szCs w:val="24"/>
              </w:rPr>
            </w:pPr>
          </w:p>
        </w:tc>
        <w:tc>
          <w:tcPr>
            <w:tcW w:w="900" w:type="dxa"/>
          </w:tcPr>
          <w:p w14:paraId="74BEC32D" w14:textId="77777777" w:rsidR="00C04954" w:rsidRPr="00A32A12" w:rsidRDefault="00C04954" w:rsidP="00474C26">
            <w:pPr>
              <w:rPr>
                <w:sz w:val="24"/>
                <w:szCs w:val="24"/>
              </w:rPr>
            </w:pPr>
            <w:r>
              <w:rPr>
                <w:sz w:val="24"/>
                <w:szCs w:val="24"/>
              </w:rPr>
              <w:t>Other:</w:t>
            </w:r>
          </w:p>
        </w:tc>
        <w:tc>
          <w:tcPr>
            <w:tcW w:w="2767" w:type="dxa"/>
          </w:tcPr>
          <w:p w14:paraId="55528F2E" w14:textId="77777777" w:rsidR="00C04954" w:rsidRPr="00A32A12" w:rsidRDefault="00C04954" w:rsidP="00474C26">
            <w:pPr>
              <w:rPr>
                <w:sz w:val="24"/>
                <w:szCs w:val="24"/>
              </w:rPr>
            </w:pPr>
          </w:p>
        </w:tc>
      </w:tr>
      <w:tr w:rsidR="00C04954" w:rsidRPr="00094AD4" w14:paraId="5B8FEBB3" w14:textId="77777777" w:rsidTr="00C04954">
        <w:tc>
          <w:tcPr>
            <w:tcW w:w="1525" w:type="dxa"/>
            <w:gridSpan w:val="2"/>
            <w:shd w:val="clear" w:color="auto" w:fill="D0CECE" w:themeFill="background2" w:themeFillShade="E6"/>
          </w:tcPr>
          <w:p w14:paraId="03ECA89F" w14:textId="77777777" w:rsidR="00C04954" w:rsidRPr="00094AD4" w:rsidRDefault="00C04954" w:rsidP="00474C26">
            <w:pPr>
              <w:rPr>
                <w:b/>
                <w:sz w:val="24"/>
                <w:szCs w:val="24"/>
              </w:rPr>
            </w:pPr>
            <w:r>
              <w:rPr>
                <w:b/>
                <w:sz w:val="24"/>
                <w:szCs w:val="24"/>
              </w:rPr>
              <w:t>First Name</w:t>
            </w:r>
            <w:r w:rsidRPr="00094AD4">
              <w:rPr>
                <w:b/>
                <w:sz w:val="24"/>
                <w:szCs w:val="24"/>
              </w:rPr>
              <w:t>:</w:t>
            </w:r>
          </w:p>
        </w:tc>
        <w:tc>
          <w:tcPr>
            <w:tcW w:w="3330" w:type="dxa"/>
            <w:gridSpan w:val="6"/>
          </w:tcPr>
          <w:p w14:paraId="290D81E7" w14:textId="77777777" w:rsidR="00C04954" w:rsidRPr="00094AD4" w:rsidRDefault="00C04954" w:rsidP="00474C26">
            <w:pPr>
              <w:rPr>
                <w:b/>
                <w:sz w:val="24"/>
                <w:szCs w:val="24"/>
              </w:rPr>
            </w:pPr>
          </w:p>
        </w:tc>
        <w:tc>
          <w:tcPr>
            <w:tcW w:w="1350" w:type="dxa"/>
            <w:gridSpan w:val="3"/>
            <w:shd w:val="clear" w:color="auto" w:fill="D0CECE" w:themeFill="background2" w:themeFillShade="E6"/>
          </w:tcPr>
          <w:p w14:paraId="063D3FDB" w14:textId="77777777" w:rsidR="00C04954" w:rsidRPr="00094AD4" w:rsidRDefault="00C04954" w:rsidP="00277263">
            <w:pPr>
              <w:jc w:val="right"/>
              <w:rPr>
                <w:b/>
                <w:sz w:val="24"/>
                <w:szCs w:val="24"/>
              </w:rPr>
            </w:pPr>
            <w:r>
              <w:rPr>
                <w:b/>
                <w:sz w:val="24"/>
                <w:szCs w:val="24"/>
              </w:rPr>
              <w:t>Last Name:</w:t>
            </w:r>
          </w:p>
        </w:tc>
        <w:tc>
          <w:tcPr>
            <w:tcW w:w="3865" w:type="dxa"/>
            <w:gridSpan w:val="3"/>
          </w:tcPr>
          <w:p w14:paraId="76C76C3A" w14:textId="77777777" w:rsidR="00C04954" w:rsidRPr="00094AD4" w:rsidRDefault="00C04954" w:rsidP="00474C26">
            <w:pPr>
              <w:rPr>
                <w:b/>
                <w:sz w:val="24"/>
                <w:szCs w:val="24"/>
              </w:rPr>
            </w:pPr>
          </w:p>
        </w:tc>
      </w:tr>
    </w:tbl>
    <w:p w14:paraId="3B520AF8" w14:textId="77777777" w:rsidR="00C04954" w:rsidRDefault="00C04954" w:rsidP="00094AD4">
      <w:pPr>
        <w:spacing w:after="0"/>
        <w:rPr>
          <w:b/>
          <w:sz w:val="24"/>
          <w:szCs w:val="24"/>
        </w:rPr>
      </w:pPr>
    </w:p>
    <w:tbl>
      <w:tblPr>
        <w:tblStyle w:val="TableGrid"/>
        <w:tblW w:w="0" w:type="auto"/>
        <w:tblLook w:val="04A0" w:firstRow="1" w:lastRow="0" w:firstColumn="1" w:lastColumn="0" w:noHBand="0" w:noVBand="1"/>
      </w:tblPr>
      <w:tblGrid>
        <w:gridCol w:w="3145"/>
        <w:gridCol w:w="6925"/>
      </w:tblGrid>
      <w:tr w:rsidR="00277263" w14:paraId="20732481" w14:textId="77777777" w:rsidTr="00277263">
        <w:tc>
          <w:tcPr>
            <w:tcW w:w="3145" w:type="dxa"/>
            <w:shd w:val="clear" w:color="auto" w:fill="D0CECE" w:themeFill="background2" w:themeFillShade="E6"/>
          </w:tcPr>
          <w:p w14:paraId="557B96DF" w14:textId="77777777" w:rsidR="00277263" w:rsidRDefault="00277263" w:rsidP="00277263">
            <w:pPr>
              <w:jc w:val="right"/>
              <w:rPr>
                <w:b/>
                <w:sz w:val="24"/>
                <w:szCs w:val="24"/>
              </w:rPr>
            </w:pPr>
            <w:r>
              <w:rPr>
                <w:b/>
                <w:sz w:val="24"/>
                <w:szCs w:val="24"/>
              </w:rPr>
              <w:t>Name of University / College:</w:t>
            </w:r>
          </w:p>
        </w:tc>
        <w:tc>
          <w:tcPr>
            <w:tcW w:w="6925" w:type="dxa"/>
          </w:tcPr>
          <w:p w14:paraId="0157CD7F" w14:textId="77777777" w:rsidR="00277263" w:rsidRDefault="00277263" w:rsidP="00474C26">
            <w:pPr>
              <w:rPr>
                <w:b/>
                <w:sz w:val="24"/>
                <w:szCs w:val="24"/>
              </w:rPr>
            </w:pPr>
          </w:p>
        </w:tc>
      </w:tr>
      <w:tr w:rsidR="00277263" w14:paraId="6F90CB41" w14:textId="77777777" w:rsidTr="00277263">
        <w:tc>
          <w:tcPr>
            <w:tcW w:w="3145" w:type="dxa"/>
            <w:shd w:val="clear" w:color="auto" w:fill="D0CECE" w:themeFill="background2" w:themeFillShade="E6"/>
          </w:tcPr>
          <w:p w14:paraId="7C4C3883" w14:textId="77777777" w:rsidR="00277263" w:rsidRDefault="00277263" w:rsidP="00277263">
            <w:pPr>
              <w:jc w:val="right"/>
              <w:rPr>
                <w:b/>
                <w:sz w:val="24"/>
                <w:szCs w:val="24"/>
              </w:rPr>
            </w:pPr>
            <w:r>
              <w:rPr>
                <w:b/>
                <w:sz w:val="24"/>
                <w:szCs w:val="24"/>
              </w:rPr>
              <w:t>Name of Program:</w:t>
            </w:r>
          </w:p>
        </w:tc>
        <w:tc>
          <w:tcPr>
            <w:tcW w:w="6925" w:type="dxa"/>
          </w:tcPr>
          <w:p w14:paraId="1320E228" w14:textId="77777777" w:rsidR="00277263" w:rsidRDefault="00277263" w:rsidP="00474C26">
            <w:pPr>
              <w:rPr>
                <w:b/>
                <w:sz w:val="24"/>
                <w:szCs w:val="24"/>
              </w:rPr>
            </w:pPr>
          </w:p>
        </w:tc>
      </w:tr>
    </w:tbl>
    <w:p w14:paraId="20D27BB2" w14:textId="77777777" w:rsidR="00277263" w:rsidRDefault="00277263" w:rsidP="00094AD4">
      <w:pPr>
        <w:spacing w:after="0"/>
        <w:rPr>
          <w:b/>
          <w:sz w:val="24"/>
          <w:szCs w:val="24"/>
        </w:rPr>
      </w:pPr>
    </w:p>
    <w:tbl>
      <w:tblPr>
        <w:tblStyle w:val="TableGrid"/>
        <w:tblW w:w="0" w:type="auto"/>
        <w:tblLook w:val="04A0" w:firstRow="1" w:lastRow="0" w:firstColumn="1" w:lastColumn="0" w:noHBand="0" w:noVBand="1"/>
      </w:tblPr>
      <w:tblGrid>
        <w:gridCol w:w="1975"/>
        <w:gridCol w:w="8095"/>
      </w:tblGrid>
      <w:tr w:rsidR="00277263" w14:paraId="669740A3" w14:textId="77777777" w:rsidTr="00474C26">
        <w:tc>
          <w:tcPr>
            <w:tcW w:w="1975" w:type="dxa"/>
            <w:shd w:val="clear" w:color="auto" w:fill="D0CECE" w:themeFill="background2" w:themeFillShade="E6"/>
          </w:tcPr>
          <w:p w14:paraId="45E0118A" w14:textId="77777777" w:rsidR="00277263" w:rsidRDefault="00277263" w:rsidP="00277263">
            <w:pPr>
              <w:jc w:val="right"/>
              <w:rPr>
                <w:b/>
                <w:sz w:val="24"/>
                <w:szCs w:val="24"/>
              </w:rPr>
            </w:pPr>
            <w:r>
              <w:rPr>
                <w:b/>
                <w:sz w:val="24"/>
                <w:szCs w:val="24"/>
              </w:rPr>
              <w:t>Email Address:</w:t>
            </w:r>
          </w:p>
        </w:tc>
        <w:tc>
          <w:tcPr>
            <w:tcW w:w="8095" w:type="dxa"/>
          </w:tcPr>
          <w:p w14:paraId="400DA59D" w14:textId="77777777" w:rsidR="00277263" w:rsidRDefault="00277263" w:rsidP="00474C26">
            <w:pPr>
              <w:rPr>
                <w:b/>
                <w:sz w:val="24"/>
                <w:szCs w:val="24"/>
              </w:rPr>
            </w:pPr>
          </w:p>
        </w:tc>
      </w:tr>
      <w:tr w:rsidR="00277263" w14:paraId="1428C658" w14:textId="77777777" w:rsidTr="00474C26">
        <w:tc>
          <w:tcPr>
            <w:tcW w:w="1975" w:type="dxa"/>
            <w:shd w:val="clear" w:color="auto" w:fill="D0CECE" w:themeFill="background2" w:themeFillShade="E6"/>
          </w:tcPr>
          <w:p w14:paraId="5397ADCA" w14:textId="77777777" w:rsidR="00277263" w:rsidRDefault="00277263" w:rsidP="00277263">
            <w:pPr>
              <w:jc w:val="right"/>
              <w:rPr>
                <w:b/>
                <w:sz w:val="24"/>
                <w:szCs w:val="24"/>
              </w:rPr>
            </w:pPr>
            <w:r>
              <w:rPr>
                <w:b/>
                <w:sz w:val="24"/>
                <w:szCs w:val="24"/>
              </w:rPr>
              <w:t>Phone Number:</w:t>
            </w:r>
          </w:p>
        </w:tc>
        <w:tc>
          <w:tcPr>
            <w:tcW w:w="8095" w:type="dxa"/>
          </w:tcPr>
          <w:p w14:paraId="7CF312E5" w14:textId="77777777" w:rsidR="00277263" w:rsidRDefault="00277263" w:rsidP="00474C26">
            <w:pPr>
              <w:rPr>
                <w:b/>
                <w:sz w:val="24"/>
                <w:szCs w:val="24"/>
              </w:rPr>
            </w:pPr>
          </w:p>
        </w:tc>
      </w:tr>
    </w:tbl>
    <w:p w14:paraId="7B4DC7DA" w14:textId="77777777" w:rsidR="0089236B" w:rsidRDefault="0089236B" w:rsidP="00094AD4">
      <w:pPr>
        <w:spacing w:after="0"/>
        <w:rPr>
          <w:b/>
          <w:sz w:val="24"/>
          <w:szCs w:val="24"/>
        </w:rPr>
      </w:pPr>
    </w:p>
    <w:tbl>
      <w:tblPr>
        <w:tblStyle w:val="TableGrid"/>
        <w:tblW w:w="0" w:type="auto"/>
        <w:tblLook w:val="04A0" w:firstRow="1" w:lastRow="0" w:firstColumn="1" w:lastColumn="0" w:noHBand="0" w:noVBand="1"/>
      </w:tblPr>
      <w:tblGrid>
        <w:gridCol w:w="10070"/>
      </w:tblGrid>
      <w:tr w:rsidR="0089236B" w14:paraId="74683786" w14:textId="77777777" w:rsidTr="00B85422">
        <w:tc>
          <w:tcPr>
            <w:tcW w:w="10070" w:type="dxa"/>
            <w:shd w:val="clear" w:color="auto" w:fill="2A7A96"/>
          </w:tcPr>
          <w:p w14:paraId="71F8E4A3" w14:textId="77777777" w:rsidR="0089236B" w:rsidRDefault="00336BB5" w:rsidP="00883C1E">
            <w:pPr>
              <w:rPr>
                <w:b/>
                <w:sz w:val="24"/>
                <w:szCs w:val="24"/>
              </w:rPr>
            </w:pPr>
            <w:r>
              <w:rPr>
                <w:b/>
                <w:color w:val="FFFFFF" w:themeColor="background1"/>
                <w:sz w:val="28"/>
                <w:szCs w:val="28"/>
              </w:rPr>
              <w:lastRenderedPageBreak/>
              <w:t xml:space="preserve">PART I: </w:t>
            </w:r>
            <w:r w:rsidR="0089236B" w:rsidRPr="00B85422">
              <w:rPr>
                <w:b/>
                <w:color w:val="FFFFFF" w:themeColor="background1"/>
                <w:sz w:val="28"/>
                <w:szCs w:val="28"/>
              </w:rPr>
              <w:t>Interest in Parkinson’s Research</w:t>
            </w:r>
          </w:p>
        </w:tc>
      </w:tr>
      <w:tr w:rsidR="0089236B" w14:paraId="3D852F44" w14:textId="77777777" w:rsidTr="00883C1E">
        <w:tc>
          <w:tcPr>
            <w:tcW w:w="10070" w:type="dxa"/>
            <w:shd w:val="clear" w:color="auto" w:fill="D0CECE" w:themeFill="background2" w:themeFillShade="E6"/>
          </w:tcPr>
          <w:p w14:paraId="5D2708B0" w14:textId="77777777" w:rsidR="0089236B" w:rsidRPr="00883C1E" w:rsidRDefault="00883C1E" w:rsidP="00A27C0F">
            <w:pPr>
              <w:rPr>
                <w:sz w:val="24"/>
                <w:szCs w:val="24"/>
              </w:rPr>
            </w:pPr>
            <w:r>
              <w:rPr>
                <w:sz w:val="20"/>
                <w:szCs w:val="24"/>
              </w:rPr>
              <w:t>In no more than 500 words, d</w:t>
            </w:r>
            <w:r w:rsidRPr="00883C1E">
              <w:rPr>
                <w:sz w:val="20"/>
                <w:szCs w:val="24"/>
              </w:rPr>
              <w:t>escribe your interest in the field of Parkinson’s research</w:t>
            </w:r>
            <w:r w:rsidR="006225AB">
              <w:rPr>
                <w:sz w:val="20"/>
                <w:szCs w:val="24"/>
              </w:rPr>
              <w:t xml:space="preserve">, </w:t>
            </w:r>
            <w:r w:rsidRPr="00883C1E">
              <w:rPr>
                <w:sz w:val="20"/>
                <w:szCs w:val="24"/>
              </w:rPr>
              <w:t xml:space="preserve">your </w:t>
            </w:r>
            <w:r w:rsidR="00880516">
              <w:rPr>
                <w:sz w:val="20"/>
                <w:szCs w:val="24"/>
              </w:rPr>
              <w:t>career goals</w:t>
            </w:r>
            <w:r w:rsidR="006225AB">
              <w:rPr>
                <w:sz w:val="20"/>
                <w:szCs w:val="24"/>
              </w:rPr>
              <w:t xml:space="preserve"> , and </w:t>
            </w:r>
            <w:r w:rsidR="00A27C0F">
              <w:rPr>
                <w:sz w:val="20"/>
                <w:szCs w:val="24"/>
              </w:rPr>
              <w:t>outline any</w:t>
            </w:r>
            <w:r w:rsidR="006225AB">
              <w:rPr>
                <w:sz w:val="20"/>
                <w:szCs w:val="24"/>
              </w:rPr>
              <w:t xml:space="preserve"> activities that you have been involved with </w:t>
            </w:r>
            <w:r w:rsidR="00A27C0F">
              <w:rPr>
                <w:sz w:val="20"/>
                <w:szCs w:val="24"/>
              </w:rPr>
              <w:t>where you demonstrated leadership potential and/or abilities.</w:t>
            </w:r>
          </w:p>
        </w:tc>
      </w:tr>
      <w:tr w:rsidR="00883C1E" w14:paraId="5F1A721F" w14:textId="77777777" w:rsidTr="00883C1E">
        <w:tc>
          <w:tcPr>
            <w:tcW w:w="10070" w:type="dxa"/>
            <w:shd w:val="clear" w:color="auto" w:fill="FFFFFF" w:themeFill="background1"/>
          </w:tcPr>
          <w:p w14:paraId="397309B0" w14:textId="77777777" w:rsidR="00883C1E" w:rsidRPr="00883C1E" w:rsidRDefault="00883C1E" w:rsidP="00883C1E">
            <w:pPr>
              <w:rPr>
                <w:sz w:val="24"/>
                <w:szCs w:val="24"/>
              </w:rPr>
            </w:pPr>
          </w:p>
          <w:p w14:paraId="0D477171" w14:textId="77777777" w:rsidR="00883C1E" w:rsidRPr="00883C1E" w:rsidRDefault="00883C1E" w:rsidP="00883C1E">
            <w:pPr>
              <w:rPr>
                <w:sz w:val="24"/>
                <w:szCs w:val="24"/>
              </w:rPr>
            </w:pPr>
          </w:p>
          <w:p w14:paraId="08D7C0FD" w14:textId="77777777" w:rsidR="00883C1E" w:rsidRPr="00883C1E" w:rsidRDefault="00883C1E" w:rsidP="00883C1E">
            <w:pPr>
              <w:rPr>
                <w:sz w:val="24"/>
                <w:szCs w:val="24"/>
              </w:rPr>
            </w:pPr>
          </w:p>
          <w:p w14:paraId="58136195" w14:textId="77777777" w:rsidR="00883C1E" w:rsidRPr="00883C1E" w:rsidRDefault="00883C1E" w:rsidP="00883C1E">
            <w:pPr>
              <w:rPr>
                <w:sz w:val="24"/>
                <w:szCs w:val="24"/>
              </w:rPr>
            </w:pPr>
          </w:p>
          <w:p w14:paraId="7A936964" w14:textId="77777777" w:rsidR="00883C1E" w:rsidRPr="00883C1E" w:rsidRDefault="00883C1E" w:rsidP="00883C1E">
            <w:pPr>
              <w:rPr>
                <w:sz w:val="24"/>
                <w:szCs w:val="24"/>
              </w:rPr>
            </w:pPr>
          </w:p>
          <w:p w14:paraId="043F207C" w14:textId="77777777" w:rsidR="00883C1E" w:rsidRPr="00883C1E" w:rsidRDefault="00883C1E" w:rsidP="00883C1E">
            <w:pPr>
              <w:rPr>
                <w:sz w:val="24"/>
                <w:szCs w:val="24"/>
              </w:rPr>
            </w:pPr>
          </w:p>
          <w:p w14:paraId="04CDF1F8" w14:textId="77777777" w:rsidR="00883C1E" w:rsidRPr="00883C1E" w:rsidRDefault="00883C1E" w:rsidP="00883C1E">
            <w:pPr>
              <w:rPr>
                <w:sz w:val="24"/>
                <w:szCs w:val="24"/>
              </w:rPr>
            </w:pPr>
          </w:p>
          <w:p w14:paraId="6BC85E0E" w14:textId="77777777" w:rsidR="00883C1E" w:rsidRPr="00883C1E" w:rsidRDefault="00883C1E" w:rsidP="00883C1E">
            <w:pPr>
              <w:rPr>
                <w:sz w:val="24"/>
                <w:szCs w:val="24"/>
              </w:rPr>
            </w:pPr>
          </w:p>
          <w:p w14:paraId="00CD2A50" w14:textId="77777777" w:rsidR="00883C1E" w:rsidRPr="00883C1E" w:rsidRDefault="00883C1E" w:rsidP="00883C1E">
            <w:pPr>
              <w:rPr>
                <w:sz w:val="24"/>
                <w:szCs w:val="24"/>
              </w:rPr>
            </w:pPr>
          </w:p>
          <w:p w14:paraId="59DCEFD7" w14:textId="77777777" w:rsidR="00883C1E" w:rsidRPr="00883C1E" w:rsidRDefault="00883C1E" w:rsidP="00883C1E">
            <w:pPr>
              <w:rPr>
                <w:sz w:val="24"/>
                <w:szCs w:val="24"/>
              </w:rPr>
            </w:pPr>
          </w:p>
          <w:p w14:paraId="0BE9EE77" w14:textId="77777777" w:rsidR="00883C1E" w:rsidRPr="00883C1E" w:rsidRDefault="00883C1E" w:rsidP="00883C1E">
            <w:pPr>
              <w:rPr>
                <w:sz w:val="24"/>
                <w:szCs w:val="24"/>
              </w:rPr>
            </w:pPr>
          </w:p>
          <w:p w14:paraId="286E04A1" w14:textId="77777777" w:rsidR="00883C1E" w:rsidRPr="00883C1E" w:rsidRDefault="00883C1E" w:rsidP="00883C1E">
            <w:pPr>
              <w:rPr>
                <w:sz w:val="24"/>
                <w:szCs w:val="24"/>
              </w:rPr>
            </w:pPr>
          </w:p>
          <w:p w14:paraId="1FB44D36" w14:textId="77777777" w:rsidR="00883C1E" w:rsidRPr="00883C1E" w:rsidRDefault="00883C1E" w:rsidP="00883C1E">
            <w:pPr>
              <w:rPr>
                <w:sz w:val="24"/>
                <w:szCs w:val="24"/>
              </w:rPr>
            </w:pPr>
          </w:p>
          <w:p w14:paraId="6302D759" w14:textId="77777777" w:rsidR="00883C1E" w:rsidRPr="00883C1E" w:rsidRDefault="00883C1E" w:rsidP="00883C1E">
            <w:pPr>
              <w:rPr>
                <w:sz w:val="24"/>
                <w:szCs w:val="24"/>
              </w:rPr>
            </w:pPr>
          </w:p>
          <w:p w14:paraId="7F0C5D26" w14:textId="77777777" w:rsidR="00883C1E" w:rsidRPr="00883C1E" w:rsidRDefault="00883C1E" w:rsidP="00883C1E">
            <w:pPr>
              <w:rPr>
                <w:sz w:val="24"/>
                <w:szCs w:val="24"/>
              </w:rPr>
            </w:pPr>
          </w:p>
          <w:p w14:paraId="185E899F" w14:textId="77777777" w:rsidR="00883C1E" w:rsidRPr="00883C1E" w:rsidRDefault="00883C1E" w:rsidP="00883C1E">
            <w:pPr>
              <w:rPr>
                <w:sz w:val="24"/>
                <w:szCs w:val="24"/>
              </w:rPr>
            </w:pPr>
          </w:p>
          <w:p w14:paraId="7DD25454" w14:textId="77777777" w:rsidR="00883C1E" w:rsidRPr="00883C1E" w:rsidRDefault="00883C1E" w:rsidP="00883C1E">
            <w:pPr>
              <w:rPr>
                <w:sz w:val="24"/>
                <w:szCs w:val="24"/>
              </w:rPr>
            </w:pPr>
          </w:p>
          <w:p w14:paraId="08FA03DE" w14:textId="77777777" w:rsidR="00883C1E" w:rsidRPr="00883C1E" w:rsidRDefault="00883C1E" w:rsidP="00883C1E">
            <w:pPr>
              <w:rPr>
                <w:sz w:val="24"/>
                <w:szCs w:val="24"/>
              </w:rPr>
            </w:pPr>
          </w:p>
          <w:p w14:paraId="7A731E1B" w14:textId="77777777" w:rsidR="00883C1E" w:rsidRPr="00883C1E" w:rsidRDefault="00883C1E" w:rsidP="00883C1E">
            <w:pPr>
              <w:rPr>
                <w:sz w:val="24"/>
                <w:szCs w:val="24"/>
              </w:rPr>
            </w:pPr>
          </w:p>
          <w:p w14:paraId="2D56F66F" w14:textId="77777777" w:rsidR="00883C1E" w:rsidRPr="00883C1E" w:rsidRDefault="00883C1E" w:rsidP="00883C1E">
            <w:pPr>
              <w:rPr>
                <w:sz w:val="24"/>
                <w:szCs w:val="24"/>
              </w:rPr>
            </w:pPr>
          </w:p>
          <w:p w14:paraId="7C38C747" w14:textId="77777777" w:rsidR="00883C1E" w:rsidRPr="00883C1E" w:rsidRDefault="00883C1E" w:rsidP="00883C1E">
            <w:pPr>
              <w:rPr>
                <w:sz w:val="24"/>
                <w:szCs w:val="24"/>
              </w:rPr>
            </w:pPr>
          </w:p>
          <w:p w14:paraId="2941EF86" w14:textId="77777777" w:rsidR="00883C1E" w:rsidRPr="00883C1E" w:rsidRDefault="00883C1E" w:rsidP="00883C1E">
            <w:pPr>
              <w:rPr>
                <w:sz w:val="24"/>
                <w:szCs w:val="24"/>
              </w:rPr>
            </w:pPr>
          </w:p>
          <w:p w14:paraId="618E9D8D" w14:textId="77777777" w:rsidR="00883C1E" w:rsidRPr="00883C1E" w:rsidRDefault="00883C1E" w:rsidP="00883C1E">
            <w:pPr>
              <w:rPr>
                <w:sz w:val="24"/>
                <w:szCs w:val="24"/>
              </w:rPr>
            </w:pPr>
          </w:p>
          <w:p w14:paraId="373F1B11" w14:textId="77777777" w:rsidR="00883C1E" w:rsidRPr="00883C1E" w:rsidRDefault="00883C1E" w:rsidP="00883C1E">
            <w:pPr>
              <w:rPr>
                <w:sz w:val="24"/>
                <w:szCs w:val="24"/>
              </w:rPr>
            </w:pPr>
          </w:p>
          <w:p w14:paraId="0AFE23C9" w14:textId="77777777" w:rsidR="00883C1E" w:rsidRDefault="00883C1E" w:rsidP="00883C1E">
            <w:pPr>
              <w:rPr>
                <w:sz w:val="24"/>
                <w:szCs w:val="24"/>
              </w:rPr>
            </w:pPr>
          </w:p>
          <w:p w14:paraId="52AF89DE" w14:textId="77777777" w:rsidR="00883C1E" w:rsidRDefault="00883C1E" w:rsidP="00883C1E">
            <w:pPr>
              <w:rPr>
                <w:sz w:val="24"/>
                <w:szCs w:val="24"/>
              </w:rPr>
            </w:pPr>
          </w:p>
          <w:p w14:paraId="3348FE2A" w14:textId="77777777" w:rsidR="00883C1E" w:rsidRDefault="00883C1E" w:rsidP="00883C1E">
            <w:pPr>
              <w:rPr>
                <w:sz w:val="24"/>
                <w:szCs w:val="24"/>
              </w:rPr>
            </w:pPr>
          </w:p>
          <w:p w14:paraId="124B560C" w14:textId="77777777" w:rsidR="00883C1E" w:rsidRDefault="00883C1E" w:rsidP="00883C1E">
            <w:pPr>
              <w:rPr>
                <w:sz w:val="24"/>
                <w:szCs w:val="24"/>
              </w:rPr>
            </w:pPr>
          </w:p>
          <w:p w14:paraId="6F30B418" w14:textId="77777777" w:rsidR="00883C1E" w:rsidRDefault="00883C1E" w:rsidP="00883C1E">
            <w:pPr>
              <w:rPr>
                <w:sz w:val="24"/>
                <w:szCs w:val="24"/>
              </w:rPr>
            </w:pPr>
          </w:p>
          <w:p w14:paraId="3A79DD3A" w14:textId="77777777" w:rsidR="00883C1E" w:rsidRDefault="00883C1E" w:rsidP="00883C1E">
            <w:pPr>
              <w:rPr>
                <w:sz w:val="24"/>
                <w:szCs w:val="24"/>
              </w:rPr>
            </w:pPr>
          </w:p>
          <w:p w14:paraId="7028D21C" w14:textId="77777777" w:rsidR="00883C1E" w:rsidRDefault="00883C1E" w:rsidP="00883C1E">
            <w:pPr>
              <w:rPr>
                <w:sz w:val="24"/>
                <w:szCs w:val="24"/>
              </w:rPr>
            </w:pPr>
          </w:p>
          <w:p w14:paraId="6911666B" w14:textId="77777777" w:rsidR="00883C1E" w:rsidRDefault="00883C1E" w:rsidP="00883C1E">
            <w:pPr>
              <w:rPr>
                <w:sz w:val="24"/>
                <w:szCs w:val="24"/>
              </w:rPr>
            </w:pPr>
          </w:p>
          <w:p w14:paraId="5B930696" w14:textId="77777777" w:rsidR="00883C1E" w:rsidRDefault="00883C1E" w:rsidP="00883C1E">
            <w:pPr>
              <w:rPr>
                <w:sz w:val="24"/>
                <w:szCs w:val="24"/>
              </w:rPr>
            </w:pPr>
          </w:p>
          <w:p w14:paraId="3270A207" w14:textId="77777777" w:rsidR="00883C1E" w:rsidRDefault="00883C1E" w:rsidP="00883C1E">
            <w:pPr>
              <w:rPr>
                <w:sz w:val="24"/>
                <w:szCs w:val="24"/>
              </w:rPr>
            </w:pPr>
          </w:p>
          <w:p w14:paraId="2604B1D9" w14:textId="77777777" w:rsidR="00883C1E" w:rsidRDefault="00883C1E" w:rsidP="00883C1E">
            <w:pPr>
              <w:rPr>
                <w:sz w:val="24"/>
                <w:szCs w:val="24"/>
              </w:rPr>
            </w:pPr>
          </w:p>
          <w:p w14:paraId="1D279A5D" w14:textId="77777777" w:rsidR="00883C1E" w:rsidRDefault="00883C1E" w:rsidP="00883C1E">
            <w:pPr>
              <w:rPr>
                <w:sz w:val="24"/>
                <w:szCs w:val="24"/>
              </w:rPr>
            </w:pPr>
          </w:p>
          <w:p w14:paraId="1359B509" w14:textId="77777777" w:rsidR="00883C1E" w:rsidRDefault="00883C1E" w:rsidP="00883C1E">
            <w:pPr>
              <w:rPr>
                <w:sz w:val="24"/>
                <w:szCs w:val="24"/>
              </w:rPr>
            </w:pPr>
          </w:p>
          <w:p w14:paraId="7382C62D" w14:textId="77777777" w:rsidR="00883C1E" w:rsidRDefault="00883C1E" w:rsidP="00883C1E">
            <w:pPr>
              <w:rPr>
                <w:sz w:val="24"/>
                <w:szCs w:val="24"/>
              </w:rPr>
            </w:pPr>
          </w:p>
          <w:p w14:paraId="7AF9971E" w14:textId="77777777" w:rsidR="00883C1E" w:rsidRDefault="00883C1E" w:rsidP="00883C1E">
            <w:pPr>
              <w:rPr>
                <w:sz w:val="24"/>
                <w:szCs w:val="24"/>
              </w:rPr>
            </w:pPr>
          </w:p>
          <w:p w14:paraId="542753F5" w14:textId="77777777" w:rsidR="00883C1E" w:rsidRDefault="00883C1E" w:rsidP="00883C1E">
            <w:pPr>
              <w:rPr>
                <w:sz w:val="24"/>
                <w:szCs w:val="24"/>
              </w:rPr>
            </w:pPr>
          </w:p>
          <w:p w14:paraId="03CCB3CD" w14:textId="77777777" w:rsidR="00883C1E" w:rsidRPr="00883C1E" w:rsidRDefault="00883C1E" w:rsidP="00883C1E">
            <w:pPr>
              <w:rPr>
                <w:sz w:val="24"/>
                <w:szCs w:val="24"/>
              </w:rPr>
            </w:pPr>
          </w:p>
        </w:tc>
      </w:tr>
    </w:tbl>
    <w:p w14:paraId="14990760" w14:textId="77777777" w:rsidR="00C04954" w:rsidRDefault="00C04954" w:rsidP="0089236B">
      <w:pPr>
        <w:rPr>
          <w:b/>
          <w:sz w:val="24"/>
          <w:szCs w:val="24"/>
        </w:rPr>
      </w:pPr>
    </w:p>
    <w:tbl>
      <w:tblPr>
        <w:tblStyle w:val="TableGrid"/>
        <w:tblW w:w="0" w:type="auto"/>
        <w:tblLook w:val="04A0" w:firstRow="1" w:lastRow="0" w:firstColumn="1" w:lastColumn="0" w:noHBand="0" w:noVBand="1"/>
      </w:tblPr>
      <w:tblGrid>
        <w:gridCol w:w="10070"/>
      </w:tblGrid>
      <w:tr w:rsidR="00136CEA" w14:paraId="5980E01D" w14:textId="77777777" w:rsidTr="00474C26">
        <w:tc>
          <w:tcPr>
            <w:tcW w:w="10070" w:type="dxa"/>
            <w:shd w:val="clear" w:color="auto" w:fill="2A7A96"/>
          </w:tcPr>
          <w:p w14:paraId="4DBCA7DE" w14:textId="77777777" w:rsidR="00136CEA" w:rsidRDefault="00CF7AE7" w:rsidP="00474C26">
            <w:pPr>
              <w:rPr>
                <w:b/>
                <w:sz w:val="24"/>
                <w:szCs w:val="24"/>
              </w:rPr>
            </w:pPr>
            <w:r>
              <w:rPr>
                <w:b/>
                <w:color w:val="FFFFFF" w:themeColor="background1"/>
                <w:sz w:val="28"/>
                <w:szCs w:val="28"/>
              </w:rPr>
              <w:lastRenderedPageBreak/>
              <w:t xml:space="preserve">PART </w:t>
            </w:r>
            <w:r w:rsidR="00336BB5">
              <w:rPr>
                <w:b/>
                <w:color w:val="FFFFFF" w:themeColor="background1"/>
                <w:sz w:val="28"/>
                <w:szCs w:val="28"/>
              </w:rPr>
              <w:t>I</w:t>
            </w:r>
            <w:r>
              <w:rPr>
                <w:b/>
                <w:color w:val="FFFFFF" w:themeColor="background1"/>
                <w:sz w:val="28"/>
                <w:szCs w:val="28"/>
              </w:rPr>
              <w:t xml:space="preserve">I: </w:t>
            </w:r>
            <w:r w:rsidR="00136CEA">
              <w:rPr>
                <w:b/>
                <w:color w:val="FFFFFF" w:themeColor="background1"/>
                <w:sz w:val="28"/>
                <w:szCs w:val="28"/>
              </w:rPr>
              <w:t>Background Rational</w:t>
            </w:r>
            <w:r>
              <w:rPr>
                <w:b/>
                <w:color w:val="FFFFFF" w:themeColor="background1"/>
                <w:sz w:val="28"/>
                <w:szCs w:val="28"/>
              </w:rPr>
              <w:t>e</w:t>
            </w:r>
            <w:r w:rsidR="00136CEA">
              <w:rPr>
                <w:b/>
                <w:color w:val="FFFFFF" w:themeColor="background1"/>
                <w:sz w:val="28"/>
                <w:szCs w:val="28"/>
              </w:rPr>
              <w:t xml:space="preserve"> </w:t>
            </w:r>
            <w:r w:rsidR="001F0D4D">
              <w:rPr>
                <w:b/>
                <w:color w:val="FFFFFF" w:themeColor="background1"/>
                <w:sz w:val="28"/>
                <w:szCs w:val="28"/>
              </w:rPr>
              <w:t xml:space="preserve">and Research Objectives </w:t>
            </w:r>
            <w:r w:rsidR="00136CEA">
              <w:rPr>
                <w:b/>
                <w:color w:val="FFFFFF" w:themeColor="background1"/>
                <w:sz w:val="28"/>
                <w:szCs w:val="28"/>
              </w:rPr>
              <w:t>for Proposed Work</w:t>
            </w:r>
          </w:p>
        </w:tc>
      </w:tr>
      <w:tr w:rsidR="00136CEA" w14:paraId="0D07F401" w14:textId="77777777" w:rsidTr="00474C26">
        <w:tc>
          <w:tcPr>
            <w:tcW w:w="10070" w:type="dxa"/>
            <w:shd w:val="clear" w:color="auto" w:fill="D0CECE" w:themeFill="background2" w:themeFillShade="E6"/>
          </w:tcPr>
          <w:p w14:paraId="2AA1CF69" w14:textId="77777777" w:rsidR="00B567A9" w:rsidRDefault="00136CEA" w:rsidP="00CF7AE7">
            <w:pPr>
              <w:rPr>
                <w:sz w:val="20"/>
                <w:szCs w:val="24"/>
              </w:rPr>
            </w:pPr>
            <w:r>
              <w:rPr>
                <w:sz w:val="20"/>
                <w:szCs w:val="24"/>
              </w:rPr>
              <w:t>In no more than 500 words, d</w:t>
            </w:r>
            <w:r w:rsidRPr="00883C1E">
              <w:rPr>
                <w:sz w:val="20"/>
                <w:szCs w:val="24"/>
              </w:rPr>
              <w:t xml:space="preserve">escribe </w:t>
            </w:r>
            <w:r w:rsidR="00CF7AE7">
              <w:rPr>
                <w:sz w:val="20"/>
                <w:szCs w:val="24"/>
              </w:rPr>
              <w:t>important background information</w:t>
            </w:r>
            <w:r w:rsidR="007504C5">
              <w:rPr>
                <w:sz w:val="20"/>
                <w:szCs w:val="24"/>
              </w:rPr>
              <w:t xml:space="preserve">, </w:t>
            </w:r>
            <w:r w:rsidR="00CF7AE7">
              <w:rPr>
                <w:sz w:val="20"/>
                <w:szCs w:val="24"/>
              </w:rPr>
              <w:t>the rationale for your proposed work</w:t>
            </w:r>
            <w:r w:rsidR="007504C5">
              <w:rPr>
                <w:sz w:val="20"/>
                <w:szCs w:val="24"/>
              </w:rPr>
              <w:t>, and the researc</w:t>
            </w:r>
            <w:r w:rsidR="00A27C0F">
              <w:rPr>
                <w:sz w:val="20"/>
                <w:szCs w:val="24"/>
              </w:rPr>
              <w:t>h objectives including hypothese</w:t>
            </w:r>
            <w:r w:rsidR="007504C5">
              <w:rPr>
                <w:sz w:val="20"/>
                <w:szCs w:val="24"/>
              </w:rPr>
              <w:t>s where appropriate</w:t>
            </w:r>
            <w:r w:rsidR="00CF7AE7">
              <w:rPr>
                <w:sz w:val="20"/>
                <w:szCs w:val="24"/>
              </w:rPr>
              <w:t>.</w:t>
            </w:r>
            <w:r w:rsidR="00B567A9">
              <w:rPr>
                <w:sz w:val="20"/>
                <w:szCs w:val="24"/>
              </w:rPr>
              <w:t xml:space="preserve"> </w:t>
            </w:r>
          </w:p>
          <w:p w14:paraId="4022AB07" w14:textId="790ABCCD" w:rsidR="00136CEA" w:rsidRPr="00B567A9" w:rsidRDefault="00B567A9" w:rsidP="00CF7AE7">
            <w:pPr>
              <w:rPr>
                <w:b/>
                <w:sz w:val="24"/>
                <w:szCs w:val="24"/>
              </w:rPr>
            </w:pPr>
            <w:r w:rsidRPr="00B567A9">
              <w:rPr>
                <w:b/>
                <w:sz w:val="20"/>
                <w:szCs w:val="24"/>
              </w:rPr>
              <w:t>NOTE:  If your project is a re-submission, please ensure you provide details as to what has changed/work done since previously application.</w:t>
            </w:r>
            <w:r w:rsidR="005E2428">
              <w:rPr>
                <w:b/>
                <w:sz w:val="20"/>
                <w:szCs w:val="24"/>
              </w:rPr>
              <w:t xml:space="preserve"> The resubmission upd</w:t>
            </w:r>
            <w:r w:rsidR="00AB26E9">
              <w:rPr>
                <w:b/>
                <w:sz w:val="20"/>
                <w:szCs w:val="24"/>
              </w:rPr>
              <w:t>ate should be clearly indicated</w:t>
            </w:r>
            <w:bookmarkStart w:id="0" w:name="_GoBack"/>
            <w:bookmarkEnd w:id="0"/>
            <w:r w:rsidR="005E2428">
              <w:rPr>
                <w:b/>
                <w:sz w:val="20"/>
                <w:szCs w:val="24"/>
              </w:rPr>
              <w:t xml:space="preserve"> by a subheading RESUBMISSION UPDATE (additional 250-500 words max)</w:t>
            </w:r>
          </w:p>
        </w:tc>
      </w:tr>
      <w:tr w:rsidR="00136CEA" w14:paraId="388FA163" w14:textId="77777777" w:rsidTr="00474C26">
        <w:tc>
          <w:tcPr>
            <w:tcW w:w="10070" w:type="dxa"/>
            <w:shd w:val="clear" w:color="auto" w:fill="FFFFFF" w:themeFill="background1"/>
          </w:tcPr>
          <w:p w14:paraId="05287048" w14:textId="77777777" w:rsidR="00136CEA" w:rsidRPr="00883C1E" w:rsidRDefault="00136CEA" w:rsidP="00474C26">
            <w:pPr>
              <w:rPr>
                <w:sz w:val="24"/>
                <w:szCs w:val="24"/>
              </w:rPr>
            </w:pPr>
          </w:p>
          <w:p w14:paraId="7B682A2F" w14:textId="77777777" w:rsidR="00136CEA" w:rsidRPr="00883C1E" w:rsidRDefault="00136CEA" w:rsidP="00474C26">
            <w:pPr>
              <w:rPr>
                <w:sz w:val="24"/>
                <w:szCs w:val="24"/>
              </w:rPr>
            </w:pPr>
          </w:p>
          <w:p w14:paraId="66273778" w14:textId="77777777" w:rsidR="00136CEA" w:rsidRPr="00883C1E" w:rsidRDefault="00136CEA" w:rsidP="00474C26">
            <w:pPr>
              <w:rPr>
                <w:sz w:val="24"/>
                <w:szCs w:val="24"/>
              </w:rPr>
            </w:pPr>
          </w:p>
          <w:p w14:paraId="0987F41A" w14:textId="77777777" w:rsidR="00136CEA" w:rsidRPr="00883C1E" w:rsidRDefault="00136CEA" w:rsidP="00474C26">
            <w:pPr>
              <w:rPr>
                <w:sz w:val="24"/>
                <w:szCs w:val="24"/>
              </w:rPr>
            </w:pPr>
          </w:p>
          <w:p w14:paraId="3FAC4670" w14:textId="77777777" w:rsidR="00136CEA" w:rsidRPr="00883C1E" w:rsidRDefault="00136CEA" w:rsidP="00474C26">
            <w:pPr>
              <w:rPr>
                <w:sz w:val="24"/>
                <w:szCs w:val="24"/>
              </w:rPr>
            </w:pPr>
          </w:p>
          <w:p w14:paraId="4F170AFB" w14:textId="77777777" w:rsidR="00136CEA" w:rsidRPr="00883C1E" w:rsidRDefault="00136CEA" w:rsidP="00474C26">
            <w:pPr>
              <w:rPr>
                <w:sz w:val="24"/>
                <w:szCs w:val="24"/>
              </w:rPr>
            </w:pPr>
          </w:p>
          <w:p w14:paraId="420D2649" w14:textId="77777777" w:rsidR="00136CEA" w:rsidRPr="00883C1E" w:rsidRDefault="00136CEA" w:rsidP="00474C26">
            <w:pPr>
              <w:rPr>
                <w:sz w:val="24"/>
                <w:szCs w:val="24"/>
              </w:rPr>
            </w:pPr>
          </w:p>
          <w:p w14:paraId="0D8295F7" w14:textId="77777777" w:rsidR="00136CEA" w:rsidRPr="00883C1E" w:rsidRDefault="00136CEA" w:rsidP="00474C26">
            <w:pPr>
              <w:rPr>
                <w:sz w:val="24"/>
                <w:szCs w:val="24"/>
              </w:rPr>
            </w:pPr>
          </w:p>
          <w:p w14:paraId="65BFD73B" w14:textId="77777777" w:rsidR="00136CEA" w:rsidRPr="00883C1E" w:rsidRDefault="00136CEA" w:rsidP="00474C26">
            <w:pPr>
              <w:rPr>
                <w:sz w:val="24"/>
                <w:szCs w:val="24"/>
              </w:rPr>
            </w:pPr>
          </w:p>
          <w:p w14:paraId="0BB0DC9C" w14:textId="77777777" w:rsidR="00136CEA" w:rsidRPr="00883C1E" w:rsidRDefault="00136CEA" w:rsidP="00474C26">
            <w:pPr>
              <w:rPr>
                <w:sz w:val="24"/>
                <w:szCs w:val="24"/>
              </w:rPr>
            </w:pPr>
          </w:p>
          <w:p w14:paraId="1B0C0EE9" w14:textId="77777777" w:rsidR="00136CEA" w:rsidRPr="00883C1E" w:rsidRDefault="00136CEA" w:rsidP="00474C26">
            <w:pPr>
              <w:rPr>
                <w:sz w:val="24"/>
                <w:szCs w:val="24"/>
              </w:rPr>
            </w:pPr>
          </w:p>
          <w:p w14:paraId="38A4CA00" w14:textId="77777777" w:rsidR="00136CEA" w:rsidRPr="00883C1E" w:rsidRDefault="00136CEA" w:rsidP="00474C26">
            <w:pPr>
              <w:rPr>
                <w:sz w:val="24"/>
                <w:szCs w:val="24"/>
              </w:rPr>
            </w:pPr>
          </w:p>
          <w:p w14:paraId="24E6352C" w14:textId="77777777" w:rsidR="00136CEA" w:rsidRPr="00883C1E" w:rsidRDefault="00136CEA" w:rsidP="00474C26">
            <w:pPr>
              <w:rPr>
                <w:sz w:val="24"/>
                <w:szCs w:val="24"/>
              </w:rPr>
            </w:pPr>
          </w:p>
          <w:p w14:paraId="2E92A44A" w14:textId="77777777" w:rsidR="00136CEA" w:rsidRPr="00883C1E" w:rsidRDefault="00136CEA" w:rsidP="00474C26">
            <w:pPr>
              <w:rPr>
                <w:sz w:val="24"/>
                <w:szCs w:val="24"/>
              </w:rPr>
            </w:pPr>
          </w:p>
          <w:p w14:paraId="4AB5736A" w14:textId="77777777" w:rsidR="00136CEA" w:rsidRPr="00883C1E" w:rsidRDefault="00136CEA" w:rsidP="00474C26">
            <w:pPr>
              <w:rPr>
                <w:sz w:val="24"/>
                <w:szCs w:val="24"/>
              </w:rPr>
            </w:pPr>
          </w:p>
          <w:p w14:paraId="2E197CC1" w14:textId="77777777" w:rsidR="00136CEA" w:rsidRPr="00883C1E" w:rsidRDefault="00136CEA" w:rsidP="00474C26">
            <w:pPr>
              <w:rPr>
                <w:sz w:val="24"/>
                <w:szCs w:val="24"/>
              </w:rPr>
            </w:pPr>
          </w:p>
          <w:p w14:paraId="22D3CA63" w14:textId="77777777" w:rsidR="00136CEA" w:rsidRPr="00883C1E" w:rsidRDefault="00136CEA" w:rsidP="00474C26">
            <w:pPr>
              <w:rPr>
                <w:sz w:val="24"/>
                <w:szCs w:val="24"/>
              </w:rPr>
            </w:pPr>
          </w:p>
          <w:p w14:paraId="3207FC60" w14:textId="77777777" w:rsidR="00136CEA" w:rsidRPr="00883C1E" w:rsidRDefault="00136CEA" w:rsidP="00474C26">
            <w:pPr>
              <w:rPr>
                <w:sz w:val="24"/>
                <w:szCs w:val="24"/>
              </w:rPr>
            </w:pPr>
          </w:p>
          <w:p w14:paraId="7769C27E" w14:textId="77777777" w:rsidR="00136CEA" w:rsidRPr="00883C1E" w:rsidRDefault="00136CEA" w:rsidP="00474C26">
            <w:pPr>
              <w:rPr>
                <w:sz w:val="24"/>
                <w:szCs w:val="24"/>
              </w:rPr>
            </w:pPr>
          </w:p>
          <w:p w14:paraId="2F5750E3" w14:textId="77777777" w:rsidR="00136CEA" w:rsidRPr="00883C1E" w:rsidRDefault="00136CEA" w:rsidP="00474C26">
            <w:pPr>
              <w:rPr>
                <w:sz w:val="24"/>
                <w:szCs w:val="24"/>
              </w:rPr>
            </w:pPr>
          </w:p>
          <w:p w14:paraId="43C6EAB5" w14:textId="77777777" w:rsidR="00136CEA" w:rsidRPr="00883C1E" w:rsidRDefault="00136CEA" w:rsidP="00474C26">
            <w:pPr>
              <w:rPr>
                <w:sz w:val="24"/>
                <w:szCs w:val="24"/>
              </w:rPr>
            </w:pPr>
          </w:p>
          <w:p w14:paraId="4126FE37" w14:textId="77777777" w:rsidR="00136CEA" w:rsidRDefault="00136CEA" w:rsidP="00474C26">
            <w:pPr>
              <w:rPr>
                <w:sz w:val="24"/>
                <w:szCs w:val="24"/>
              </w:rPr>
            </w:pPr>
          </w:p>
          <w:p w14:paraId="0FF3635E" w14:textId="77777777" w:rsidR="00136CEA" w:rsidRDefault="00136CEA" w:rsidP="00474C26">
            <w:pPr>
              <w:rPr>
                <w:sz w:val="24"/>
                <w:szCs w:val="24"/>
              </w:rPr>
            </w:pPr>
          </w:p>
          <w:p w14:paraId="0737C965" w14:textId="77777777" w:rsidR="00136CEA" w:rsidRDefault="00136CEA" w:rsidP="00474C26">
            <w:pPr>
              <w:rPr>
                <w:sz w:val="24"/>
                <w:szCs w:val="24"/>
              </w:rPr>
            </w:pPr>
          </w:p>
          <w:p w14:paraId="0235DCAB" w14:textId="77777777" w:rsidR="00136CEA" w:rsidRDefault="00136CEA" w:rsidP="00474C26">
            <w:pPr>
              <w:rPr>
                <w:sz w:val="24"/>
                <w:szCs w:val="24"/>
              </w:rPr>
            </w:pPr>
          </w:p>
          <w:p w14:paraId="675F4FB4" w14:textId="77777777" w:rsidR="00136CEA" w:rsidRDefault="00136CEA" w:rsidP="00474C26">
            <w:pPr>
              <w:rPr>
                <w:sz w:val="24"/>
                <w:szCs w:val="24"/>
              </w:rPr>
            </w:pPr>
          </w:p>
          <w:p w14:paraId="4E81A673" w14:textId="77777777" w:rsidR="00136CEA" w:rsidRDefault="00136CEA" w:rsidP="00474C26">
            <w:pPr>
              <w:rPr>
                <w:sz w:val="24"/>
                <w:szCs w:val="24"/>
              </w:rPr>
            </w:pPr>
          </w:p>
          <w:p w14:paraId="5EDB767F" w14:textId="77777777" w:rsidR="00136CEA" w:rsidRDefault="00136CEA" w:rsidP="00474C26">
            <w:pPr>
              <w:rPr>
                <w:sz w:val="24"/>
                <w:szCs w:val="24"/>
              </w:rPr>
            </w:pPr>
          </w:p>
          <w:p w14:paraId="245DD57B" w14:textId="77777777" w:rsidR="00136CEA" w:rsidRDefault="00136CEA" w:rsidP="00474C26">
            <w:pPr>
              <w:rPr>
                <w:sz w:val="24"/>
                <w:szCs w:val="24"/>
              </w:rPr>
            </w:pPr>
          </w:p>
          <w:p w14:paraId="3ED3A660" w14:textId="77777777" w:rsidR="00136CEA" w:rsidRDefault="00136CEA" w:rsidP="00474C26">
            <w:pPr>
              <w:rPr>
                <w:sz w:val="24"/>
                <w:szCs w:val="24"/>
              </w:rPr>
            </w:pPr>
          </w:p>
          <w:p w14:paraId="58A290C8" w14:textId="77777777" w:rsidR="00136CEA" w:rsidRDefault="00136CEA" w:rsidP="00474C26">
            <w:pPr>
              <w:rPr>
                <w:sz w:val="24"/>
                <w:szCs w:val="24"/>
              </w:rPr>
            </w:pPr>
          </w:p>
          <w:p w14:paraId="6F9935AD" w14:textId="77777777" w:rsidR="00136CEA" w:rsidRDefault="00136CEA" w:rsidP="00474C26">
            <w:pPr>
              <w:rPr>
                <w:sz w:val="24"/>
                <w:szCs w:val="24"/>
              </w:rPr>
            </w:pPr>
          </w:p>
          <w:p w14:paraId="63AD12B3" w14:textId="77777777" w:rsidR="00136CEA" w:rsidRDefault="00136CEA" w:rsidP="00474C26">
            <w:pPr>
              <w:rPr>
                <w:sz w:val="24"/>
                <w:szCs w:val="24"/>
              </w:rPr>
            </w:pPr>
          </w:p>
          <w:p w14:paraId="01B349C1" w14:textId="77777777" w:rsidR="00136CEA" w:rsidRDefault="00136CEA" w:rsidP="00474C26">
            <w:pPr>
              <w:rPr>
                <w:sz w:val="24"/>
                <w:szCs w:val="24"/>
              </w:rPr>
            </w:pPr>
          </w:p>
          <w:p w14:paraId="562113BB" w14:textId="77777777" w:rsidR="00136CEA" w:rsidRDefault="00136CEA" w:rsidP="00474C26">
            <w:pPr>
              <w:rPr>
                <w:sz w:val="24"/>
                <w:szCs w:val="24"/>
              </w:rPr>
            </w:pPr>
          </w:p>
          <w:p w14:paraId="4DFEC3A1" w14:textId="77777777" w:rsidR="00136CEA" w:rsidRDefault="00136CEA" w:rsidP="00474C26">
            <w:pPr>
              <w:rPr>
                <w:sz w:val="24"/>
                <w:szCs w:val="24"/>
              </w:rPr>
            </w:pPr>
          </w:p>
          <w:p w14:paraId="41A3C809" w14:textId="77777777" w:rsidR="00136CEA" w:rsidRDefault="00136CEA" w:rsidP="00474C26">
            <w:pPr>
              <w:rPr>
                <w:sz w:val="24"/>
                <w:szCs w:val="24"/>
              </w:rPr>
            </w:pPr>
          </w:p>
          <w:p w14:paraId="433DE539" w14:textId="77777777" w:rsidR="00136CEA" w:rsidRPr="00883C1E" w:rsidRDefault="00136CEA" w:rsidP="00474C26">
            <w:pPr>
              <w:rPr>
                <w:sz w:val="24"/>
                <w:szCs w:val="24"/>
              </w:rPr>
            </w:pPr>
          </w:p>
        </w:tc>
      </w:tr>
    </w:tbl>
    <w:p w14:paraId="794E0772" w14:textId="5F190F1E" w:rsidR="00627062" w:rsidRDefault="00627062">
      <w:pPr>
        <w:rPr>
          <w:b/>
          <w:sz w:val="24"/>
          <w:szCs w:val="24"/>
        </w:rPr>
      </w:pPr>
      <w:r>
        <w:rPr>
          <w:b/>
          <w:sz w:val="24"/>
          <w:szCs w:val="24"/>
        </w:rPr>
        <w:br w:type="page"/>
      </w:r>
    </w:p>
    <w:tbl>
      <w:tblPr>
        <w:tblStyle w:val="TableGrid"/>
        <w:tblW w:w="0" w:type="auto"/>
        <w:tblLook w:val="04A0" w:firstRow="1" w:lastRow="0" w:firstColumn="1" w:lastColumn="0" w:noHBand="0" w:noVBand="1"/>
      </w:tblPr>
      <w:tblGrid>
        <w:gridCol w:w="10070"/>
      </w:tblGrid>
      <w:tr w:rsidR="00627062" w14:paraId="660FD499" w14:textId="77777777" w:rsidTr="00B567A9">
        <w:tc>
          <w:tcPr>
            <w:tcW w:w="10070" w:type="dxa"/>
            <w:shd w:val="clear" w:color="auto" w:fill="2A7A96"/>
          </w:tcPr>
          <w:p w14:paraId="7C6FBF6E" w14:textId="78FA7645" w:rsidR="00627062" w:rsidRDefault="00627062" w:rsidP="00E83841">
            <w:pPr>
              <w:rPr>
                <w:b/>
                <w:sz w:val="24"/>
                <w:szCs w:val="24"/>
              </w:rPr>
            </w:pPr>
            <w:r>
              <w:rPr>
                <w:b/>
                <w:color w:val="FFFFFF" w:themeColor="background1"/>
                <w:sz w:val="28"/>
                <w:szCs w:val="28"/>
              </w:rPr>
              <w:t>PART I</w:t>
            </w:r>
            <w:r w:rsidR="00E83841">
              <w:rPr>
                <w:b/>
                <w:color w:val="FFFFFF" w:themeColor="background1"/>
                <w:sz w:val="28"/>
                <w:szCs w:val="28"/>
              </w:rPr>
              <w:t>II</w:t>
            </w:r>
            <w:r>
              <w:rPr>
                <w:b/>
                <w:color w:val="FFFFFF" w:themeColor="background1"/>
                <w:sz w:val="28"/>
                <w:szCs w:val="28"/>
              </w:rPr>
              <w:t>: Methods &amp; Procedures of Proposed Work</w:t>
            </w:r>
          </w:p>
        </w:tc>
      </w:tr>
      <w:tr w:rsidR="00627062" w14:paraId="45A03402" w14:textId="77777777" w:rsidTr="00B567A9">
        <w:tc>
          <w:tcPr>
            <w:tcW w:w="10070" w:type="dxa"/>
            <w:shd w:val="clear" w:color="auto" w:fill="D0CECE" w:themeFill="background2" w:themeFillShade="E6"/>
          </w:tcPr>
          <w:p w14:paraId="085BD251" w14:textId="18F7CBCC" w:rsidR="00627062" w:rsidRPr="00883C1E" w:rsidRDefault="00627062" w:rsidP="00B567A9">
            <w:pPr>
              <w:rPr>
                <w:sz w:val="24"/>
                <w:szCs w:val="24"/>
              </w:rPr>
            </w:pPr>
            <w:r>
              <w:rPr>
                <w:sz w:val="20"/>
                <w:szCs w:val="24"/>
              </w:rPr>
              <w:t>In no more than 500 words, d</w:t>
            </w:r>
            <w:r w:rsidRPr="00883C1E">
              <w:rPr>
                <w:sz w:val="20"/>
                <w:szCs w:val="24"/>
              </w:rPr>
              <w:t xml:space="preserve">escribe </w:t>
            </w:r>
            <w:r>
              <w:rPr>
                <w:sz w:val="20"/>
                <w:szCs w:val="24"/>
              </w:rPr>
              <w:t>the methods and procedures of the proposed work</w:t>
            </w:r>
            <w:r w:rsidRPr="00883C1E">
              <w:rPr>
                <w:sz w:val="20"/>
                <w:szCs w:val="24"/>
              </w:rPr>
              <w:t>.</w:t>
            </w:r>
            <w:r>
              <w:rPr>
                <w:sz w:val="20"/>
                <w:szCs w:val="24"/>
              </w:rPr>
              <w:t xml:space="preserve"> Be sure to clearly articulate your role in the methods and procedures. </w:t>
            </w:r>
          </w:p>
        </w:tc>
      </w:tr>
      <w:tr w:rsidR="00627062" w14:paraId="044B7783" w14:textId="77777777" w:rsidTr="00B567A9">
        <w:tc>
          <w:tcPr>
            <w:tcW w:w="10070" w:type="dxa"/>
            <w:shd w:val="clear" w:color="auto" w:fill="FFFFFF" w:themeFill="background1"/>
          </w:tcPr>
          <w:p w14:paraId="2DF80E9D" w14:textId="77777777" w:rsidR="00627062" w:rsidRPr="00883C1E" w:rsidRDefault="00627062" w:rsidP="00B567A9">
            <w:pPr>
              <w:rPr>
                <w:sz w:val="24"/>
                <w:szCs w:val="24"/>
              </w:rPr>
            </w:pPr>
          </w:p>
          <w:p w14:paraId="2055675E" w14:textId="77777777" w:rsidR="00627062" w:rsidRPr="00883C1E" w:rsidRDefault="00627062" w:rsidP="00B567A9">
            <w:pPr>
              <w:rPr>
                <w:sz w:val="24"/>
                <w:szCs w:val="24"/>
              </w:rPr>
            </w:pPr>
          </w:p>
          <w:p w14:paraId="076B3BD2" w14:textId="77777777" w:rsidR="00627062" w:rsidRPr="00883C1E" w:rsidRDefault="00627062" w:rsidP="00B567A9">
            <w:pPr>
              <w:rPr>
                <w:sz w:val="24"/>
                <w:szCs w:val="24"/>
              </w:rPr>
            </w:pPr>
          </w:p>
          <w:p w14:paraId="37E2A362" w14:textId="77777777" w:rsidR="00627062" w:rsidRPr="00883C1E" w:rsidRDefault="00627062" w:rsidP="00B567A9">
            <w:pPr>
              <w:rPr>
                <w:sz w:val="24"/>
                <w:szCs w:val="24"/>
              </w:rPr>
            </w:pPr>
          </w:p>
          <w:p w14:paraId="0CA2B402" w14:textId="77777777" w:rsidR="00627062" w:rsidRPr="00883C1E" w:rsidRDefault="00627062" w:rsidP="00B567A9">
            <w:pPr>
              <w:rPr>
                <w:sz w:val="24"/>
                <w:szCs w:val="24"/>
              </w:rPr>
            </w:pPr>
          </w:p>
          <w:p w14:paraId="58E05631" w14:textId="77777777" w:rsidR="00627062" w:rsidRPr="00883C1E" w:rsidRDefault="00627062" w:rsidP="00B567A9">
            <w:pPr>
              <w:rPr>
                <w:sz w:val="24"/>
                <w:szCs w:val="24"/>
              </w:rPr>
            </w:pPr>
          </w:p>
          <w:p w14:paraId="315768BF" w14:textId="77777777" w:rsidR="00627062" w:rsidRPr="00883C1E" w:rsidRDefault="00627062" w:rsidP="00B567A9">
            <w:pPr>
              <w:rPr>
                <w:sz w:val="24"/>
                <w:szCs w:val="24"/>
              </w:rPr>
            </w:pPr>
          </w:p>
          <w:p w14:paraId="015A4427" w14:textId="77777777" w:rsidR="00627062" w:rsidRPr="00883C1E" w:rsidRDefault="00627062" w:rsidP="00B567A9">
            <w:pPr>
              <w:rPr>
                <w:sz w:val="24"/>
                <w:szCs w:val="24"/>
              </w:rPr>
            </w:pPr>
          </w:p>
          <w:p w14:paraId="7EF53AB2" w14:textId="77777777" w:rsidR="00627062" w:rsidRPr="00883C1E" w:rsidRDefault="00627062" w:rsidP="00B567A9">
            <w:pPr>
              <w:rPr>
                <w:sz w:val="24"/>
                <w:szCs w:val="24"/>
              </w:rPr>
            </w:pPr>
          </w:p>
          <w:p w14:paraId="20D9B727" w14:textId="77777777" w:rsidR="00627062" w:rsidRPr="00883C1E" w:rsidRDefault="00627062" w:rsidP="00B567A9">
            <w:pPr>
              <w:rPr>
                <w:sz w:val="24"/>
                <w:szCs w:val="24"/>
              </w:rPr>
            </w:pPr>
          </w:p>
          <w:p w14:paraId="5B54152E" w14:textId="77777777" w:rsidR="00627062" w:rsidRPr="00883C1E" w:rsidRDefault="00627062" w:rsidP="00B567A9">
            <w:pPr>
              <w:rPr>
                <w:sz w:val="24"/>
                <w:szCs w:val="24"/>
              </w:rPr>
            </w:pPr>
          </w:p>
          <w:p w14:paraId="43BD6086" w14:textId="77777777" w:rsidR="00627062" w:rsidRPr="00883C1E" w:rsidRDefault="00627062" w:rsidP="00B567A9">
            <w:pPr>
              <w:rPr>
                <w:sz w:val="24"/>
                <w:szCs w:val="24"/>
              </w:rPr>
            </w:pPr>
          </w:p>
          <w:p w14:paraId="532CD436" w14:textId="77777777" w:rsidR="00627062" w:rsidRPr="00883C1E" w:rsidRDefault="00627062" w:rsidP="00B567A9">
            <w:pPr>
              <w:rPr>
                <w:sz w:val="24"/>
                <w:szCs w:val="24"/>
              </w:rPr>
            </w:pPr>
          </w:p>
          <w:p w14:paraId="79D60C28" w14:textId="77777777" w:rsidR="00627062" w:rsidRPr="00883C1E" w:rsidRDefault="00627062" w:rsidP="00B567A9">
            <w:pPr>
              <w:rPr>
                <w:sz w:val="24"/>
                <w:szCs w:val="24"/>
              </w:rPr>
            </w:pPr>
          </w:p>
          <w:p w14:paraId="239D53FE" w14:textId="77777777" w:rsidR="00627062" w:rsidRPr="00883C1E" w:rsidRDefault="00627062" w:rsidP="00B567A9">
            <w:pPr>
              <w:rPr>
                <w:sz w:val="24"/>
                <w:szCs w:val="24"/>
              </w:rPr>
            </w:pPr>
          </w:p>
          <w:p w14:paraId="65ABFBAE" w14:textId="77777777" w:rsidR="00627062" w:rsidRPr="00883C1E" w:rsidRDefault="00627062" w:rsidP="00B567A9">
            <w:pPr>
              <w:rPr>
                <w:sz w:val="24"/>
                <w:szCs w:val="24"/>
              </w:rPr>
            </w:pPr>
          </w:p>
          <w:p w14:paraId="11E33C33" w14:textId="77777777" w:rsidR="00627062" w:rsidRPr="00883C1E" w:rsidRDefault="00627062" w:rsidP="00B567A9">
            <w:pPr>
              <w:rPr>
                <w:sz w:val="24"/>
                <w:szCs w:val="24"/>
              </w:rPr>
            </w:pPr>
          </w:p>
          <w:p w14:paraId="558918EA" w14:textId="77777777" w:rsidR="00627062" w:rsidRPr="00883C1E" w:rsidRDefault="00627062" w:rsidP="00B567A9">
            <w:pPr>
              <w:rPr>
                <w:sz w:val="24"/>
                <w:szCs w:val="24"/>
              </w:rPr>
            </w:pPr>
          </w:p>
          <w:p w14:paraId="078D9F2E" w14:textId="77777777" w:rsidR="00627062" w:rsidRPr="00883C1E" w:rsidRDefault="00627062" w:rsidP="00B567A9">
            <w:pPr>
              <w:rPr>
                <w:sz w:val="24"/>
                <w:szCs w:val="24"/>
              </w:rPr>
            </w:pPr>
          </w:p>
          <w:p w14:paraId="5F2056D7" w14:textId="77777777" w:rsidR="00627062" w:rsidRPr="00883C1E" w:rsidRDefault="00627062" w:rsidP="00B567A9">
            <w:pPr>
              <w:rPr>
                <w:sz w:val="24"/>
                <w:szCs w:val="24"/>
              </w:rPr>
            </w:pPr>
          </w:p>
          <w:p w14:paraId="76B0599B" w14:textId="77777777" w:rsidR="00627062" w:rsidRPr="00883C1E" w:rsidRDefault="00627062" w:rsidP="00B567A9">
            <w:pPr>
              <w:rPr>
                <w:sz w:val="24"/>
                <w:szCs w:val="24"/>
              </w:rPr>
            </w:pPr>
          </w:p>
          <w:p w14:paraId="666A97E7" w14:textId="77777777" w:rsidR="00627062" w:rsidRDefault="00627062" w:rsidP="00B567A9">
            <w:pPr>
              <w:rPr>
                <w:sz w:val="24"/>
                <w:szCs w:val="24"/>
              </w:rPr>
            </w:pPr>
          </w:p>
          <w:p w14:paraId="225257DB" w14:textId="77777777" w:rsidR="00627062" w:rsidRDefault="00627062" w:rsidP="00B567A9">
            <w:pPr>
              <w:rPr>
                <w:sz w:val="24"/>
                <w:szCs w:val="24"/>
              </w:rPr>
            </w:pPr>
          </w:p>
          <w:p w14:paraId="4C01255B" w14:textId="77777777" w:rsidR="00627062" w:rsidRDefault="00627062" w:rsidP="00B567A9">
            <w:pPr>
              <w:rPr>
                <w:sz w:val="24"/>
                <w:szCs w:val="24"/>
              </w:rPr>
            </w:pPr>
          </w:p>
          <w:p w14:paraId="6302E1C2" w14:textId="77777777" w:rsidR="00627062" w:rsidRDefault="00627062" w:rsidP="00B567A9">
            <w:pPr>
              <w:rPr>
                <w:sz w:val="24"/>
                <w:szCs w:val="24"/>
              </w:rPr>
            </w:pPr>
          </w:p>
          <w:p w14:paraId="009BB72E" w14:textId="77777777" w:rsidR="00627062" w:rsidRDefault="00627062" w:rsidP="00B567A9">
            <w:pPr>
              <w:rPr>
                <w:sz w:val="24"/>
                <w:szCs w:val="24"/>
              </w:rPr>
            </w:pPr>
          </w:p>
          <w:p w14:paraId="70CF222B" w14:textId="77777777" w:rsidR="00627062" w:rsidRDefault="00627062" w:rsidP="00B567A9">
            <w:pPr>
              <w:rPr>
                <w:sz w:val="24"/>
                <w:szCs w:val="24"/>
              </w:rPr>
            </w:pPr>
          </w:p>
          <w:p w14:paraId="555ED03F" w14:textId="77777777" w:rsidR="00627062" w:rsidRDefault="00627062" w:rsidP="00B567A9">
            <w:pPr>
              <w:rPr>
                <w:sz w:val="24"/>
                <w:szCs w:val="24"/>
              </w:rPr>
            </w:pPr>
          </w:p>
          <w:p w14:paraId="3167D33C" w14:textId="77777777" w:rsidR="00627062" w:rsidRDefault="00627062" w:rsidP="00B567A9">
            <w:pPr>
              <w:rPr>
                <w:sz w:val="24"/>
                <w:szCs w:val="24"/>
              </w:rPr>
            </w:pPr>
          </w:p>
          <w:p w14:paraId="771F702C" w14:textId="77777777" w:rsidR="00627062" w:rsidRDefault="00627062" w:rsidP="00B567A9">
            <w:pPr>
              <w:rPr>
                <w:sz w:val="24"/>
                <w:szCs w:val="24"/>
              </w:rPr>
            </w:pPr>
          </w:p>
          <w:p w14:paraId="0C1F3DDA" w14:textId="77777777" w:rsidR="00627062" w:rsidRDefault="00627062" w:rsidP="00B567A9">
            <w:pPr>
              <w:rPr>
                <w:sz w:val="24"/>
                <w:szCs w:val="24"/>
              </w:rPr>
            </w:pPr>
          </w:p>
          <w:p w14:paraId="25947D08" w14:textId="77777777" w:rsidR="00627062" w:rsidRDefault="00627062" w:rsidP="00B567A9">
            <w:pPr>
              <w:rPr>
                <w:sz w:val="24"/>
                <w:szCs w:val="24"/>
              </w:rPr>
            </w:pPr>
          </w:p>
          <w:p w14:paraId="4C8D7585" w14:textId="77777777" w:rsidR="00627062" w:rsidRDefault="00627062" w:rsidP="00B567A9">
            <w:pPr>
              <w:rPr>
                <w:sz w:val="24"/>
                <w:szCs w:val="24"/>
              </w:rPr>
            </w:pPr>
          </w:p>
          <w:p w14:paraId="69E25272" w14:textId="77777777" w:rsidR="00627062" w:rsidRDefault="00627062" w:rsidP="00B567A9">
            <w:pPr>
              <w:rPr>
                <w:sz w:val="24"/>
                <w:szCs w:val="24"/>
              </w:rPr>
            </w:pPr>
          </w:p>
          <w:p w14:paraId="2A81C52B" w14:textId="77777777" w:rsidR="00627062" w:rsidRDefault="00627062" w:rsidP="00B567A9">
            <w:pPr>
              <w:rPr>
                <w:sz w:val="24"/>
                <w:szCs w:val="24"/>
              </w:rPr>
            </w:pPr>
          </w:p>
          <w:p w14:paraId="4F75CFB9" w14:textId="77777777" w:rsidR="00627062" w:rsidRDefault="00627062" w:rsidP="00B567A9">
            <w:pPr>
              <w:rPr>
                <w:sz w:val="24"/>
                <w:szCs w:val="24"/>
              </w:rPr>
            </w:pPr>
          </w:p>
          <w:p w14:paraId="75AEC285" w14:textId="77777777" w:rsidR="00627062" w:rsidRDefault="00627062" w:rsidP="00B567A9">
            <w:pPr>
              <w:rPr>
                <w:sz w:val="24"/>
                <w:szCs w:val="24"/>
              </w:rPr>
            </w:pPr>
          </w:p>
          <w:p w14:paraId="4C69721C" w14:textId="77777777" w:rsidR="00627062" w:rsidRPr="00883C1E" w:rsidRDefault="00627062" w:rsidP="00B567A9">
            <w:pPr>
              <w:rPr>
                <w:sz w:val="24"/>
                <w:szCs w:val="24"/>
              </w:rPr>
            </w:pPr>
          </w:p>
        </w:tc>
      </w:tr>
    </w:tbl>
    <w:p w14:paraId="0F53FA7C" w14:textId="043658F7" w:rsidR="00336BB5" w:rsidRDefault="00336BB5" w:rsidP="0089236B">
      <w:pPr>
        <w:rPr>
          <w:b/>
          <w:sz w:val="24"/>
          <w:szCs w:val="24"/>
        </w:rPr>
      </w:pPr>
    </w:p>
    <w:p w14:paraId="33FFAF22" w14:textId="72EE760D" w:rsidR="00627062" w:rsidRDefault="00627062" w:rsidP="0089236B">
      <w:pPr>
        <w:rPr>
          <w:b/>
          <w:sz w:val="24"/>
          <w:szCs w:val="24"/>
        </w:rPr>
      </w:pPr>
    </w:p>
    <w:p w14:paraId="4133D499" w14:textId="77777777" w:rsidR="00627062" w:rsidRDefault="00627062" w:rsidP="0089236B">
      <w:pPr>
        <w:rPr>
          <w:b/>
          <w:sz w:val="24"/>
          <w:szCs w:val="24"/>
        </w:rPr>
      </w:pPr>
    </w:p>
    <w:tbl>
      <w:tblPr>
        <w:tblStyle w:val="TableGrid"/>
        <w:tblW w:w="0" w:type="auto"/>
        <w:tblLook w:val="04A0" w:firstRow="1" w:lastRow="0" w:firstColumn="1" w:lastColumn="0" w:noHBand="0" w:noVBand="1"/>
      </w:tblPr>
      <w:tblGrid>
        <w:gridCol w:w="10070"/>
      </w:tblGrid>
      <w:tr w:rsidR="00CF7AE7" w14:paraId="7AA7ECDE" w14:textId="77777777" w:rsidTr="00474C26">
        <w:tc>
          <w:tcPr>
            <w:tcW w:w="10070" w:type="dxa"/>
            <w:shd w:val="clear" w:color="auto" w:fill="2A7A96"/>
          </w:tcPr>
          <w:p w14:paraId="4180862B" w14:textId="6EBD2E0E" w:rsidR="00CF7AE7" w:rsidRDefault="00E83841" w:rsidP="00E83841">
            <w:pPr>
              <w:rPr>
                <w:b/>
                <w:sz w:val="24"/>
                <w:szCs w:val="24"/>
              </w:rPr>
            </w:pPr>
            <w:r>
              <w:rPr>
                <w:b/>
                <w:color w:val="FFFFFF" w:themeColor="background1"/>
                <w:sz w:val="28"/>
                <w:szCs w:val="28"/>
              </w:rPr>
              <w:t>PART IV</w:t>
            </w:r>
            <w:r w:rsidR="00CF7AE7">
              <w:rPr>
                <w:b/>
                <w:color w:val="FFFFFF" w:themeColor="background1"/>
                <w:sz w:val="28"/>
                <w:szCs w:val="28"/>
              </w:rPr>
              <w:t>: Training Goals of Proposed Work</w:t>
            </w:r>
          </w:p>
        </w:tc>
      </w:tr>
      <w:tr w:rsidR="00CF7AE7" w14:paraId="35B80B0B" w14:textId="77777777" w:rsidTr="00474C26">
        <w:tc>
          <w:tcPr>
            <w:tcW w:w="10070" w:type="dxa"/>
            <w:shd w:val="clear" w:color="auto" w:fill="D0CECE" w:themeFill="background2" w:themeFillShade="E6"/>
          </w:tcPr>
          <w:p w14:paraId="17370B45" w14:textId="56FCEB95" w:rsidR="00CF7AE7" w:rsidRPr="00883C1E" w:rsidRDefault="00CF7AE7" w:rsidP="001F0D4D">
            <w:pPr>
              <w:rPr>
                <w:sz w:val="24"/>
                <w:szCs w:val="24"/>
              </w:rPr>
            </w:pPr>
            <w:r>
              <w:rPr>
                <w:sz w:val="20"/>
                <w:szCs w:val="24"/>
              </w:rPr>
              <w:t>In no more than 500 words, d</w:t>
            </w:r>
            <w:r w:rsidRPr="00883C1E">
              <w:rPr>
                <w:sz w:val="20"/>
                <w:szCs w:val="24"/>
              </w:rPr>
              <w:t xml:space="preserve">escribe </w:t>
            </w:r>
            <w:r w:rsidR="000E63EB">
              <w:rPr>
                <w:sz w:val="20"/>
                <w:szCs w:val="24"/>
              </w:rPr>
              <w:t xml:space="preserve">the training you plan to obtain as part of </w:t>
            </w:r>
            <w:r w:rsidR="001F0D4D">
              <w:rPr>
                <w:sz w:val="20"/>
                <w:szCs w:val="24"/>
              </w:rPr>
              <w:t>your proposed</w:t>
            </w:r>
            <w:r w:rsidR="000E63EB">
              <w:rPr>
                <w:sz w:val="20"/>
                <w:szCs w:val="24"/>
              </w:rPr>
              <w:t xml:space="preserve"> work, and how this training will help you to achieve </w:t>
            </w:r>
            <w:r w:rsidR="001F0D4D">
              <w:rPr>
                <w:sz w:val="20"/>
                <w:szCs w:val="24"/>
              </w:rPr>
              <w:t>the research</w:t>
            </w:r>
            <w:r w:rsidR="000E63EB">
              <w:rPr>
                <w:sz w:val="20"/>
                <w:szCs w:val="24"/>
              </w:rPr>
              <w:t xml:space="preserve"> objectives </w:t>
            </w:r>
            <w:r w:rsidR="001F0D4D">
              <w:rPr>
                <w:sz w:val="20"/>
                <w:szCs w:val="24"/>
              </w:rPr>
              <w:t xml:space="preserve">outlined in Part II </w:t>
            </w:r>
            <w:r w:rsidR="00E83841">
              <w:rPr>
                <w:sz w:val="20"/>
                <w:szCs w:val="24"/>
              </w:rPr>
              <w:t>and your future career goals outlined in Part I.</w:t>
            </w:r>
          </w:p>
        </w:tc>
      </w:tr>
      <w:tr w:rsidR="00CF7AE7" w14:paraId="6BA763E2" w14:textId="77777777" w:rsidTr="00474C26">
        <w:tc>
          <w:tcPr>
            <w:tcW w:w="10070" w:type="dxa"/>
            <w:shd w:val="clear" w:color="auto" w:fill="FFFFFF" w:themeFill="background1"/>
          </w:tcPr>
          <w:p w14:paraId="708C6894" w14:textId="77777777" w:rsidR="00CF7AE7" w:rsidRPr="00883C1E" w:rsidRDefault="00CF7AE7" w:rsidP="00474C26">
            <w:pPr>
              <w:rPr>
                <w:sz w:val="24"/>
                <w:szCs w:val="24"/>
              </w:rPr>
            </w:pPr>
          </w:p>
          <w:p w14:paraId="5594EFD3" w14:textId="77777777" w:rsidR="00CF7AE7" w:rsidRPr="00883C1E" w:rsidRDefault="00CF7AE7" w:rsidP="00474C26">
            <w:pPr>
              <w:rPr>
                <w:sz w:val="24"/>
                <w:szCs w:val="24"/>
              </w:rPr>
            </w:pPr>
          </w:p>
          <w:p w14:paraId="4DC14772" w14:textId="77777777" w:rsidR="00CF7AE7" w:rsidRPr="00883C1E" w:rsidRDefault="00CF7AE7" w:rsidP="00474C26">
            <w:pPr>
              <w:rPr>
                <w:sz w:val="24"/>
                <w:szCs w:val="24"/>
              </w:rPr>
            </w:pPr>
          </w:p>
          <w:p w14:paraId="0ADEB96F" w14:textId="77777777" w:rsidR="00CF7AE7" w:rsidRPr="00883C1E" w:rsidRDefault="00CF7AE7" w:rsidP="00474C26">
            <w:pPr>
              <w:rPr>
                <w:sz w:val="24"/>
                <w:szCs w:val="24"/>
              </w:rPr>
            </w:pPr>
          </w:p>
          <w:p w14:paraId="1D7C82B6" w14:textId="77777777" w:rsidR="00CF7AE7" w:rsidRPr="00883C1E" w:rsidRDefault="00CF7AE7" w:rsidP="00474C26">
            <w:pPr>
              <w:rPr>
                <w:sz w:val="24"/>
                <w:szCs w:val="24"/>
              </w:rPr>
            </w:pPr>
          </w:p>
          <w:p w14:paraId="4CAF3A1C" w14:textId="77777777" w:rsidR="00CF7AE7" w:rsidRPr="00883C1E" w:rsidRDefault="00CF7AE7" w:rsidP="00474C26">
            <w:pPr>
              <w:rPr>
                <w:sz w:val="24"/>
                <w:szCs w:val="24"/>
              </w:rPr>
            </w:pPr>
          </w:p>
          <w:p w14:paraId="795534A3" w14:textId="77777777" w:rsidR="00CF7AE7" w:rsidRPr="00883C1E" w:rsidRDefault="00CF7AE7" w:rsidP="00474C26">
            <w:pPr>
              <w:rPr>
                <w:sz w:val="24"/>
                <w:szCs w:val="24"/>
              </w:rPr>
            </w:pPr>
          </w:p>
          <w:p w14:paraId="54D143B4" w14:textId="77777777" w:rsidR="00CF7AE7" w:rsidRPr="00883C1E" w:rsidRDefault="00CF7AE7" w:rsidP="00474C26">
            <w:pPr>
              <w:rPr>
                <w:sz w:val="24"/>
                <w:szCs w:val="24"/>
              </w:rPr>
            </w:pPr>
          </w:p>
          <w:p w14:paraId="7B1F3F35" w14:textId="77777777" w:rsidR="00CF7AE7" w:rsidRPr="00883C1E" w:rsidRDefault="00CF7AE7" w:rsidP="00474C26">
            <w:pPr>
              <w:rPr>
                <w:sz w:val="24"/>
                <w:szCs w:val="24"/>
              </w:rPr>
            </w:pPr>
          </w:p>
          <w:p w14:paraId="78C8C6E4" w14:textId="77777777" w:rsidR="00CF7AE7" w:rsidRPr="00883C1E" w:rsidRDefault="00CF7AE7" w:rsidP="00474C26">
            <w:pPr>
              <w:rPr>
                <w:sz w:val="24"/>
                <w:szCs w:val="24"/>
              </w:rPr>
            </w:pPr>
          </w:p>
          <w:p w14:paraId="498315BC" w14:textId="77777777" w:rsidR="00CF7AE7" w:rsidRPr="00883C1E" w:rsidRDefault="00CF7AE7" w:rsidP="00474C26">
            <w:pPr>
              <w:rPr>
                <w:sz w:val="24"/>
                <w:szCs w:val="24"/>
              </w:rPr>
            </w:pPr>
          </w:p>
          <w:p w14:paraId="44E59F58" w14:textId="77777777" w:rsidR="00CF7AE7" w:rsidRPr="00883C1E" w:rsidRDefault="00CF7AE7" w:rsidP="00474C26">
            <w:pPr>
              <w:rPr>
                <w:sz w:val="24"/>
                <w:szCs w:val="24"/>
              </w:rPr>
            </w:pPr>
          </w:p>
          <w:p w14:paraId="381EC8D6" w14:textId="77777777" w:rsidR="00CF7AE7" w:rsidRPr="00883C1E" w:rsidRDefault="00CF7AE7" w:rsidP="00474C26">
            <w:pPr>
              <w:rPr>
                <w:sz w:val="24"/>
                <w:szCs w:val="24"/>
              </w:rPr>
            </w:pPr>
          </w:p>
          <w:p w14:paraId="100B99BB" w14:textId="77777777" w:rsidR="00CF7AE7" w:rsidRPr="00883C1E" w:rsidRDefault="00CF7AE7" w:rsidP="00474C26">
            <w:pPr>
              <w:rPr>
                <w:sz w:val="24"/>
                <w:szCs w:val="24"/>
              </w:rPr>
            </w:pPr>
          </w:p>
          <w:p w14:paraId="28154233" w14:textId="77777777" w:rsidR="00CF7AE7" w:rsidRPr="00883C1E" w:rsidRDefault="00CF7AE7" w:rsidP="00474C26">
            <w:pPr>
              <w:rPr>
                <w:sz w:val="24"/>
                <w:szCs w:val="24"/>
              </w:rPr>
            </w:pPr>
          </w:p>
          <w:p w14:paraId="529958E5" w14:textId="77777777" w:rsidR="00CF7AE7" w:rsidRPr="00883C1E" w:rsidRDefault="00CF7AE7" w:rsidP="00474C26">
            <w:pPr>
              <w:rPr>
                <w:sz w:val="24"/>
                <w:szCs w:val="24"/>
              </w:rPr>
            </w:pPr>
          </w:p>
          <w:p w14:paraId="5FF43623" w14:textId="77777777" w:rsidR="00CF7AE7" w:rsidRPr="00883C1E" w:rsidRDefault="00CF7AE7" w:rsidP="00474C26">
            <w:pPr>
              <w:rPr>
                <w:sz w:val="24"/>
                <w:szCs w:val="24"/>
              </w:rPr>
            </w:pPr>
          </w:p>
          <w:p w14:paraId="36CDBA9A" w14:textId="77777777" w:rsidR="00CF7AE7" w:rsidRPr="00883C1E" w:rsidRDefault="00CF7AE7" w:rsidP="00474C26">
            <w:pPr>
              <w:rPr>
                <w:sz w:val="24"/>
                <w:szCs w:val="24"/>
              </w:rPr>
            </w:pPr>
          </w:p>
          <w:p w14:paraId="0D7C7047" w14:textId="77777777" w:rsidR="00CF7AE7" w:rsidRPr="00883C1E" w:rsidRDefault="00CF7AE7" w:rsidP="00474C26">
            <w:pPr>
              <w:rPr>
                <w:sz w:val="24"/>
                <w:szCs w:val="24"/>
              </w:rPr>
            </w:pPr>
          </w:p>
          <w:p w14:paraId="79EC0E75" w14:textId="77777777" w:rsidR="00CF7AE7" w:rsidRPr="00883C1E" w:rsidRDefault="00CF7AE7" w:rsidP="00474C26">
            <w:pPr>
              <w:rPr>
                <w:sz w:val="24"/>
                <w:szCs w:val="24"/>
              </w:rPr>
            </w:pPr>
          </w:p>
          <w:p w14:paraId="6FF3A752" w14:textId="77777777" w:rsidR="00CF7AE7" w:rsidRPr="00883C1E" w:rsidRDefault="00CF7AE7" w:rsidP="00474C26">
            <w:pPr>
              <w:rPr>
                <w:sz w:val="24"/>
                <w:szCs w:val="24"/>
              </w:rPr>
            </w:pPr>
          </w:p>
          <w:p w14:paraId="7166E8B3" w14:textId="77777777" w:rsidR="00CF7AE7" w:rsidRDefault="00CF7AE7" w:rsidP="00474C26">
            <w:pPr>
              <w:rPr>
                <w:sz w:val="24"/>
                <w:szCs w:val="24"/>
              </w:rPr>
            </w:pPr>
          </w:p>
          <w:p w14:paraId="13FA1B3C" w14:textId="77777777" w:rsidR="00CF7AE7" w:rsidRDefault="00CF7AE7" w:rsidP="00474C26">
            <w:pPr>
              <w:rPr>
                <w:sz w:val="24"/>
                <w:szCs w:val="24"/>
              </w:rPr>
            </w:pPr>
          </w:p>
          <w:p w14:paraId="7CF3782D" w14:textId="77777777" w:rsidR="00CF7AE7" w:rsidRDefault="00CF7AE7" w:rsidP="00474C26">
            <w:pPr>
              <w:rPr>
                <w:sz w:val="24"/>
                <w:szCs w:val="24"/>
              </w:rPr>
            </w:pPr>
          </w:p>
          <w:p w14:paraId="23565D12" w14:textId="77777777" w:rsidR="00CF7AE7" w:rsidRDefault="00CF7AE7" w:rsidP="00474C26">
            <w:pPr>
              <w:rPr>
                <w:sz w:val="24"/>
                <w:szCs w:val="24"/>
              </w:rPr>
            </w:pPr>
          </w:p>
          <w:p w14:paraId="433D45CB" w14:textId="77777777" w:rsidR="00CF7AE7" w:rsidRDefault="00CF7AE7" w:rsidP="00474C26">
            <w:pPr>
              <w:rPr>
                <w:sz w:val="24"/>
                <w:szCs w:val="24"/>
              </w:rPr>
            </w:pPr>
          </w:p>
          <w:p w14:paraId="20AB56D0" w14:textId="77777777" w:rsidR="00CF7AE7" w:rsidRDefault="00CF7AE7" w:rsidP="00474C26">
            <w:pPr>
              <w:rPr>
                <w:sz w:val="24"/>
                <w:szCs w:val="24"/>
              </w:rPr>
            </w:pPr>
          </w:p>
          <w:p w14:paraId="682E29C6" w14:textId="77777777" w:rsidR="00CF7AE7" w:rsidRDefault="00CF7AE7" w:rsidP="00474C26">
            <w:pPr>
              <w:rPr>
                <w:sz w:val="24"/>
                <w:szCs w:val="24"/>
              </w:rPr>
            </w:pPr>
          </w:p>
          <w:p w14:paraId="4E058452" w14:textId="77777777" w:rsidR="00CF7AE7" w:rsidRDefault="00CF7AE7" w:rsidP="00474C26">
            <w:pPr>
              <w:rPr>
                <w:sz w:val="24"/>
                <w:szCs w:val="24"/>
              </w:rPr>
            </w:pPr>
          </w:p>
          <w:p w14:paraId="44B20D23" w14:textId="77777777" w:rsidR="00CF7AE7" w:rsidRDefault="00CF7AE7" w:rsidP="00474C26">
            <w:pPr>
              <w:rPr>
                <w:sz w:val="24"/>
                <w:szCs w:val="24"/>
              </w:rPr>
            </w:pPr>
          </w:p>
          <w:p w14:paraId="7DAEDF43" w14:textId="77777777" w:rsidR="00CF7AE7" w:rsidRDefault="00CF7AE7" w:rsidP="00474C26">
            <w:pPr>
              <w:rPr>
                <w:sz w:val="24"/>
                <w:szCs w:val="24"/>
              </w:rPr>
            </w:pPr>
          </w:p>
          <w:p w14:paraId="38B80E98" w14:textId="77777777" w:rsidR="00CF7AE7" w:rsidRDefault="00CF7AE7" w:rsidP="00474C26">
            <w:pPr>
              <w:rPr>
                <w:sz w:val="24"/>
                <w:szCs w:val="24"/>
              </w:rPr>
            </w:pPr>
          </w:p>
          <w:p w14:paraId="08149D70" w14:textId="77777777" w:rsidR="00CF7AE7" w:rsidRDefault="00CF7AE7" w:rsidP="00474C26">
            <w:pPr>
              <w:rPr>
                <w:sz w:val="24"/>
                <w:szCs w:val="24"/>
              </w:rPr>
            </w:pPr>
          </w:p>
          <w:p w14:paraId="19E8785A" w14:textId="77777777" w:rsidR="00CF7AE7" w:rsidRDefault="00CF7AE7" w:rsidP="00474C26">
            <w:pPr>
              <w:rPr>
                <w:sz w:val="24"/>
                <w:szCs w:val="24"/>
              </w:rPr>
            </w:pPr>
          </w:p>
          <w:p w14:paraId="065DE40C" w14:textId="77777777" w:rsidR="00CF7AE7" w:rsidRDefault="00CF7AE7" w:rsidP="00474C26">
            <w:pPr>
              <w:rPr>
                <w:sz w:val="24"/>
                <w:szCs w:val="24"/>
              </w:rPr>
            </w:pPr>
          </w:p>
          <w:p w14:paraId="5B02618C" w14:textId="77777777" w:rsidR="00CF7AE7" w:rsidRDefault="00CF7AE7" w:rsidP="00474C26">
            <w:pPr>
              <w:rPr>
                <w:sz w:val="24"/>
                <w:szCs w:val="24"/>
              </w:rPr>
            </w:pPr>
          </w:p>
          <w:p w14:paraId="056512C0" w14:textId="77777777" w:rsidR="00CF7AE7" w:rsidRDefault="00CF7AE7" w:rsidP="00474C26">
            <w:pPr>
              <w:rPr>
                <w:sz w:val="24"/>
                <w:szCs w:val="24"/>
              </w:rPr>
            </w:pPr>
          </w:p>
          <w:p w14:paraId="118D0FE4" w14:textId="77777777" w:rsidR="00CF7AE7" w:rsidRPr="00883C1E" w:rsidRDefault="00CF7AE7" w:rsidP="00474C26">
            <w:pPr>
              <w:rPr>
                <w:sz w:val="24"/>
                <w:szCs w:val="24"/>
              </w:rPr>
            </w:pPr>
          </w:p>
        </w:tc>
      </w:tr>
    </w:tbl>
    <w:p w14:paraId="0FAFCEF0" w14:textId="77777777" w:rsidR="00CF7AE7" w:rsidRDefault="00CF7AE7" w:rsidP="0089236B">
      <w:pPr>
        <w:rPr>
          <w:b/>
          <w:sz w:val="24"/>
          <w:szCs w:val="24"/>
        </w:rPr>
      </w:pPr>
    </w:p>
    <w:p w14:paraId="66A28E26" w14:textId="77777777" w:rsidR="00CF7AE7" w:rsidRDefault="00CF7AE7" w:rsidP="0089236B">
      <w:pPr>
        <w:rPr>
          <w:b/>
          <w:sz w:val="24"/>
          <w:szCs w:val="24"/>
        </w:rPr>
      </w:pPr>
    </w:p>
    <w:p w14:paraId="05343428" w14:textId="77777777" w:rsidR="00CF7AE7" w:rsidRDefault="00CF7AE7" w:rsidP="0089236B">
      <w:pPr>
        <w:rPr>
          <w:b/>
          <w:sz w:val="24"/>
          <w:szCs w:val="24"/>
        </w:rPr>
      </w:pPr>
    </w:p>
    <w:tbl>
      <w:tblPr>
        <w:tblStyle w:val="TableGrid"/>
        <w:tblW w:w="0" w:type="auto"/>
        <w:tblLook w:val="04A0" w:firstRow="1" w:lastRow="0" w:firstColumn="1" w:lastColumn="0" w:noHBand="0" w:noVBand="1"/>
      </w:tblPr>
      <w:tblGrid>
        <w:gridCol w:w="10070"/>
      </w:tblGrid>
      <w:tr w:rsidR="00880516" w14:paraId="66AE5309" w14:textId="77777777" w:rsidTr="00474C26">
        <w:tc>
          <w:tcPr>
            <w:tcW w:w="10070" w:type="dxa"/>
            <w:shd w:val="clear" w:color="auto" w:fill="2A7A96"/>
          </w:tcPr>
          <w:p w14:paraId="1C7F9CC8" w14:textId="77777777" w:rsidR="00880516" w:rsidRDefault="00336BB5" w:rsidP="004C37CA">
            <w:pPr>
              <w:rPr>
                <w:b/>
                <w:sz w:val="24"/>
                <w:szCs w:val="24"/>
              </w:rPr>
            </w:pPr>
            <w:r>
              <w:rPr>
                <w:b/>
                <w:color w:val="FFFFFF" w:themeColor="background1"/>
                <w:sz w:val="28"/>
                <w:szCs w:val="28"/>
              </w:rPr>
              <w:t xml:space="preserve">PART </w:t>
            </w:r>
            <w:r w:rsidR="00880516">
              <w:rPr>
                <w:b/>
                <w:color w:val="FFFFFF" w:themeColor="background1"/>
                <w:sz w:val="28"/>
                <w:szCs w:val="28"/>
              </w:rPr>
              <w:t xml:space="preserve">V: </w:t>
            </w:r>
            <w:r w:rsidR="004C37CA">
              <w:rPr>
                <w:b/>
                <w:color w:val="FFFFFF" w:themeColor="background1"/>
                <w:sz w:val="28"/>
                <w:szCs w:val="28"/>
              </w:rPr>
              <w:t>Research Location &amp; Resources Available for Proposed Work</w:t>
            </w:r>
          </w:p>
        </w:tc>
      </w:tr>
      <w:tr w:rsidR="00880516" w14:paraId="4C72B901" w14:textId="77777777" w:rsidTr="00474C26">
        <w:tc>
          <w:tcPr>
            <w:tcW w:w="10070" w:type="dxa"/>
            <w:shd w:val="clear" w:color="auto" w:fill="D0CECE" w:themeFill="background2" w:themeFillShade="E6"/>
          </w:tcPr>
          <w:p w14:paraId="48B46AD1" w14:textId="77777777" w:rsidR="00880516" w:rsidRPr="00883C1E" w:rsidRDefault="00880516" w:rsidP="008E6A3D">
            <w:pPr>
              <w:rPr>
                <w:sz w:val="24"/>
                <w:szCs w:val="24"/>
              </w:rPr>
            </w:pPr>
            <w:r>
              <w:rPr>
                <w:sz w:val="20"/>
                <w:szCs w:val="24"/>
              </w:rPr>
              <w:t>In no more than 500 words, d</w:t>
            </w:r>
            <w:r w:rsidRPr="00883C1E">
              <w:rPr>
                <w:sz w:val="20"/>
                <w:szCs w:val="24"/>
              </w:rPr>
              <w:t xml:space="preserve">escribe </w:t>
            </w:r>
            <w:r w:rsidR="004C37CA">
              <w:rPr>
                <w:sz w:val="20"/>
                <w:szCs w:val="24"/>
              </w:rPr>
              <w:t xml:space="preserve">where the proposed work will be conducted and </w:t>
            </w:r>
            <w:r w:rsidR="008E6A3D">
              <w:rPr>
                <w:sz w:val="20"/>
                <w:szCs w:val="24"/>
              </w:rPr>
              <w:t>the</w:t>
            </w:r>
            <w:r w:rsidR="004C37CA">
              <w:rPr>
                <w:sz w:val="20"/>
                <w:szCs w:val="24"/>
              </w:rPr>
              <w:t xml:space="preserve"> resources </w:t>
            </w:r>
            <w:r w:rsidR="008E6A3D">
              <w:rPr>
                <w:sz w:val="20"/>
                <w:szCs w:val="24"/>
              </w:rPr>
              <w:t xml:space="preserve">that </w:t>
            </w:r>
            <w:r w:rsidR="004C37CA">
              <w:rPr>
                <w:sz w:val="20"/>
                <w:szCs w:val="24"/>
              </w:rPr>
              <w:t>are available to you at this location</w:t>
            </w:r>
            <w:r>
              <w:rPr>
                <w:sz w:val="20"/>
                <w:szCs w:val="24"/>
              </w:rPr>
              <w:t>.</w:t>
            </w:r>
          </w:p>
        </w:tc>
      </w:tr>
      <w:tr w:rsidR="00880516" w14:paraId="7D9A79A3" w14:textId="77777777" w:rsidTr="00474C26">
        <w:tc>
          <w:tcPr>
            <w:tcW w:w="10070" w:type="dxa"/>
            <w:shd w:val="clear" w:color="auto" w:fill="FFFFFF" w:themeFill="background1"/>
          </w:tcPr>
          <w:p w14:paraId="68303679" w14:textId="77777777" w:rsidR="00880516" w:rsidRPr="00883C1E" w:rsidRDefault="00880516" w:rsidP="00474C26">
            <w:pPr>
              <w:rPr>
                <w:sz w:val="24"/>
                <w:szCs w:val="24"/>
              </w:rPr>
            </w:pPr>
          </w:p>
          <w:p w14:paraId="1CA6BB5E" w14:textId="77777777" w:rsidR="00880516" w:rsidRPr="00883C1E" w:rsidRDefault="00880516" w:rsidP="00474C26">
            <w:pPr>
              <w:rPr>
                <w:sz w:val="24"/>
                <w:szCs w:val="24"/>
              </w:rPr>
            </w:pPr>
          </w:p>
          <w:p w14:paraId="436EBED8" w14:textId="77777777" w:rsidR="00880516" w:rsidRPr="00883C1E" w:rsidRDefault="00880516" w:rsidP="00474C26">
            <w:pPr>
              <w:rPr>
                <w:sz w:val="24"/>
                <w:szCs w:val="24"/>
              </w:rPr>
            </w:pPr>
          </w:p>
          <w:p w14:paraId="0A9C3911" w14:textId="77777777" w:rsidR="00880516" w:rsidRPr="00883C1E" w:rsidRDefault="00880516" w:rsidP="00474C26">
            <w:pPr>
              <w:rPr>
                <w:sz w:val="24"/>
                <w:szCs w:val="24"/>
              </w:rPr>
            </w:pPr>
          </w:p>
          <w:p w14:paraId="2645F76D" w14:textId="77777777" w:rsidR="00880516" w:rsidRPr="00883C1E" w:rsidRDefault="00880516" w:rsidP="00474C26">
            <w:pPr>
              <w:rPr>
                <w:sz w:val="24"/>
                <w:szCs w:val="24"/>
              </w:rPr>
            </w:pPr>
          </w:p>
          <w:p w14:paraId="6531D78E" w14:textId="77777777" w:rsidR="00880516" w:rsidRPr="00883C1E" w:rsidRDefault="00880516" w:rsidP="00474C26">
            <w:pPr>
              <w:rPr>
                <w:sz w:val="24"/>
                <w:szCs w:val="24"/>
              </w:rPr>
            </w:pPr>
          </w:p>
          <w:p w14:paraId="44273CF3" w14:textId="77777777" w:rsidR="00880516" w:rsidRPr="00883C1E" w:rsidRDefault="00880516" w:rsidP="00474C26">
            <w:pPr>
              <w:rPr>
                <w:sz w:val="24"/>
                <w:szCs w:val="24"/>
              </w:rPr>
            </w:pPr>
          </w:p>
          <w:p w14:paraId="305A125E" w14:textId="77777777" w:rsidR="00880516" w:rsidRPr="00883C1E" w:rsidRDefault="00880516" w:rsidP="00474C26">
            <w:pPr>
              <w:rPr>
                <w:sz w:val="24"/>
                <w:szCs w:val="24"/>
              </w:rPr>
            </w:pPr>
          </w:p>
          <w:p w14:paraId="0A7F5CB2" w14:textId="77777777" w:rsidR="00880516" w:rsidRPr="00883C1E" w:rsidRDefault="00880516" w:rsidP="00474C26">
            <w:pPr>
              <w:rPr>
                <w:sz w:val="24"/>
                <w:szCs w:val="24"/>
              </w:rPr>
            </w:pPr>
          </w:p>
          <w:p w14:paraId="5313C326" w14:textId="77777777" w:rsidR="00880516" w:rsidRPr="00883C1E" w:rsidRDefault="00880516" w:rsidP="00474C26">
            <w:pPr>
              <w:rPr>
                <w:sz w:val="24"/>
                <w:szCs w:val="24"/>
              </w:rPr>
            </w:pPr>
          </w:p>
          <w:p w14:paraId="38326245" w14:textId="77777777" w:rsidR="00880516" w:rsidRPr="00883C1E" w:rsidRDefault="00880516" w:rsidP="00474C26">
            <w:pPr>
              <w:rPr>
                <w:sz w:val="24"/>
                <w:szCs w:val="24"/>
              </w:rPr>
            </w:pPr>
          </w:p>
          <w:p w14:paraId="7FF0C642" w14:textId="77777777" w:rsidR="00880516" w:rsidRPr="00883C1E" w:rsidRDefault="00880516" w:rsidP="00474C26">
            <w:pPr>
              <w:rPr>
                <w:sz w:val="24"/>
                <w:szCs w:val="24"/>
              </w:rPr>
            </w:pPr>
          </w:p>
          <w:p w14:paraId="52F2BFF8" w14:textId="77777777" w:rsidR="00880516" w:rsidRPr="00883C1E" w:rsidRDefault="00880516" w:rsidP="00474C26">
            <w:pPr>
              <w:rPr>
                <w:sz w:val="24"/>
                <w:szCs w:val="24"/>
              </w:rPr>
            </w:pPr>
          </w:p>
          <w:p w14:paraId="45BB7FCF" w14:textId="77777777" w:rsidR="00880516" w:rsidRPr="00883C1E" w:rsidRDefault="00880516" w:rsidP="00474C26">
            <w:pPr>
              <w:rPr>
                <w:sz w:val="24"/>
                <w:szCs w:val="24"/>
              </w:rPr>
            </w:pPr>
          </w:p>
          <w:p w14:paraId="4523058F" w14:textId="77777777" w:rsidR="00880516" w:rsidRPr="00883C1E" w:rsidRDefault="00880516" w:rsidP="00474C26">
            <w:pPr>
              <w:rPr>
                <w:sz w:val="24"/>
                <w:szCs w:val="24"/>
              </w:rPr>
            </w:pPr>
          </w:p>
          <w:p w14:paraId="6B992539" w14:textId="77777777" w:rsidR="00880516" w:rsidRPr="00883C1E" w:rsidRDefault="00880516" w:rsidP="00474C26">
            <w:pPr>
              <w:rPr>
                <w:sz w:val="24"/>
                <w:szCs w:val="24"/>
              </w:rPr>
            </w:pPr>
          </w:p>
          <w:p w14:paraId="6D35F996" w14:textId="77777777" w:rsidR="00880516" w:rsidRPr="00883C1E" w:rsidRDefault="00880516" w:rsidP="00474C26">
            <w:pPr>
              <w:rPr>
                <w:sz w:val="24"/>
                <w:szCs w:val="24"/>
              </w:rPr>
            </w:pPr>
          </w:p>
          <w:p w14:paraId="4AB4CF53" w14:textId="77777777" w:rsidR="00880516" w:rsidRPr="00883C1E" w:rsidRDefault="00880516" w:rsidP="00474C26">
            <w:pPr>
              <w:rPr>
                <w:sz w:val="24"/>
                <w:szCs w:val="24"/>
              </w:rPr>
            </w:pPr>
          </w:p>
          <w:p w14:paraId="15828948" w14:textId="77777777" w:rsidR="00880516" w:rsidRPr="00883C1E" w:rsidRDefault="00880516" w:rsidP="00474C26">
            <w:pPr>
              <w:rPr>
                <w:sz w:val="24"/>
                <w:szCs w:val="24"/>
              </w:rPr>
            </w:pPr>
          </w:p>
          <w:p w14:paraId="4BD958BC" w14:textId="77777777" w:rsidR="00880516" w:rsidRPr="00883C1E" w:rsidRDefault="00880516" w:rsidP="00474C26">
            <w:pPr>
              <w:rPr>
                <w:sz w:val="24"/>
                <w:szCs w:val="24"/>
              </w:rPr>
            </w:pPr>
          </w:p>
          <w:p w14:paraId="6C2E0C5F" w14:textId="77777777" w:rsidR="00880516" w:rsidRPr="00883C1E" w:rsidRDefault="00880516" w:rsidP="00474C26">
            <w:pPr>
              <w:rPr>
                <w:sz w:val="24"/>
                <w:szCs w:val="24"/>
              </w:rPr>
            </w:pPr>
          </w:p>
          <w:p w14:paraId="3D9D7DD1" w14:textId="77777777" w:rsidR="00880516" w:rsidRDefault="00880516" w:rsidP="00474C26">
            <w:pPr>
              <w:rPr>
                <w:sz w:val="24"/>
                <w:szCs w:val="24"/>
              </w:rPr>
            </w:pPr>
          </w:p>
          <w:p w14:paraId="5DF08494" w14:textId="77777777" w:rsidR="00880516" w:rsidRDefault="00880516" w:rsidP="00474C26">
            <w:pPr>
              <w:rPr>
                <w:sz w:val="24"/>
                <w:szCs w:val="24"/>
              </w:rPr>
            </w:pPr>
          </w:p>
          <w:p w14:paraId="6F1B10CF" w14:textId="77777777" w:rsidR="00880516" w:rsidRDefault="00880516" w:rsidP="00474C26">
            <w:pPr>
              <w:rPr>
                <w:sz w:val="24"/>
                <w:szCs w:val="24"/>
              </w:rPr>
            </w:pPr>
          </w:p>
          <w:p w14:paraId="7C60B661" w14:textId="77777777" w:rsidR="00880516" w:rsidRDefault="00880516" w:rsidP="00474C26">
            <w:pPr>
              <w:rPr>
                <w:sz w:val="24"/>
                <w:szCs w:val="24"/>
              </w:rPr>
            </w:pPr>
          </w:p>
          <w:p w14:paraId="254197B5" w14:textId="77777777" w:rsidR="00880516" w:rsidRDefault="00880516" w:rsidP="00474C26">
            <w:pPr>
              <w:rPr>
                <w:sz w:val="24"/>
                <w:szCs w:val="24"/>
              </w:rPr>
            </w:pPr>
          </w:p>
          <w:p w14:paraId="6065C6F4" w14:textId="77777777" w:rsidR="00880516" w:rsidRDefault="00880516" w:rsidP="00474C26">
            <w:pPr>
              <w:rPr>
                <w:sz w:val="24"/>
                <w:szCs w:val="24"/>
              </w:rPr>
            </w:pPr>
          </w:p>
          <w:p w14:paraId="3B8E746E" w14:textId="77777777" w:rsidR="00880516" w:rsidRDefault="00880516" w:rsidP="00474C26">
            <w:pPr>
              <w:rPr>
                <w:sz w:val="24"/>
                <w:szCs w:val="24"/>
              </w:rPr>
            </w:pPr>
          </w:p>
          <w:p w14:paraId="6315681D" w14:textId="77777777" w:rsidR="00880516" w:rsidRDefault="00880516" w:rsidP="00474C26">
            <w:pPr>
              <w:rPr>
                <w:sz w:val="24"/>
                <w:szCs w:val="24"/>
              </w:rPr>
            </w:pPr>
          </w:p>
          <w:p w14:paraId="47481DAA" w14:textId="77777777" w:rsidR="00880516" w:rsidRDefault="00880516" w:rsidP="00474C26">
            <w:pPr>
              <w:rPr>
                <w:sz w:val="24"/>
                <w:szCs w:val="24"/>
              </w:rPr>
            </w:pPr>
          </w:p>
          <w:p w14:paraId="34A6E9A3" w14:textId="77777777" w:rsidR="00880516" w:rsidRDefault="00880516" w:rsidP="00474C26">
            <w:pPr>
              <w:rPr>
                <w:sz w:val="24"/>
                <w:szCs w:val="24"/>
              </w:rPr>
            </w:pPr>
          </w:p>
          <w:p w14:paraId="025DD4C1" w14:textId="77777777" w:rsidR="00880516" w:rsidRDefault="00880516" w:rsidP="00474C26">
            <w:pPr>
              <w:rPr>
                <w:sz w:val="24"/>
                <w:szCs w:val="24"/>
              </w:rPr>
            </w:pPr>
          </w:p>
          <w:p w14:paraId="64B7AEFA" w14:textId="77777777" w:rsidR="00880516" w:rsidRDefault="00880516" w:rsidP="00474C26">
            <w:pPr>
              <w:rPr>
                <w:sz w:val="24"/>
                <w:szCs w:val="24"/>
              </w:rPr>
            </w:pPr>
          </w:p>
          <w:p w14:paraId="75C095DF" w14:textId="77777777" w:rsidR="00880516" w:rsidRDefault="00880516" w:rsidP="00474C26">
            <w:pPr>
              <w:rPr>
                <w:sz w:val="24"/>
                <w:szCs w:val="24"/>
              </w:rPr>
            </w:pPr>
          </w:p>
          <w:p w14:paraId="78426FD0" w14:textId="77777777" w:rsidR="00880516" w:rsidRDefault="00880516" w:rsidP="00474C26">
            <w:pPr>
              <w:rPr>
                <w:sz w:val="24"/>
                <w:szCs w:val="24"/>
              </w:rPr>
            </w:pPr>
          </w:p>
          <w:p w14:paraId="27C87CAB" w14:textId="77777777" w:rsidR="00880516" w:rsidRDefault="00880516" w:rsidP="00474C26">
            <w:pPr>
              <w:rPr>
                <w:sz w:val="24"/>
                <w:szCs w:val="24"/>
              </w:rPr>
            </w:pPr>
          </w:p>
          <w:p w14:paraId="51637A92" w14:textId="77777777" w:rsidR="00880516" w:rsidRDefault="00880516" w:rsidP="00474C26">
            <w:pPr>
              <w:rPr>
                <w:sz w:val="24"/>
                <w:szCs w:val="24"/>
              </w:rPr>
            </w:pPr>
          </w:p>
          <w:p w14:paraId="706213B2" w14:textId="77777777" w:rsidR="00880516" w:rsidRPr="00883C1E" w:rsidRDefault="00880516" w:rsidP="00474C26">
            <w:pPr>
              <w:rPr>
                <w:sz w:val="24"/>
                <w:szCs w:val="24"/>
              </w:rPr>
            </w:pPr>
          </w:p>
        </w:tc>
      </w:tr>
    </w:tbl>
    <w:p w14:paraId="2A396AA9" w14:textId="77777777" w:rsidR="00880516" w:rsidRDefault="00880516" w:rsidP="0089236B">
      <w:pPr>
        <w:rPr>
          <w:b/>
          <w:sz w:val="24"/>
          <w:szCs w:val="24"/>
        </w:rPr>
      </w:pPr>
    </w:p>
    <w:p w14:paraId="77BDA664" w14:textId="77777777" w:rsidR="00880516" w:rsidRDefault="00880516" w:rsidP="0089236B">
      <w:pPr>
        <w:rPr>
          <w:b/>
          <w:sz w:val="24"/>
          <w:szCs w:val="24"/>
        </w:rPr>
      </w:pPr>
    </w:p>
    <w:p w14:paraId="41A531BB" w14:textId="77777777" w:rsidR="00880516" w:rsidRDefault="00880516" w:rsidP="0089236B">
      <w:pPr>
        <w:rPr>
          <w:b/>
          <w:sz w:val="24"/>
          <w:szCs w:val="24"/>
        </w:rPr>
      </w:pPr>
    </w:p>
    <w:p w14:paraId="50FCD90A" w14:textId="6E9C64A5" w:rsidR="00880516" w:rsidRDefault="00880516" w:rsidP="00880516">
      <w:pPr>
        <w:spacing w:after="0"/>
        <w:rPr>
          <w:b/>
          <w:color w:val="2A7A96"/>
          <w:sz w:val="36"/>
        </w:rPr>
      </w:pPr>
    </w:p>
    <w:tbl>
      <w:tblPr>
        <w:tblStyle w:val="TableGrid"/>
        <w:tblW w:w="0" w:type="auto"/>
        <w:tblLook w:val="04A0" w:firstRow="1" w:lastRow="0" w:firstColumn="1" w:lastColumn="0" w:noHBand="0" w:noVBand="1"/>
      </w:tblPr>
      <w:tblGrid>
        <w:gridCol w:w="10070"/>
      </w:tblGrid>
      <w:tr w:rsidR="00880516" w14:paraId="3D43473B" w14:textId="77777777" w:rsidTr="00474C26">
        <w:tc>
          <w:tcPr>
            <w:tcW w:w="10070" w:type="dxa"/>
            <w:shd w:val="clear" w:color="auto" w:fill="2A7A96"/>
          </w:tcPr>
          <w:p w14:paraId="0F1F4268" w14:textId="77777777" w:rsidR="00880516" w:rsidRDefault="00880516" w:rsidP="00336BB5">
            <w:pPr>
              <w:rPr>
                <w:b/>
                <w:sz w:val="24"/>
                <w:szCs w:val="24"/>
              </w:rPr>
            </w:pPr>
            <w:r>
              <w:rPr>
                <w:b/>
                <w:color w:val="FFFFFF" w:themeColor="background1"/>
                <w:sz w:val="28"/>
                <w:szCs w:val="28"/>
              </w:rPr>
              <w:t xml:space="preserve">PART </w:t>
            </w:r>
            <w:r w:rsidR="00336BB5">
              <w:rPr>
                <w:b/>
                <w:color w:val="FFFFFF" w:themeColor="background1"/>
                <w:sz w:val="28"/>
                <w:szCs w:val="28"/>
              </w:rPr>
              <w:t>VI</w:t>
            </w:r>
            <w:r>
              <w:rPr>
                <w:b/>
                <w:color w:val="FFFFFF" w:themeColor="background1"/>
                <w:sz w:val="28"/>
                <w:szCs w:val="28"/>
              </w:rPr>
              <w:t xml:space="preserve">I: </w:t>
            </w:r>
            <w:r w:rsidR="00336BB5">
              <w:rPr>
                <w:b/>
                <w:color w:val="FFFFFF" w:themeColor="background1"/>
                <w:sz w:val="28"/>
                <w:szCs w:val="28"/>
              </w:rPr>
              <w:t xml:space="preserve">Other Financial Funding and Support </w:t>
            </w:r>
          </w:p>
        </w:tc>
      </w:tr>
      <w:tr w:rsidR="00880516" w14:paraId="651E01E6" w14:textId="77777777" w:rsidTr="00474C26">
        <w:tc>
          <w:tcPr>
            <w:tcW w:w="10070" w:type="dxa"/>
            <w:shd w:val="clear" w:color="auto" w:fill="D0CECE" w:themeFill="background2" w:themeFillShade="E6"/>
          </w:tcPr>
          <w:p w14:paraId="591065CB" w14:textId="77777777" w:rsidR="00880516" w:rsidRPr="00883C1E" w:rsidRDefault="00880516" w:rsidP="00AA7186">
            <w:pPr>
              <w:rPr>
                <w:sz w:val="24"/>
                <w:szCs w:val="24"/>
              </w:rPr>
            </w:pPr>
            <w:r>
              <w:rPr>
                <w:sz w:val="20"/>
                <w:szCs w:val="24"/>
              </w:rPr>
              <w:t>In no more than 500 words, d</w:t>
            </w:r>
            <w:r w:rsidRPr="00883C1E">
              <w:rPr>
                <w:sz w:val="20"/>
                <w:szCs w:val="24"/>
              </w:rPr>
              <w:t xml:space="preserve">escribe </w:t>
            </w:r>
            <w:r w:rsidR="00AA7186">
              <w:rPr>
                <w:sz w:val="20"/>
                <w:szCs w:val="24"/>
              </w:rPr>
              <w:t>any other sources of funding you have applied for to conduct the proposed work described in this application. For each funding source, indicate whether you were successful with the application and how much funding was received from the source.</w:t>
            </w:r>
          </w:p>
        </w:tc>
      </w:tr>
      <w:tr w:rsidR="00880516" w14:paraId="1071DF93" w14:textId="77777777" w:rsidTr="00474C26">
        <w:tc>
          <w:tcPr>
            <w:tcW w:w="10070" w:type="dxa"/>
            <w:shd w:val="clear" w:color="auto" w:fill="FFFFFF" w:themeFill="background1"/>
          </w:tcPr>
          <w:p w14:paraId="4B3BB6A3" w14:textId="77777777" w:rsidR="00880516" w:rsidRPr="00883C1E" w:rsidRDefault="00880516" w:rsidP="00474C26">
            <w:pPr>
              <w:rPr>
                <w:sz w:val="24"/>
                <w:szCs w:val="24"/>
              </w:rPr>
            </w:pPr>
          </w:p>
          <w:p w14:paraId="4CDA5C23" w14:textId="77777777" w:rsidR="00880516" w:rsidRPr="00883C1E" w:rsidRDefault="00880516" w:rsidP="00474C26">
            <w:pPr>
              <w:rPr>
                <w:sz w:val="24"/>
                <w:szCs w:val="24"/>
              </w:rPr>
            </w:pPr>
          </w:p>
          <w:p w14:paraId="700D8B25" w14:textId="77777777" w:rsidR="00880516" w:rsidRPr="00883C1E" w:rsidRDefault="00880516" w:rsidP="00474C26">
            <w:pPr>
              <w:rPr>
                <w:sz w:val="24"/>
                <w:szCs w:val="24"/>
              </w:rPr>
            </w:pPr>
          </w:p>
          <w:p w14:paraId="52A001E0" w14:textId="77777777" w:rsidR="00880516" w:rsidRPr="00883C1E" w:rsidRDefault="00880516" w:rsidP="00474C26">
            <w:pPr>
              <w:rPr>
                <w:sz w:val="24"/>
                <w:szCs w:val="24"/>
              </w:rPr>
            </w:pPr>
          </w:p>
          <w:p w14:paraId="5F74DCE5" w14:textId="77777777" w:rsidR="00880516" w:rsidRPr="00883C1E" w:rsidRDefault="00880516" w:rsidP="00474C26">
            <w:pPr>
              <w:rPr>
                <w:sz w:val="24"/>
                <w:szCs w:val="24"/>
              </w:rPr>
            </w:pPr>
          </w:p>
          <w:p w14:paraId="214B13F6" w14:textId="77777777" w:rsidR="00880516" w:rsidRPr="00883C1E" w:rsidRDefault="00880516" w:rsidP="00474C26">
            <w:pPr>
              <w:rPr>
                <w:sz w:val="24"/>
                <w:szCs w:val="24"/>
              </w:rPr>
            </w:pPr>
          </w:p>
          <w:p w14:paraId="584984E1" w14:textId="77777777" w:rsidR="00880516" w:rsidRPr="00883C1E" w:rsidRDefault="00880516" w:rsidP="00474C26">
            <w:pPr>
              <w:rPr>
                <w:sz w:val="24"/>
                <w:szCs w:val="24"/>
              </w:rPr>
            </w:pPr>
          </w:p>
          <w:p w14:paraId="177B94A4" w14:textId="77777777" w:rsidR="00880516" w:rsidRPr="00883C1E" w:rsidRDefault="00880516" w:rsidP="00474C26">
            <w:pPr>
              <w:rPr>
                <w:sz w:val="24"/>
                <w:szCs w:val="24"/>
              </w:rPr>
            </w:pPr>
          </w:p>
          <w:p w14:paraId="7B021671" w14:textId="77777777" w:rsidR="00880516" w:rsidRPr="00883C1E" w:rsidRDefault="00880516" w:rsidP="00474C26">
            <w:pPr>
              <w:rPr>
                <w:sz w:val="24"/>
                <w:szCs w:val="24"/>
              </w:rPr>
            </w:pPr>
          </w:p>
          <w:p w14:paraId="1A23D61A" w14:textId="77777777" w:rsidR="00880516" w:rsidRPr="00883C1E" w:rsidRDefault="00880516" w:rsidP="00474C26">
            <w:pPr>
              <w:rPr>
                <w:sz w:val="24"/>
                <w:szCs w:val="24"/>
              </w:rPr>
            </w:pPr>
          </w:p>
          <w:p w14:paraId="6BD97065" w14:textId="77777777" w:rsidR="00880516" w:rsidRPr="00883C1E" w:rsidRDefault="00880516" w:rsidP="00474C26">
            <w:pPr>
              <w:rPr>
                <w:sz w:val="24"/>
                <w:szCs w:val="24"/>
              </w:rPr>
            </w:pPr>
          </w:p>
          <w:p w14:paraId="0FB9C170" w14:textId="77777777" w:rsidR="00880516" w:rsidRPr="00883C1E" w:rsidRDefault="00880516" w:rsidP="00474C26">
            <w:pPr>
              <w:rPr>
                <w:sz w:val="24"/>
                <w:szCs w:val="24"/>
              </w:rPr>
            </w:pPr>
          </w:p>
          <w:p w14:paraId="643EAB25" w14:textId="77777777" w:rsidR="00880516" w:rsidRPr="00883C1E" w:rsidRDefault="00880516" w:rsidP="00474C26">
            <w:pPr>
              <w:rPr>
                <w:sz w:val="24"/>
                <w:szCs w:val="24"/>
              </w:rPr>
            </w:pPr>
          </w:p>
          <w:p w14:paraId="533892E4" w14:textId="77777777" w:rsidR="00880516" w:rsidRPr="00883C1E" w:rsidRDefault="00880516" w:rsidP="00474C26">
            <w:pPr>
              <w:rPr>
                <w:sz w:val="24"/>
                <w:szCs w:val="24"/>
              </w:rPr>
            </w:pPr>
          </w:p>
          <w:p w14:paraId="3C68169C" w14:textId="77777777" w:rsidR="00880516" w:rsidRPr="00883C1E" w:rsidRDefault="00880516" w:rsidP="00474C26">
            <w:pPr>
              <w:rPr>
                <w:sz w:val="24"/>
                <w:szCs w:val="24"/>
              </w:rPr>
            </w:pPr>
          </w:p>
          <w:p w14:paraId="00383A17" w14:textId="77777777" w:rsidR="00880516" w:rsidRPr="00883C1E" w:rsidRDefault="00880516" w:rsidP="00474C26">
            <w:pPr>
              <w:rPr>
                <w:sz w:val="24"/>
                <w:szCs w:val="24"/>
              </w:rPr>
            </w:pPr>
          </w:p>
          <w:p w14:paraId="0819288D" w14:textId="77777777" w:rsidR="00880516" w:rsidRPr="00883C1E" w:rsidRDefault="00880516" w:rsidP="00474C26">
            <w:pPr>
              <w:rPr>
                <w:sz w:val="24"/>
                <w:szCs w:val="24"/>
              </w:rPr>
            </w:pPr>
          </w:p>
          <w:p w14:paraId="4835526F" w14:textId="77777777" w:rsidR="00880516" w:rsidRPr="00883C1E" w:rsidRDefault="00880516" w:rsidP="00474C26">
            <w:pPr>
              <w:rPr>
                <w:sz w:val="24"/>
                <w:szCs w:val="24"/>
              </w:rPr>
            </w:pPr>
          </w:p>
          <w:p w14:paraId="40A850CB" w14:textId="77777777" w:rsidR="00880516" w:rsidRPr="00883C1E" w:rsidRDefault="00880516" w:rsidP="00474C26">
            <w:pPr>
              <w:rPr>
                <w:sz w:val="24"/>
                <w:szCs w:val="24"/>
              </w:rPr>
            </w:pPr>
          </w:p>
          <w:p w14:paraId="14305C8E" w14:textId="77777777" w:rsidR="00880516" w:rsidRPr="00883C1E" w:rsidRDefault="00880516" w:rsidP="00474C26">
            <w:pPr>
              <w:rPr>
                <w:sz w:val="24"/>
                <w:szCs w:val="24"/>
              </w:rPr>
            </w:pPr>
          </w:p>
          <w:p w14:paraId="1E5B8124" w14:textId="77777777" w:rsidR="00880516" w:rsidRPr="00883C1E" w:rsidRDefault="00880516" w:rsidP="00474C26">
            <w:pPr>
              <w:rPr>
                <w:sz w:val="24"/>
                <w:szCs w:val="24"/>
              </w:rPr>
            </w:pPr>
          </w:p>
          <w:p w14:paraId="3775F57B" w14:textId="77777777" w:rsidR="00880516" w:rsidRDefault="00880516" w:rsidP="00474C26">
            <w:pPr>
              <w:rPr>
                <w:sz w:val="24"/>
                <w:szCs w:val="24"/>
              </w:rPr>
            </w:pPr>
          </w:p>
          <w:p w14:paraId="43573A63" w14:textId="77777777" w:rsidR="00880516" w:rsidRDefault="00880516" w:rsidP="00474C26">
            <w:pPr>
              <w:rPr>
                <w:sz w:val="24"/>
                <w:szCs w:val="24"/>
              </w:rPr>
            </w:pPr>
          </w:p>
          <w:p w14:paraId="0467C57B" w14:textId="77777777" w:rsidR="00880516" w:rsidRDefault="00880516" w:rsidP="00474C26">
            <w:pPr>
              <w:rPr>
                <w:sz w:val="24"/>
                <w:szCs w:val="24"/>
              </w:rPr>
            </w:pPr>
          </w:p>
          <w:p w14:paraId="1C0FA72C" w14:textId="77777777" w:rsidR="00880516" w:rsidRDefault="00880516" w:rsidP="00474C26">
            <w:pPr>
              <w:rPr>
                <w:sz w:val="24"/>
                <w:szCs w:val="24"/>
              </w:rPr>
            </w:pPr>
          </w:p>
          <w:p w14:paraId="1F8D1243" w14:textId="77777777" w:rsidR="00880516" w:rsidRDefault="00880516" w:rsidP="00474C26">
            <w:pPr>
              <w:rPr>
                <w:sz w:val="24"/>
                <w:szCs w:val="24"/>
              </w:rPr>
            </w:pPr>
          </w:p>
          <w:p w14:paraId="02024E90" w14:textId="77777777" w:rsidR="00880516" w:rsidRDefault="00880516" w:rsidP="00474C26">
            <w:pPr>
              <w:rPr>
                <w:sz w:val="24"/>
                <w:szCs w:val="24"/>
              </w:rPr>
            </w:pPr>
          </w:p>
          <w:p w14:paraId="2D8CA2F6" w14:textId="77777777" w:rsidR="00880516" w:rsidRDefault="00880516" w:rsidP="00474C26">
            <w:pPr>
              <w:rPr>
                <w:sz w:val="24"/>
                <w:szCs w:val="24"/>
              </w:rPr>
            </w:pPr>
          </w:p>
          <w:p w14:paraId="07547723" w14:textId="77777777" w:rsidR="00880516" w:rsidRDefault="00880516" w:rsidP="00474C26">
            <w:pPr>
              <w:rPr>
                <w:sz w:val="24"/>
                <w:szCs w:val="24"/>
              </w:rPr>
            </w:pPr>
          </w:p>
          <w:p w14:paraId="4E6B33EF" w14:textId="77777777" w:rsidR="00880516" w:rsidRDefault="00880516" w:rsidP="00474C26">
            <w:pPr>
              <w:rPr>
                <w:sz w:val="24"/>
                <w:szCs w:val="24"/>
              </w:rPr>
            </w:pPr>
          </w:p>
          <w:p w14:paraId="01B436D6" w14:textId="77777777" w:rsidR="00880516" w:rsidRDefault="00880516" w:rsidP="00474C26">
            <w:pPr>
              <w:rPr>
                <w:sz w:val="24"/>
                <w:szCs w:val="24"/>
              </w:rPr>
            </w:pPr>
          </w:p>
          <w:p w14:paraId="79A86F81" w14:textId="77777777" w:rsidR="00880516" w:rsidRDefault="00880516" w:rsidP="00474C26">
            <w:pPr>
              <w:rPr>
                <w:sz w:val="24"/>
                <w:szCs w:val="24"/>
              </w:rPr>
            </w:pPr>
          </w:p>
          <w:p w14:paraId="4DCA97CF" w14:textId="77777777" w:rsidR="00880516" w:rsidRDefault="00880516" w:rsidP="00474C26">
            <w:pPr>
              <w:rPr>
                <w:sz w:val="24"/>
                <w:szCs w:val="24"/>
              </w:rPr>
            </w:pPr>
          </w:p>
          <w:p w14:paraId="702EB8FD" w14:textId="77777777" w:rsidR="00880516" w:rsidRDefault="00880516" w:rsidP="00474C26">
            <w:pPr>
              <w:rPr>
                <w:sz w:val="24"/>
                <w:szCs w:val="24"/>
              </w:rPr>
            </w:pPr>
          </w:p>
          <w:p w14:paraId="4B7BA51D" w14:textId="77777777" w:rsidR="00880516" w:rsidRDefault="00880516" w:rsidP="00474C26">
            <w:pPr>
              <w:rPr>
                <w:sz w:val="24"/>
                <w:szCs w:val="24"/>
              </w:rPr>
            </w:pPr>
          </w:p>
          <w:p w14:paraId="617A3641" w14:textId="77777777" w:rsidR="00880516" w:rsidRDefault="00880516" w:rsidP="00474C26">
            <w:pPr>
              <w:rPr>
                <w:sz w:val="24"/>
                <w:szCs w:val="24"/>
              </w:rPr>
            </w:pPr>
          </w:p>
          <w:p w14:paraId="28804AF5" w14:textId="77777777" w:rsidR="00880516" w:rsidRDefault="00880516" w:rsidP="00474C26">
            <w:pPr>
              <w:rPr>
                <w:sz w:val="24"/>
                <w:szCs w:val="24"/>
              </w:rPr>
            </w:pPr>
          </w:p>
          <w:p w14:paraId="5CC86FB2" w14:textId="77777777" w:rsidR="00880516" w:rsidRPr="00883C1E" w:rsidRDefault="00880516" w:rsidP="00474C26">
            <w:pPr>
              <w:rPr>
                <w:sz w:val="24"/>
                <w:szCs w:val="24"/>
              </w:rPr>
            </w:pPr>
          </w:p>
        </w:tc>
      </w:tr>
    </w:tbl>
    <w:p w14:paraId="7B9AD10E" w14:textId="77777777" w:rsidR="00880516" w:rsidRDefault="00880516" w:rsidP="0089236B">
      <w:pPr>
        <w:rPr>
          <w:b/>
          <w:sz w:val="24"/>
          <w:szCs w:val="24"/>
        </w:rPr>
      </w:pPr>
    </w:p>
    <w:p w14:paraId="76CBA3B1" w14:textId="63F0DE2C" w:rsidR="00AA7186" w:rsidRDefault="00AA7186" w:rsidP="00AA7186">
      <w:pPr>
        <w:spacing w:before="240" w:after="0"/>
        <w:rPr>
          <w:b/>
          <w:color w:val="2A7A96"/>
          <w:sz w:val="36"/>
        </w:rPr>
      </w:pPr>
      <w:r>
        <w:rPr>
          <w:b/>
          <w:color w:val="2A7A96"/>
          <w:sz w:val="36"/>
        </w:rPr>
        <w:t>Additional Application Materials Required</w:t>
      </w:r>
    </w:p>
    <w:p w14:paraId="7D53ACB7" w14:textId="77777777" w:rsidR="000C65D5" w:rsidRPr="006C2ED4" w:rsidRDefault="000C65D5" w:rsidP="00AA7186">
      <w:pPr>
        <w:spacing w:before="240" w:after="0"/>
        <w:rPr>
          <w:sz w:val="24"/>
          <w:szCs w:val="24"/>
        </w:rPr>
      </w:pPr>
      <w:r w:rsidRPr="006C2ED4">
        <w:rPr>
          <w:sz w:val="24"/>
          <w:szCs w:val="24"/>
        </w:rPr>
        <w:t xml:space="preserve">In addition to completing this form, a completed application will also contain the following by the posted deadline for this scholarship. </w:t>
      </w:r>
    </w:p>
    <w:p w14:paraId="0E15EC95" w14:textId="77777777" w:rsidR="000C65D5" w:rsidRDefault="000C65D5" w:rsidP="006C2ED4">
      <w:pPr>
        <w:spacing w:after="0"/>
        <w:rPr>
          <w:b/>
          <w:sz w:val="24"/>
          <w:szCs w:val="24"/>
        </w:rPr>
      </w:pPr>
    </w:p>
    <w:tbl>
      <w:tblPr>
        <w:tblStyle w:val="TableGrid"/>
        <w:tblW w:w="0" w:type="auto"/>
        <w:tblLook w:val="04A0" w:firstRow="1" w:lastRow="0" w:firstColumn="1" w:lastColumn="0" w:noHBand="0" w:noVBand="1"/>
      </w:tblPr>
      <w:tblGrid>
        <w:gridCol w:w="715"/>
        <w:gridCol w:w="9355"/>
      </w:tblGrid>
      <w:tr w:rsidR="000C65D5" w14:paraId="5067339A" w14:textId="77777777" w:rsidTr="000C65D5">
        <w:trPr>
          <w:trHeight w:val="350"/>
        </w:trPr>
        <w:tc>
          <w:tcPr>
            <w:tcW w:w="715" w:type="dxa"/>
            <w:shd w:val="clear" w:color="auto" w:fill="2A7A96"/>
            <w:vAlign w:val="center"/>
          </w:tcPr>
          <w:p w14:paraId="7A21CC98" w14:textId="77777777" w:rsidR="000C65D5" w:rsidRPr="000C65D5" w:rsidRDefault="00555381" w:rsidP="000C65D5">
            <w:pPr>
              <w:jc w:val="center"/>
              <w:rPr>
                <w:color w:val="FFFFFF" w:themeColor="background1"/>
                <w:sz w:val="24"/>
                <w:szCs w:val="24"/>
              </w:rPr>
            </w:pPr>
            <w:r>
              <w:rPr>
                <w:rFonts w:ascii="Segoe UI Symbol" w:hAnsi="Segoe UI Symbol" w:cs="Segoe UI Symbol"/>
                <w:color w:val="FFFFFF" w:themeColor="background1"/>
                <w:sz w:val="24"/>
                <w:szCs w:val="24"/>
              </w:rPr>
              <w:t>X</w:t>
            </w:r>
          </w:p>
        </w:tc>
        <w:tc>
          <w:tcPr>
            <w:tcW w:w="9355" w:type="dxa"/>
            <w:shd w:val="clear" w:color="auto" w:fill="2A7A96"/>
            <w:vAlign w:val="center"/>
          </w:tcPr>
          <w:p w14:paraId="7DB2D375" w14:textId="77777777" w:rsidR="000C65D5" w:rsidRPr="000C65D5" w:rsidRDefault="000C65D5" w:rsidP="000C65D5">
            <w:pPr>
              <w:rPr>
                <w:b/>
                <w:color w:val="FFFFFF" w:themeColor="background1"/>
                <w:sz w:val="24"/>
                <w:szCs w:val="24"/>
              </w:rPr>
            </w:pPr>
            <w:r w:rsidRPr="000C65D5">
              <w:rPr>
                <w:b/>
                <w:color w:val="FFFFFF" w:themeColor="background1"/>
                <w:sz w:val="24"/>
                <w:szCs w:val="24"/>
              </w:rPr>
              <w:t xml:space="preserve">Additional Requirements </w:t>
            </w:r>
          </w:p>
        </w:tc>
      </w:tr>
      <w:tr w:rsidR="000C65D5" w14:paraId="6DDC23DB" w14:textId="77777777" w:rsidTr="00C5430F">
        <w:tc>
          <w:tcPr>
            <w:tcW w:w="715" w:type="dxa"/>
            <w:vAlign w:val="center"/>
          </w:tcPr>
          <w:p w14:paraId="22337DC7" w14:textId="77777777" w:rsidR="000C65D5" w:rsidRDefault="000C65D5" w:rsidP="00C5430F">
            <w:pPr>
              <w:jc w:val="center"/>
              <w:rPr>
                <w:sz w:val="24"/>
                <w:szCs w:val="24"/>
              </w:rPr>
            </w:pPr>
          </w:p>
        </w:tc>
        <w:tc>
          <w:tcPr>
            <w:tcW w:w="9355" w:type="dxa"/>
          </w:tcPr>
          <w:p w14:paraId="6D6C4691" w14:textId="1ADBA100" w:rsidR="00555381" w:rsidRDefault="00555381" w:rsidP="00555381">
            <w:pPr>
              <w:rPr>
                <w:sz w:val="24"/>
                <w:szCs w:val="24"/>
              </w:rPr>
            </w:pPr>
            <w:r w:rsidRPr="000C65D5">
              <w:rPr>
                <w:sz w:val="24"/>
                <w:szCs w:val="24"/>
              </w:rPr>
              <w:t xml:space="preserve">The </w:t>
            </w:r>
            <w:r>
              <w:rPr>
                <w:sz w:val="24"/>
                <w:szCs w:val="24"/>
              </w:rPr>
              <w:t>student’s</w:t>
            </w:r>
            <w:r w:rsidRPr="000C65D5">
              <w:rPr>
                <w:sz w:val="24"/>
                <w:szCs w:val="24"/>
              </w:rPr>
              <w:t xml:space="preserve"> curriculum vitae</w:t>
            </w:r>
            <w:r>
              <w:rPr>
                <w:sz w:val="24"/>
                <w:szCs w:val="24"/>
              </w:rPr>
              <w:t>,</w:t>
            </w:r>
            <w:r w:rsidRPr="000C65D5">
              <w:rPr>
                <w:sz w:val="24"/>
                <w:szCs w:val="24"/>
              </w:rPr>
              <w:t xml:space="preserve"> includ</w:t>
            </w:r>
            <w:r w:rsidR="008E3747">
              <w:rPr>
                <w:sz w:val="24"/>
                <w:szCs w:val="24"/>
              </w:rPr>
              <w:t xml:space="preserve">ing a summary of any </w:t>
            </w:r>
            <w:proofErr w:type="spellStart"/>
            <w:r w:rsidR="008E3747">
              <w:rPr>
                <w:sz w:val="24"/>
                <w:szCs w:val="24"/>
              </w:rPr>
              <w:t>honour</w:t>
            </w:r>
            <w:proofErr w:type="spellEnd"/>
            <w:r w:rsidRPr="000C65D5">
              <w:rPr>
                <w:sz w:val="24"/>
                <w:szCs w:val="24"/>
              </w:rPr>
              <w:t xml:space="preserve"> awards </w:t>
            </w:r>
            <w:r w:rsidR="00474C26">
              <w:rPr>
                <w:sz w:val="24"/>
                <w:szCs w:val="24"/>
              </w:rPr>
              <w:t xml:space="preserve">received, </w:t>
            </w:r>
            <w:r w:rsidR="00263041">
              <w:rPr>
                <w:sz w:val="24"/>
                <w:szCs w:val="24"/>
              </w:rPr>
              <w:t xml:space="preserve">and </w:t>
            </w:r>
            <w:r w:rsidR="00474C26">
              <w:rPr>
                <w:sz w:val="24"/>
                <w:szCs w:val="24"/>
              </w:rPr>
              <w:t xml:space="preserve">a </w:t>
            </w:r>
            <w:r w:rsidRPr="000C65D5">
              <w:rPr>
                <w:sz w:val="24"/>
                <w:szCs w:val="24"/>
              </w:rPr>
              <w:t>list</w:t>
            </w:r>
            <w:r w:rsidR="00474C26">
              <w:rPr>
                <w:sz w:val="24"/>
                <w:szCs w:val="24"/>
              </w:rPr>
              <w:t xml:space="preserve"> </w:t>
            </w:r>
            <w:r w:rsidR="00263041">
              <w:rPr>
                <w:sz w:val="24"/>
                <w:szCs w:val="24"/>
              </w:rPr>
              <w:t xml:space="preserve">of </w:t>
            </w:r>
            <w:r w:rsidRPr="000C65D5">
              <w:rPr>
                <w:sz w:val="24"/>
                <w:szCs w:val="24"/>
              </w:rPr>
              <w:t>publications</w:t>
            </w:r>
            <w:r w:rsidR="00263041">
              <w:rPr>
                <w:sz w:val="24"/>
                <w:szCs w:val="24"/>
              </w:rPr>
              <w:t xml:space="preserve"> and</w:t>
            </w:r>
            <w:r w:rsidR="00474C26">
              <w:rPr>
                <w:sz w:val="24"/>
                <w:szCs w:val="24"/>
              </w:rPr>
              <w:t xml:space="preserve"> </w:t>
            </w:r>
            <w:r w:rsidR="00263041">
              <w:rPr>
                <w:sz w:val="24"/>
                <w:szCs w:val="24"/>
              </w:rPr>
              <w:t xml:space="preserve">presentations, differentiating between those that are peer-reviewed and non-peer reviewed. </w:t>
            </w:r>
            <w:r w:rsidR="00474C26">
              <w:rPr>
                <w:sz w:val="24"/>
                <w:szCs w:val="24"/>
              </w:rPr>
              <w:t xml:space="preserve"> </w:t>
            </w:r>
            <w:r w:rsidR="00263041">
              <w:rPr>
                <w:sz w:val="24"/>
                <w:szCs w:val="24"/>
              </w:rPr>
              <w:t>For each peer reviewed publications provide a brief description of your contribution to the project (collected data, analyzed data, wrote initial draft of manuscript, revie</w:t>
            </w:r>
            <w:r w:rsidR="00E83841">
              <w:rPr>
                <w:sz w:val="24"/>
                <w:szCs w:val="24"/>
              </w:rPr>
              <w:t xml:space="preserve">wed and revised manuscript, etc.). </w:t>
            </w:r>
          </w:p>
        </w:tc>
      </w:tr>
      <w:tr w:rsidR="000C65D5" w14:paraId="3C52418F" w14:textId="77777777" w:rsidTr="007D2B3C">
        <w:tc>
          <w:tcPr>
            <w:tcW w:w="715" w:type="dxa"/>
            <w:vAlign w:val="center"/>
          </w:tcPr>
          <w:p w14:paraId="31587A14" w14:textId="77777777" w:rsidR="000C65D5" w:rsidRDefault="000C65D5" w:rsidP="007D2B3C">
            <w:pPr>
              <w:jc w:val="center"/>
              <w:rPr>
                <w:sz w:val="24"/>
                <w:szCs w:val="24"/>
              </w:rPr>
            </w:pPr>
          </w:p>
        </w:tc>
        <w:tc>
          <w:tcPr>
            <w:tcW w:w="9355" w:type="dxa"/>
          </w:tcPr>
          <w:p w14:paraId="5BE6B247" w14:textId="00CA4F04" w:rsidR="000C65D5" w:rsidRDefault="00555381" w:rsidP="00B13F0A">
            <w:pPr>
              <w:rPr>
                <w:sz w:val="24"/>
                <w:szCs w:val="24"/>
              </w:rPr>
            </w:pPr>
            <w:r w:rsidRPr="000C65D5">
              <w:rPr>
                <w:sz w:val="24"/>
                <w:szCs w:val="24"/>
              </w:rPr>
              <w:t>Official transcripts of the applicant’s complete academic record, inclu</w:t>
            </w:r>
            <w:r w:rsidR="007D2B3C">
              <w:rPr>
                <w:sz w:val="24"/>
                <w:szCs w:val="24"/>
              </w:rPr>
              <w:t xml:space="preserve">ding degrees and certifications, from recognized colleges or universities. </w:t>
            </w:r>
          </w:p>
        </w:tc>
      </w:tr>
      <w:tr w:rsidR="000C65D5" w14:paraId="57FBEDA1" w14:textId="77777777" w:rsidTr="00C5430F">
        <w:tc>
          <w:tcPr>
            <w:tcW w:w="715" w:type="dxa"/>
            <w:vAlign w:val="center"/>
          </w:tcPr>
          <w:p w14:paraId="3AA9D6C7" w14:textId="77777777" w:rsidR="000C65D5" w:rsidRDefault="000C65D5" w:rsidP="00C5430F">
            <w:pPr>
              <w:jc w:val="center"/>
              <w:rPr>
                <w:sz w:val="24"/>
                <w:szCs w:val="24"/>
              </w:rPr>
            </w:pPr>
          </w:p>
        </w:tc>
        <w:tc>
          <w:tcPr>
            <w:tcW w:w="9355" w:type="dxa"/>
          </w:tcPr>
          <w:p w14:paraId="6A68F7EB" w14:textId="3501AB4A" w:rsidR="000C65D5" w:rsidRDefault="000C65D5" w:rsidP="00263041">
            <w:pPr>
              <w:rPr>
                <w:sz w:val="24"/>
                <w:szCs w:val="24"/>
              </w:rPr>
            </w:pPr>
            <w:r>
              <w:rPr>
                <w:sz w:val="24"/>
                <w:szCs w:val="24"/>
              </w:rPr>
              <w:t xml:space="preserve">Two reference letters, including one letter from the student’s current/proposed supervisor for this work. </w:t>
            </w:r>
            <w:r w:rsidRPr="000C65D5">
              <w:rPr>
                <w:sz w:val="24"/>
                <w:szCs w:val="24"/>
              </w:rPr>
              <w:t xml:space="preserve">Reference Letters are to be </w:t>
            </w:r>
            <w:r w:rsidR="00E83841">
              <w:rPr>
                <w:sz w:val="24"/>
                <w:szCs w:val="24"/>
              </w:rPr>
              <w:t>emailed</w:t>
            </w:r>
            <w:r w:rsidRPr="000C65D5">
              <w:rPr>
                <w:sz w:val="24"/>
                <w:szCs w:val="24"/>
              </w:rPr>
              <w:t xml:space="preserve"> directly to PSSO by the sponsor</w:t>
            </w:r>
            <w:r w:rsidR="00E83841">
              <w:rPr>
                <w:sz w:val="24"/>
                <w:szCs w:val="24"/>
              </w:rPr>
              <w:t xml:space="preserve"> (</w:t>
            </w:r>
            <w:hyperlink r:id="rId9" w:history="1">
              <w:r w:rsidR="00D355DF" w:rsidRPr="00387BD4">
                <w:rPr>
                  <w:rStyle w:val="Hyperlink"/>
                  <w:sz w:val="24"/>
                  <w:szCs w:val="24"/>
                </w:rPr>
                <w:t>research@psso.ca</w:t>
              </w:r>
            </w:hyperlink>
            <w:r w:rsidR="00D355DF">
              <w:rPr>
                <w:sz w:val="24"/>
                <w:szCs w:val="24"/>
              </w:rPr>
              <w:t xml:space="preserve">) </w:t>
            </w:r>
            <w:r w:rsidR="007D2B3C">
              <w:rPr>
                <w:sz w:val="24"/>
                <w:szCs w:val="24"/>
              </w:rPr>
              <w:t>using the template provided</w:t>
            </w:r>
            <w:r w:rsidRPr="000C65D5">
              <w:rPr>
                <w:sz w:val="24"/>
                <w:szCs w:val="24"/>
              </w:rPr>
              <w:t xml:space="preserve">.  The </w:t>
            </w:r>
            <w:r>
              <w:rPr>
                <w:sz w:val="24"/>
                <w:szCs w:val="24"/>
              </w:rPr>
              <w:t>student</w:t>
            </w:r>
            <w:r w:rsidRPr="000C65D5">
              <w:rPr>
                <w:sz w:val="24"/>
                <w:szCs w:val="24"/>
              </w:rPr>
              <w:t xml:space="preserve"> should emphasize the need for these to be received by the </w:t>
            </w:r>
            <w:r>
              <w:rPr>
                <w:sz w:val="24"/>
                <w:szCs w:val="24"/>
              </w:rPr>
              <w:t>application deadline</w:t>
            </w:r>
            <w:r w:rsidRPr="000C65D5">
              <w:rPr>
                <w:sz w:val="24"/>
                <w:szCs w:val="24"/>
              </w:rPr>
              <w:t>.</w:t>
            </w:r>
          </w:p>
        </w:tc>
      </w:tr>
    </w:tbl>
    <w:p w14:paraId="59423C82" w14:textId="77777777" w:rsidR="000C65D5" w:rsidRDefault="00555381" w:rsidP="000C65D5">
      <w:pPr>
        <w:spacing w:before="240" w:after="0"/>
        <w:rPr>
          <w:b/>
          <w:color w:val="2A7A96"/>
          <w:sz w:val="36"/>
        </w:rPr>
      </w:pPr>
      <w:r>
        <w:rPr>
          <w:b/>
          <w:color w:val="2A7A96"/>
          <w:sz w:val="36"/>
        </w:rPr>
        <w:t xml:space="preserve">Applicant’s &amp; Primary Supervisor’s Signatures </w:t>
      </w:r>
    </w:p>
    <w:p w14:paraId="5D18232A" w14:textId="77777777" w:rsidR="006C2ED4" w:rsidRDefault="006C2ED4" w:rsidP="000C65D5">
      <w:pPr>
        <w:spacing w:before="240" w:after="0"/>
        <w:rPr>
          <w:sz w:val="24"/>
          <w:szCs w:val="24"/>
        </w:rPr>
      </w:pPr>
      <w:r>
        <w:rPr>
          <w:sz w:val="24"/>
          <w:szCs w:val="24"/>
        </w:rPr>
        <w:t>By signing below</w:t>
      </w:r>
      <w:r w:rsidR="00C5430F">
        <w:rPr>
          <w:sz w:val="24"/>
          <w:szCs w:val="24"/>
        </w:rPr>
        <w:t xml:space="preserve"> (print or electronically)</w:t>
      </w:r>
      <w:r>
        <w:rPr>
          <w:sz w:val="24"/>
          <w:szCs w:val="24"/>
        </w:rPr>
        <w:t>, you are confirming that the content c</w:t>
      </w:r>
      <w:r w:rsidR="00C5430F">
        <w:rPr>
          <w:sz w:val="24"/>
          <w:szCs w:val="24"/>
        </w:rPr>
        <w:t>ontained in this application has been reviewed by both the applicant and the supervisor and is accurate.</w:t>
      </w:r>
    </w:p>
    <w:p w14:paraId="0209D73B" w14:textId="77777777" w:rsidR="006C2ED4" w:rsidRDefault="006C2ED4" w:rsidP="006C2ED4">
      <w:pPr>
        <w:spacing w:after="0"/>
        <w:rPr>
          <w:sz w:val="24"/>
          <w:szCs w:val="24"/>
        </w:rPr>
      </w:pPr>
    </w:p>
    <w:tbl>
      <w:tblPr>
        <w:tblStyle w:val="TableGrid"/>
        <w:tblW w:w="0" w:type="auto"/>
        <w:tblLook w:val="04A0" w:firstRow="1" w:lastRow="0" w:firstColumn="1" w:lastColumn="0" w:noHBand="0" w:noVBand="1"/>
      </w:tblPr>
      <w:tblGrid>
        <w:gridCol w:w="1975"/>
        <w:gridCol w:w="8095"/>
      </w:tblGrid>
      <w:tr w:rsidR="006C2ED4" w14:paraId="7E2AD791" w14:textId="77777777" w:rsidTr="00C5430F">
        <w:tc>
          <w:tcPr>
            <w:tcW w:w="1975" w:type="dxa"/>
            <w:shd w:val="clear" w:color="auto" w:fill="2A7A96"/>
            <w:vAlign w:val="center"/>
          </w:tcPr>
          <w:p w14:paraId="4E92A529" w14:textId="77777777" w:rsidR="006C2ED4" w:rsidRPr="00C5430F" w:rsidRDefault="006C2ED4" w:rsidP="006C2ED4">
            <w:pPr>
              <w:jc w:val="right"/>
              <w:rPr>
                <w:b/>
                <w:color w:val="FFFFFF" w:themeColor="background1"/>
                <w:sz w:val="28"/>
                <w:szCs w:val="24"/>
              </w:rPr>
            </w:pPr>
            <w:r w:rsidRPr="00C5430F">
              <w:rPr>
                <w:b/>
                <w:color w:val="FFFFFF" w:themeColor="background1"/>
                <w:sz w:val="28"/>
                <w:szCs w:val="24"/>
              </w:rPr>
              <w:t>Applicant’s Name:</w:t>
            </w:r>
          </w:p>
        </w:tc>
        <w:tc>
          <w:tcPr>
            <w:tcW w:w="8095" w:type="dxa"/>
            <w:vAlign w:val="center"/>
          </w:tcPr>
          <w:p w14:paraId="6AD6EE9C" w14:textId="77777777" w:rsidR="006C2ED4" w:rsidRPr="009C33D1" w:rsidRDefault="006C2ED4" w:rsidP="006C2ED4">
            <w:pPr>
              <w:rPr>
                <w:b/>
                <w:sz w:val="28"/>
                <w:szCs w:val="28"/>
              </w:rPr>
            </w:pPr>
          </w:p>
          <w:p w14:paraId="528CC9E9" w14:textId="77777777" w:rsidR="006C2ED4" w:rsidRDefault="006C2ED4" w:rsidP="006C2ED4">
            <w:pPr>
              <w:rPr>
                <w:b/>
                <w:sz w:val="24"/>
                <w:szCs w:val="24"/>
              </w:rPr>
            </w:pPr>
          </w:p>
        </w:tc>
      </w:tr>
      <w:tr w:rsidR="006C2ED4" w14:paraId="2FA04122" w14:textId="77777777" w:rsidTr="00C5430F">
        <w:tc>
          <w:tcPr>
            <w:tcW w:w="1975" w:type="dxa"/>
            <w:shd w:val="clear" w:color="auto" w:fill="2A7A96"/>
            <w:vAlign w:val="center"/>
          </w:tcPr>
          <w:p w14:paraId="4C9CD368" w14:textId="77777777" w:rsidR="006C2ED4" w:rsidRPr="00C5430F" w:rsidRDefault="006C2ED4" w:rsidP="006C2ED4">
            <w:pPr>
              <w:jc w:val="right"/>
              <w:rPr>
                <w:b/>
                <w:color w:val="FFFFFF" w:themeColor="background1"/>
                <w:sz w:val="28"/>
                <w:szCs w:val="24"/>
              </w:rPr>
            </w:pPr>
            <w:r w:rsidRPr="00C5430F">
              <w:rPr>
                <w:b/>
                <w:color w:val="FFFFFF" w:themeColor="background1"/>
                <w:sz w:val="28"/>
                <w:szCs w:val="24"/>
              </w:rPr>
              <w:t>Applicant’s Signature:</w:t>
            </w:r>
          </w:p>
        </w:tc>
        <w:tc>
          <w:tcPr>
            <w:tcW w:w="8095" w:type="dxa"/>
            <w:vAlign w:val="center"/>
          </w:tcPr>
          <w:p w14:paraId="37670ED4" w14:textId="77777777" w:rsidR="006C2ED4" w:rsidRDefault="006C2ED4" w:rsidP="006C2ED4">
            <w:pPr>
              <w:rPr>
                <w:b/>
                <w:sz w:val="24"/>
                <w:szCs w:val="24"/>
              </w:rPr>
            </w:pPr>
          </w:p>
          <w:p w14:paraId="07B0B0E3" w14:textId="77777777" w:rsidR="00C5430F" w:rsidRDefault="00C5430F" w:rsidP="006C2ED4">
            <w:pPr>
              <w:rPr>
                <w:b/>
                <w:sz w:val="24"/>
                <w:szCs w:val="24"/>
              </w:rPr>
            </w:pPr>
          </w:p>
          <w:p w14:paraId="207EAE16" w14:textId="77777777" w:rsidR="006C2ED4" w:rsidRDefault="006C2ED4" w:rsidP="006C2ED4">
            <w:pPr>
              <w:rPr>
                <w:b/>
                <w:sz w:val="24"/>
                <w:szCs w:val="24"/>
              </w:rPr>
            </w:pPr>
          </w:p>
          <w:p w14:paraId="36E94F9E" w14:textId="77777777" w:rsidR="006C2ED4" w:rsidRDefault="006C2ED4" w:rsidP="006C2ED4">
            <w:pPr>
              <w:rPr>
                <w:b/>
                <w:sz w:val="24"/>
                <w:szCs w:val="24"/>
              </w:rPr>
            </w:pPr>
          </w:p>
        </w:tc>
      </w:tr>
      <w:tr w:rsidR="006C2ED4" w14:paraId="797FCB71" w14:textId="77777777" w:rsidTr="00C5430F">
        <w:tc>
          <w:tcPr>
            <w:tcW w:w="1975" w:type="dxa"/>
            <w:shd w:val="clear" w:color="auto" w:fill="2A7A96"/>
            <w:vAlign w:val="center"/>
          </w:tcPr>
          <w:p w14:paraId="31EF7BEF" w14:textId="77777777" w:rsidR="006C2ED4" w:rsidRPr="00C5430F" w:rsidRDefault="006C2ED4" w:rsidP="006C2ED4">
            <w:pPr>
              <w:jc w:val="right"/>
              <w:rPr>
                <w:b/>
                <w:color w:val="FFFFFF" w:themeColor="background1"/>
                <w:sz w:val="28"/>
                <w:szCs w:val="24"/>
              </w:rPr>
            </w:pPr>
            <w:r w:rsidRPr="00C5430F">
              <w:rPr>
                <w:b/>
                <w:color w:val="FFFFFF" w:themeColor="background1"/>
                <w:sz w:val="28"/>
                <w:szCs w:val="24"/>
              </w:rPr>
              <w:t>Date:</w:t>
            </w:r>
          </w:p>
        </w:tc>
        <w:tc>
          <w:tcPr>
            <w:tcW w:w="8095" w:type="dxa"/>
            <w:vAlign w:val="center"/>
          </w:tcPr>
          <w:p w14:paraId="4B725DB6" w14:textId="77777777" w:rsidR="006C2ED4" w:rsidRPr="009C33D1" w:rsidRDefault="006C2ED4" w:rsidP="006C2ED4">
            <w:pPr>
              <w:rPr>
                <w:b/>
                <w:sz w:val="28"/>
                <w:szCs w:val="28"/>
              </w:rPr>
            </w:pPr>
          </w:p>
          <w:p w14:paraId="7D81D971" w14:textId="77777777" w:rsidR="006C2ED4" w:rsidRDefault="006C2ED4" w:rsidP="006C2ED4">
            <w:pPr>
              <w:rPr>
                <w:b/>
                <w:sz w:val="24"/>
                <w:szCs w:val="24"/>
              </w:rPr>
            </w:pPr>
          </w:p>
        </w:tc>
      </w:tr>
    </w:tbl>
    <w:p w14:paraId="36ACB6F2" w14:textId="77777777" w:rsidR="00AA7186" w:rsidRDefault="00AA7186" w:rsidP="0089236B">
      <w:pPr>
        <w:rPr>
          <w:b/>
          <w:sz w:val="24"/>
          <w:szCs w:val="24"/>
        </w:rPr>
      </w:pPr>
    </w:p>
    <w:tbl>
      <w:tblPr>
        <w:tblStyle w:val="TableGrid"/>
        <w:tblW w:w="0" w:type="auto"/>
        <w:tblLook w:val="04A0" w:firstRow="1" w:lastRow="0" w:firstColumn="1" w:lastColumn="0" w:noHBand="0" w:noVBand="1"/>
      </w:tblPr>
      <w:tblGrid>
        <w:gridCol w:w="1975"/>
        <w:gridCol w:w="8095"/>
      </w:tblGrid>
      <w:tr w:rsidR="006C2ED4" w14:paraId="42389FD8" w14:textId="77777777" w:rsidTr="00C5430F">
        <w:tc>
          <w:tcPr>
            <w:tcW w:w="1975" w:type="dxa"/>
            <w:shd w:val="clear" w:color="auto" w:fill="2A7A96"/>
            <w:vAlign w:val="center"/>
          </w:tcPr>
          <w:p w14:paraId="1AF3365C" w14:textId="77777777" w:rsidR="006C2ED4" w:rsidRPr="00C5430F" w:rsidRDefault="006C2ED4" w:rsidP="006C2ED4">
            <w:pPr>
              <w:jc w:val="right"/>
              <w:rPr>
                <w:b/>
                <w:color w:val="FFFFFF" w:themeColor="background1"/>
                <w:sz w:val="28"/>
                <w:szCs w:val="24"/>
              </w:rPr>
            </w:pPr>
            <w:r w:rsidRPr="00C5430F">
              <w:rPr>
                <w:b/>
                <w:color w:val="FFFFFF" w:themeColor="background1"/>
                <w:sz w:val="28"/>
                <w:szCs w:val="24"/>
              </w:rPr>
              <w:t>Supervisor’s Name:</w:t>
            </w:r>
          </w:p>
        </w:tc>
        <w:tc>
          <w:tcPr>
            <w:tcW w:w="8095" w:type="dxa"/>
            <w:vAlign w:val="center"/>
          </w:tcPr>
          <w:p w14:paraId="7F793618" w14:textId="77777777" w:rsidR="006C2ED4" w:rsidRPr="009C33D1" w:rsidRDefault="006C2ED4" w:rsidP="006C2ED4">
            <w:pPr>
              <w:rPr>
                <w:b/>
                <w:sz w:val="28"/>
                <w:szCs w:val="28"/>
              </w:rPr>
            </w:pPr>
          </w:p>
          <w:p w14:paraId="681D2C47" w14:textId="77777777" w:rsidR="006C2ED4" w:rsidRDefault="006C2ED4" w:rsidP="006C2ED4">
            <w:pPr>
              <w:rPr>
                <w:b/>
                <w:sz w:val="24"/>
                <w:szCs w:val="24"/>
              </w:rPr>
            </w:pPr>
          </w:p>
        </w:tc>
      </w:tr>
      <w:tr w:rsidR="006C2ED4" w14:paraId="02AB57D8" w14:textId="77777777" w:rsidTr="00C5430F">
        <w:tc>
          <w:tcPr>
            <w:tcW w:w="1975" w:type="dxa"/>
            <w:shd w:val="clear" w:color="auto" w:fill="2A7A96"/>
            <w:vAlign w:val="center"/>
          </w:tcPr>
          <w:p w14:paraId="11590B92" w14:textId="77777777" w:rsidR="006C2ED4" w:rsidRPr="00C5430F" w:rsidRDefault="006C2ED4" w:rsidP="006C2ED4">
            <w:pPr>
              <w:jc w:val="right"/>
              <w:rPr>
                <w:b/>
                <w:color w:val="FFFFFF" w:themeColor="background1"/>
                <w:sz w:val="28"/>
                <w:szCs w:val="24"/>
              </w:rPr>
            </w:pPr>
            <w:r w:rsidRPr="00C5430F">
              <w:rPr>
                <w:b/>
                <w:color w:val="FFFFFF" w:themeColor="background1"/>
                <w:sz w:val="28"/>
                <w:szCs w:val="24"/>
              </w:rPr>
              <w:t>Supervisor’s Signature:</w:t>
            </w:r>
          </w:p>
        </w:tc>
        <w:tc>
          <w:tcPr>
            <w:tcW w:w="8095" w:type="dxa"/>
            <w:vAlign w:val="center"/>
          </w:tcPr>
          <w:p w14:paraId="201D9B4F" w14:textId="77777777" w:rsidR="006C2ED4" w:rsidRDefault="006C2ED4" w:rsidP="006C2ED4">
            <w:pPr>
              <w:rPr>
                <w:b/>
                <w:sz w:val="24"/>
                <w:szCs w:val="24"/>
              </w:rPr>
            </w:pPr>
          </w:p>
          <w:p w14:paraId="2ADBF32D" w14:textId="77777777" w:rsidR="00C5430F" w:rsidRDefault="00C5430F" w:rsidP="006C2ED4">
            <w:pPr>
              <w:rPr>
                <w:b/>
                <w:sz w:val="24"/>
                <w:szCs w:val="24"/>
              </w:rPr>
            </w:pPr>
          </w:p>
          <w:p w14:paraId="530CD825" w14:textId="77777777" w:rsidR="006C2ED4" w:rsidRDefault="006C2ED4" w:rsidP="006C2ED4">
            <w:pPr>
              <w:rPr>
                <w:b/>
                <w:sz w:val="24"/>
                <w:szCs w:val="24"/>
              </w:rPr>
            </w:pPr>
          </w:p>
          <w:p w14:paraId="2ECCD244" w14:textId="77777777" w:rsidR="006C2ED4" w:rsidRDefault="006C2ED4" w:rsidP="006C2ED4">
            <w:pPr>
              <w:rPr>
                <w:b/>
                <w:sz w:val="24"/>
                <w:szCs w:val="24"/>
              </w:rPr>
            </w:pPr>
          </w:p>
        </w:tc>
      </w:tr>
      <w:tr w:rsidR="006C2ED4" w14:paraId="432F8FB5" w14:textId="77777777" w:rsidTr="00C5430F">
        <w:tc>
          <w:tcPr>
            <w:tcW w:w="1975" w:type="dxa"/>
            <w:shd w:val="clear" w:color="auto" w:fill="2A7A96"/>
            <w:vAlign w:val="center"/>
          </w:tcPr>
          <w:p w14:paraId="0255A47B" w14:textId="77777777" w:rsidR="006C2ED4" w:rsidRPr="00C5430F" w:rsidRDefault="006C2ED4" w:rsidP="006C2ED4">
            <w:pPr>
              <w:jc w:val="right"/>
              <w:rPr>
                <w:b/>
                <w:color w:val="FFFFFF" w:themeColor="background1"/>
                <w:sz w:val="28"/>
                <w:szCs w:val="24"/>
              </w:rPr>
            </w:pPr>
            <w:r w:rsidRPr="00C5430F">
              <w:rPr>
                <w:b/>
                <w:color w:val="FFFFFF" w:themeColor="background1"/>
                <w:sz w:val="28"/>
                <w:szCs w:val="24"/>
              </w:rPr>
              <w:t>Date:</w:t>
            </w:r>
          </w:p>
        </w:tc>
        <w:tc>
          <w:tcPr>
            <w:tcW w:w="8095" w:type="dxa"/>
            <w:vAlign w:val="center"/>
          </w:tcPr>
          <w:p w14:paraId="2A93C034" w14:textId="77777777" w:rsidR="006C2ED4" w:rsidRPr="009C33D1" w:rsidRDefault="006C2ED4" w:rsidP="006C2ED4">
            <w:pPr>
              <w:rPr>
                <w:b/>
                <w:sz w:val="28"/>
                <w:szCs w:val="28"/>
              </w:rPr>
            </w:pPr>
          </w:p>
          <w:p w14:paraId="01415A3D" w14:textId="77777777" w:rsidR="006C2ED4" w:rsidRDefault="006C2ED4" w:rsidP="006C2ED4">
            <w:pPr>
              <w:rPr>
                <w:b/>
                <w:sz w:val="24"/>
                <w:szCs w:val="24"/>
              </w:rPr>
            </w:pPr>
          </w:p>
        </w:tc>
      </w:tr>
    </w:tbl>
    <w:p w14:paraId="12A8D96A" w14:textId="57A16EE6" w:rsidR="006C2ED4" w:rsidRPr="00094AD4" w:rsidRDefault="006C2ED4" w:rsidP="005B0834">
      <w:pPr>
        <w:rPr>
          <w:b/>
          <w:sz w:val="24"/>
          <w:szCs w:val="24"/>
        </w:rPr>
      </w:pPr>
    </w:p>
    <w:sectPr w:rsidR="006C2ED4" w:rsidRPr="00094AD4" w:rsidSect="00277263">
      <w:footerReference w:type="default" r:id="rId10"/>
      <w:pgSz w:w="12240" w:h="15840"/>
      <w:pgMar w:top="1008"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3B4D46" w14:textId="77777777" w:rsidR="00B567A9" w:rsidRDefault="00B567A9" w:rsidP="0066399D">
      <w:pPr>
        <w:spacing w:after="0" w:line="240" w:lineRule="auto"/>
      </w:pPr>
      <w:r>
        <w:separator/>
      </w:r>
    </w:p>
  </w:endnote>
  <w:endnote w:type="continuationSeparator" w:id="0">
    <w:p w14:paraId="6CC6A0A1" w14:textId="77777777" w:rsidR="00B567A9" w:rsidRDefault="00B567A9" w:rsidP="00663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9601967"/>
      <w:docPartObj>
        <w:docPartGallery w:val="Page Numbers (Bottom of Page)"/>
        <w:docPartUnique/>
      </w:docPartObj>
    </w:sdtPr>
    <w:sdtEndPr>
      <w:rPr>
        <w:color w:val="7F7F7F" w:themeColor="background1" w:themeShade="7F"/>
        <w:spacing w:val="60"/>
      </w:rPr>
    </w:sdtEndPr>
    <w:sdtContent>
      <w:p w14:paraId="27D5FEAF" w14:textId="6B3A449E" w:rsidR="00117398" w:rsidRDefault="00117398">
        <w:pPr>
          <w:pStyle w:val="Footer"/>
          <w:pBdr>
            <w:top w:val="single" w:sz="4" w:space="1" w:color="D9D9D9" w:themeColor="background1" w:themeShade="D9"/>
          </w:pBdr>
          <w:jc w:val="right"/>
        </w:pPr>
        <w:r>
          <w:fldChar w:fldCharType="begin"/>
        </w:r>
        <w:r>
          <w:instrText xml:space="preserve"> PAGE   \* MERGEFORMAT </w:instrText>
        </w:r>
        <w:r>
          <w:fldChar w:fldCharType="separate"/>
        </w:r>
        <w:r w:rsidR="00AB26E9">
          <w:rPr>
            <w:noProof/>
          </w:rPr>
          <w:t>3</w:t>
        </w:r>
        <w:r>
          <w:rPr>
            <w:noProof/>
          </w:rPr>
          <w:fldChar w:fldCharType="end"/>
        </w:r>
        <w:r>
          <w:t xml:space="preserve"> | </w:t>
        </w:r>
        <w:r>
          <w:rPr>
            <w:color w:val="7F7F7F" w:themeColor="background1" w:themeShade="7F"/>
            <w:spacing w:val="60"/>
          </w:rPr>
          <w:t>Page</w:t>
        </w:r>
      </w:p>
    </w:sdtContent>
  </w:sdt>
  <w:p w14:paraId="50698F37" w14:textId="40469638" w:rsidR="00B567A9" w:rsidRDefault="00B567A9" w:rsidP="0066399D">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620969" w14:textId="77777777" w:rsidR="00B567A9" w:rsidRDefault="00B567A9" w:rsidP="0066399D">
      <w:pPr>
        <w:spacing w:after="0" w:line="240" w:lineRule="auto"/>
      </w:pPr>
      <w:r>
        <w:separator/>
      </w:r>
    </w:p>
  </w:footnote>
  <w:footnote w:type="continuationSeparator" w:id="0">
    <w:p w14:paraId="2223F9DD" w14:textId="77777777" w:rsidR="00B567A9" w:rsidRDefault="00B567A9" w:rsidP="006639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9000BD"/>
    <w:multiLevelType w:val="hybridMultilevel"/>
    <w:tmpl w:val="F25E8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E0NzQ3tDQwNzO0NDdW0lEKTi0uzszPAykwqgUAby/A/iwAAAA="/>
  </w:docVars>
  <w:rsids>
    <w:rsidRoot w:val="00094AD4"/>
    <w:rsid w:val="00005511"/>
    <w:rsid w:val="0000554C"/>
    <w:rsid w:val="00005B7B"/>
    <w:rsid w:val="000106CD"/>
    <w:rsid w:val="000117F3"/>
    <w:rsid w:val="00013DE2"/>
    <w:rsid w:val="00015991"/>
    <w:rsid w:val="00024B98"/>
    <w:rsid w:val="00025876"/>
    <w:rsid w:val="000277BC"/>
    <w:rsid w:val="000311AC"/>
    <w:rsid w:val="00031916"/>
    <w:rsid w:val="000339D6"/>
    <w:rsid w:val="00033FE3"/>
    <w:rsid w:val="000366C7"/>
    <w:rsid w:val="00043A20"/>
    <w:rsid w:val="00043EB7"/>
    <w:rsid w:val="00045C96"/>
    <w:rsid w:val="00056B82"/>
    <w:rsid w:val="000628BC"/>
    <w:rsid w:val="00062C27"/>
    <w:rsid w:val="00062CF0"/>
    <w:rsid w:val="00063FED"/>
    <w:rsid w:val="00066288"/>
    <w:rsid w:val="000662E2"/>
    <w:rsid w:val="00067998"/>
    <w:rsid w:val="0007086F"/>
    <w:rsid w:val="000759C1"/>
    <w:rsid w:val="00075B7F"/>
    <w:rsid w:val="00075B98"/>
    <w:rsid w:val="00075C32"/>
    <w:rsid w:val="0007676B"/>
    <w:rsid w:val="00080BCC"/>
    <w:rsid w:val="00081797"/>
    <w:rsid w:val="00081F51"/>
    <w:rsid w:val="00082237"/>
    <w:rsid w:val="00086756"/>
    <w:rsid w:val="00087AD4"/>
    <w:rsid w:val="00090670"/>
    <w:rsid w:val="000939D1"/>
    <w:rsid w:val="00094474"/>
    <w:rsid w:val="0009490B"/>
    <w:rsid w:val="00094AD4"/>
    <w:rsid w:val="00095599"/>
    <w:rsid w:val="00097959"/>
    <w:rsid w:val="000A028D"/>
    <w:rsid w:val="000A1EDE"/>
    <w:rsid w:val="000A516A"/>
    <w:rsid w:val="000A7BC8"/>
    <w:rsid w:val="000B1EFD"/>
    <w:rsid w:val="000B60A7"/>
    <w:rsid w:val="000B7510"/>
    <w:rsid w:val="000C6415"/>
    <w:rsid w:val="000C65D5"/>
    <w:rsid w:val="000D0F36"/>
    <w:rsid w:val="000D2A75"/>
    <w:rsid w:val="000D33A0"/>
    <w:rsid w:val="000D5FE3"/>
    <w:rsid w:val="000D66D4"/>
    <w:rsid w:val="000D69B2"/>
    <w:rsid w:val="000E0171"/>
    <w:rsid w:val="000E12C8"/>
    <w:rsid w:val="000E1967"/>
    <w:rsid w:val="000E1CD8"/>
    <w:rsid w:val="000E63EB"/>
    <w:rsid w:val="000F0A89"/>
    <w:rsid w:val="000F610D"/>
    <w:rsid w:val="000F6F84"/>
    <w:rsid w:val="0010225C"/>
    <w:rsid w:val="00104560"/>
    <w:rsid w:val="00104645"/>
    <w:rsid w:val="001048D1"/>
    <w:rsid w:val="001056B0"/>
    <w:rsid w:val="001077B2"/>
    <w:rsid w:val="00117398"/>
    <w:rsid w:val="00121AD9"/>
    <w:rsid w:val="001239AF"/>
    <w:rsid w:val="0012406D"/>
    <w:rsid w:val="0012756B"/>
    <w:rsid w:val="001330CB"/>
    <w:rsid w:val="00133185"/>
    <w:rsid w:val="00133B42"/>
    <w:rsid w:val="00136CEA"/>
    <w:rsid w:val="00137382"/>
    <w:rsid w:val="00146297"/>
    <w:rsid w:val="00146787"/>
    <w:rsid w:val="0015272F"/>
    <w:rsid w:val="0015368E"/>
    <w:rsid w:val="0015562B"/>
    <w:rsid w:val="00155A57"/>
    <w:rsid w:val="00156C40"/>
    <w:rsid w:val="00156C91"/>
    <w:rsid w:val="00164FA8"/>
    <w:rsid w:val="00170208"/>
    <w:rsid w:val="001705FF"/>
    <w:rsid w:val="001757A8"/>
    <w:rsid w:val="00175CA1"/>
    <w:rsid w:val="00176D7D"/>
    <w:rsid w:val="00176F32"/>
    <w:rsid w:val="00183920"/>
    <w:rsid w:val="001941B8"/>
    <w:rsid w:val="00194703"/>
    <w:rsid w:val="001A0CC3"/>
    <w:rsid w:val="001A1499"/>
    <w:rsid w:val="001A3126"/>
    <w:rsid w:val="001A7095"/>
    <w:rsid w:val="001B0D9E"/>
    <w:rsid w:val="001B248D"/>
    <w:rsid w:val="001B55F3"/>
    <w:rsid w:val="001B7A10"/>
    <w:rsid w:val="001C55C4"/>
    <w:rsid w:val="001C77EE"/>
    <w:rsid w:val="001D04EC"/>
    <w:rsid w:val="001D2297"/>
    <w:rsid w:val="001D7011"/>
    <w:rsid w:val="001E1CCE"/>
    <w:rsid w:val="001E677A"/>
    <w:rsid w:val="001E78C4"/>
    <w:rsid w:val="001F0D4D"/>
    <w:rsid w:val="0020313D"/>
    <w:rsid w:val="00215897"/>
    <w:rsid w:val="002172D7"/>
    <w:rsid w:val="00217E04"/>
    <w:rsid w:val="002254CA"/>
    <w:rsid w:val="002267D4"/>
    <w:rsid w:val="00227B0F"/>
    <w:rsid w:val="002406FF"/>
    <w:rsid w:val="0024143F"/>
    <w:rsid w:val="00241881"/>
    <w:rsid w:val="002435A9"/>
    <w:rsid w:val="002440B1"/>
    <w:rsid w:val="00244AD4"/>
    <w:rsid w:val="00250FF1"/>
    <w:rsid w:val="00252D21"/>
    <w:rsid w:val="002577FE"/>
    <w:rsid w:val="00263041"/>
    <w:rsid w:val="0026492D"/>
    <w:rsid w:val="002659A9"/>
    <w:rsid w:val="00276600"/>
    <w:rsid w:val="00277263"/>
    <w:rsid w:val="002810CA"/>
    <w:rsid w:val="00281D58"/>
    <w:rsid w:val="00282A00"/>
    <w:rsid w:val="00282F93"/>
    <w:rsid w:val="00291646"/>
    <w:rsid w:val="00296018"/>
    <w:rsid w:val="0029707C"/>
    <w:rsid w:val="002A175A"/>
    <w:rsid w:val="002A2C08"/>
    <w:rsid w:val="002A2CC1"/>
    <w:rsid w:val="002A3896"/>
    <w:rsid w:val="002A4BC3"/>
    <w:rsid w:val="002A709B"/>
    <w:rsid w:val="002B2A83"/>
    <w:rsid w:val="002B7FC0"/>
    <w:rsid w:val="002C1F61"/>
    <w:rsid w:val="002C280A"/>
    <w:rsid w:val="002C2B69"/>
    <w:rsid w:val="002C553A"/>
    <w:rsid w:val="002C5975"/>
    <w:rsid w:val="002D00FE"/>
    <w:rsid w:val="002D0604"/>
    <w:rsid w:val="002D2D68"/>
    <w:rsid w:val="002D3CC5"/>
    <w:rsid w:val="002D6897"/>
    <w:rsid w:val="002E2DED"/>
    <w:rsid w:val="002E3761"/>
    <w:rsid w:val="002E40D6"/>
    <w:rsid w:val="002E7CAA"/>
    <w:rsid w:val="00305C2F"/>
    <w:rsid w:val="00305C3A"/>
    <w:rsid w:val="00305CED"/>
    <w:rsid w:val="003077D1"/>
    <w:rsid w:val="00310972"/>
    <w:rsid w:val="0031689A"/>
    <w:rsid w:val="003170C2"/>
    <w:rsid w:val="00321E38"/>
    <w:rsid w:val="00322138"/>
    <w:rsid w:val="00323096"/>
    <w:rsid w:val="0032342D"/>
    <w:rsid w:val="003235A6"/>
    <w:rsid w:val="00327322"/>
    <w:rsid w:val="003311DC"/>
    <w:rsid w:val="00332502"/>
    <w:rsid w:val="00334ACA"/>
    <w:rsid w:val="00334E89"/>
    <w:rsid w:val="003360E3"/>
    <w:rsid w:val="00336BB5"/>
    <w:rsid w:val="003429D5"/>
    <w:rsid w:val="00343777"/>
    <w:rsid w:val="003456BD"/>
    <w:rsid w:val="00347DC8"/>
    <w:rsid w:val="0035175F"/>
    <w:rsid w:val="00352350"/>
    <w:rsid w:val="003556BC"/>
    <w:rsid w:val="0035582D"/>
    <w:rsid w:val="00362274"/>
    <w:rsid w:val="003632C9"/>
    <w:rsid w:val="003717C0"/>
    <w:rsid w:val="00373EC6"/>
    <w:rsid w:val="003827C5"/>
    <w:rsid w:val="00384A25"/>
    <w:rsid w:val="00384A4D"/>
    <w:rsid w:val="003852B9"/>
    <w:rsid w:val="00391259"/>
    <w:rsid w:val="0039544C"/>
    <w:rsid w:val="003A2542"/>
    <w:rsid w:val="003A46F7"/>
    <w:rsid w:val="003A55AB"/>
    <w:rsid w:val="003B136B"/>
    <w:rsid w:val="003B2DD4"/>
    <w:rsid w:val="003C0245"/>
    <w:rsid w:val="003C10D3"/>
    <w:rsid w:val="003C7148"/>
    <w:rsid w:val="003C7C0B"/>
    <w:rsid w:val="003C7E6B"/>
    <w:rsid w:val="003D0D7D"/>
    <w:rsid w:val="003D14FD"/>
    <w:rsid w:val="003D1759"/>
    <w:rsid w:val="003D67F9"/>
    <w:rsid w:val="003D7F26"/>
    <w:rsid w:val="003E0C09"/>
    <w:rsid w:val="003F15D9"/>
    <w:rsid w:val="003F24BC"/>
    <w:rsid w:val="003F34C3"/>
    <w:rsid w:val="003F3B8D"/>
    <w:rsid w:val="004000A9"/>
    <w:rsid w:val="0040081F"/>
    <w:rsid w:val="00402E4A"/>
    <w:rsid w:val="0040396C"/>
    <w:rsid w:val="00403AD6"/>
    <w:rsid w:val="0041064B"/>
    <w:rsid w:val="00410DF9"/>
    <w:rsid w:val="00411C55"/>
    <w:rsid w:val="00413302"/>
    <w:rsid w:val="00423233"/>
    <w:rsid w:val="004257A1"/>
    <w:rsid w:val="00425E61"/>
    <w:rsid w:val="004262A8"/>
    <w:rsid w:val="004269EA"/>
    <w:rsid w:val="00433B7B"/>
    <w:rsid w:val="00436CDF"/>
    <w:rsid w:val="00440171"/>
    <w:rsid w:val="004419E8"/>
    <w:rsid w:val="0044731D"/>
    <w:rsid w:val="0045010F"/>
    <w:rsid w:val="00450D13"/>
    <w:rsid w:val="00451F52"/>
    <w:rsid w:val="00454527"/>
    <w:rsid w:val="00454EFE"/>
    <w:rsid w:val="00455262"/>
    <w:rsid w:val="0045594A"/>
    <w:rsid w:val="004633AB"/>
    <w:rsid w:val="00463F2E"/>
    <w:rsid w:val="0046765E"/>
    <w:rsid w:val="00470B6E"/>
    <w:rsid w:val="00470CE9"/>
    <w:rsid w:val="00472F14"/>
    <w:rsid w:val="00473974"/>
    <w:rsid w:val="00473D13"/>
    <w:rsid w:val="00474C26"/>
    <w:rsid w:val="0047607C"/>
    <w:rsid w:val="0047647F"/>
    <w:rsid w:val="004830C2"/>
    <w:rsid w:val="004838C2"/>
    <w:rsid w:val="00490847"/>
    <w:rsid w:val="00494299"/>
    <w:rsid w:val="00494FEA"/>
    <w:rsid w:val="00495DFB"/>
    <w:rsid w:val="004A40FE"/>
    <w:rsid w:val="004A4854"/>
    <w:rsid w:val="004B44BD"/>
    <w:rsid w:val="004C0CD0"/>
    <w:rsid w:val="004C11CD"/>
    <w:rsid w:val="004C37CA"/>
    <w:rsid w:val="004C731D"/>
    <w:rsid w:val="004D2B82"/>
    <w:rsid w:val="004D4AF4"/>
    <w:rsid w:val="004D4E62"/>
    <w:rsid w:val="004D670F"/>
    <w:rsid w:val="004E084F"/>
    <w:rsid w:val="004E31C4"/>
    <w:rsid w:val="004F0F19"/>
    <w:rsid w:val="004F3624"/>
    <w:rsid w:val="004F562D"/>
    <w:rsid w:val="00501DE6"/>
    <w:rsid w:val="0050395F"/>
    <w:rsid w:val="00503D6C"/>
    <w:rsid w:val="0050780E"/>
    <w:rsid w:val="005167BA"/>
    <w:rsid w:val="00516803"/>
    <w:rsid w:val="00520559"/>
    <w:rsid w:val="00526A1B"/>
    <w:rsid w:val="0053132B"/>
    <w:rsid w:val="00532CE1"/>
    <w:rsid w:val="00533C0E"/>
    <w:rsid w:val="00534277"/>
    <w:rsid w:val="005371BA"/>
    <w:rsid w:val="0054114E"/>
    <w:rsid w:val="005412CB"/>
    <w:rsid w:val="0054239E"/>
    <w:rsid w:val="00542F86"/>
    <w:rsid w:val="00546950"/>
    <w:rsid w:val="00552036"/>
    <w:rsid w:val="00555381"/>
    <w:rsid w:val="00555C13"/>
    <w:rsid w:val="005609F2"/>
    <w:rsid w:val="005619E3"/>
    <w:rsid w:val="00563E1B"/>
    <w:rsid w:val="005664F7"/>
    <w:rsid w:val="00566565"/>
    <w:rsid w:val="005668C8"/>
    <w:rsid w:val="0057319B"/>
    <w:rsid w:val="005814A4"/>
    <w:rsid w:val="005949E8"/>
    <w:rsid w:val="005A2770"/>
    <w:rsid w:val="005A421C"/>
    <w:rsid w:val="005A6223"/>
    <w:rsid w:val="005B027D"/>
    <w:rsid w:val="005B0834"/>
    <w:rsid w:val="005B17C6"/>
    <w:rsid w:val="005C2808"/>
    <w:rsid w:val="005C6B96"/>
    <w:rsid w:val="005D2221"/>
    <w:rsid w:val="005D4D87"/>
    <w:rsid w:val="005E2428"/>
    <w:rsid w:val="005E60CC"/>
    <w:rsid w:val="005E7279"/>
    <w:rsid w:val="005F2B9A"/>
    <w:rsid w:val="005F410B"/>
    <w:rsid w:val="005F608F"/>
    <w:rsid w:val="005F7CF1"/>
    <w:rsid w:val="00600FE4"/>
    <w:rsid w:val="00604714"/>
    <w:rsid w:val="006059F7"/>
    <w:rsid w:val="0061005E"/>
    <w:rsid w:val="006101BB"/>
    <w:rsid w:val="00610BED"/>
    <w:rsid w:val="00612CC3"/>
    <w:rsid w:val="0061370F"/>
    <w:rsid w:val="00617730"/>
    <w:rsid w:val="00621FD5"/>
    <w:rsid w:val="006225AB"/>
    <w:rsid w:val="0062645D"/>
    <w:rsid w:val="00627062"/>
    <w:rsid w:val="006325CA"/>
    <w:rsid w:val="00641F5B"/>
    <w:rsid w:val="00645D44"/>
    <w:rsid w:val="00657642"/>
    <w:rsid w:val="00662680"/>
    <w:rsid w:val="006636BC"/>
    <w:rsid w:val="0066399D"/>
    <w:rsid w:val="00663AF8"/>
    <w:rsid w:val="00667CAE"/>
    <w:rsid w:val="00671EA6"/>
    <w:rsid w:val="00673603"/>
    <w:rsid w:val="00677FEE"/>
    <w:rsid w:val="006859A2"/>
    <w:rsid w:val="00691745"/>
    <w:rsid w:val="0069407E"/>
    <w:rsid w:val="006A6340"/>
    <w:rsid w:val="006B0243"/>
    <w:rsid w:val="006B2DBF"/>
    <w:rsid w:val="006C2ED4"/>
    <w:rsid w:val="006C4726"/>
    <w:rsid w:val="006C5488"/>
    <w:rsid w:val="006C5492"/>
    <w:rsid w:val="006C62EF"/>
    <w:rsid w:val="006C66FA"/>
    <w:rsid w:val="006D5C51"/>
    <w:rsid w:val="006D681A"/>
    <w:rsid w:val="006E0C59"/>
    <w:rsid w:val="006E7D69"/>
    <w:rsid w:val="006E7DD4"/>
    <w:rsid w:val="006F5458"/>
    <w:rsid w:val="006F5EF3"/>
    <w:rsid w:val="006F6B23"/>
    <w:rsid w:val="0070550A"/>
    <w:rsid w:val="00711A2D"/>
    <w:rsid w:val="00714267"/>
    <w:rsid w:val="007149D3"/>
    <w:rsid w:val="00717A54"/>
    <w:rsid w:val="00722FEF"/>
    <w:rsid w:val="00723D12"/>
    <w:rsid w:val="00726F07"/>
    <w:rsid w:val="0072778A"/>
    <w:rsid w:val="007278D8"/>
    <w:rsid w:val="007314C5"/>
    <w:rsid w:val="00732B5B"/>
    <w:rsid w:val="00733584"/>
    <w:rsid w:val="007412AD"/>
    <w:rsid w:val="0074695D"/>
    <w:rsid w:val="007504C5"/>
    <w:rsid w:val="00755A67"/>
    <w:rsid w:val="00757E28"/>
    <w:rsid w:val="00763011"/>
    <w:rsid w:val="00765F87"/>
    <w:rsid w:val="00767AC3"/>
    <w:rsid w:val="00767CFE"/>
    <w:rsid w:val="00767E31"/>
    <w:rsid w:val="00770BB3"/>
    <w:rsid w:val="007749B6"/>
    <w:rsid w:val="0077504D"/>
    <w:rsid w:val="00776BE7"/>
    <w:rsid w:val="00777E38"/>
    <w:rsid w:val="007845C8"/>
    <w:rsid w:val="00792B81"/>
    <w:rsid w:val="00793FBE"/>
    <w:rsid w:val="007943CD"/>
    <w:rsid w:val="007946B9"/>
    <w:rsid w:val="00796772"/>
    <w:rsid w:val="00797656"/>
    <w:rsid w:val="00797D8F"/>
    <w:rsid w:val="007A12F5"/>
    <w:rsid w:val="007A181F"/>
    <w:rsid w:val="007A4915"/>
    <w:rsid w:val="007A6618"/>
    <w:rsid w:val="007B0082"/>
    <w:rsid w:val="007B011B"/>
    <w:rsid w:val="007B19EE"/>
    <w:rsid w:val="007B7C16"/>
    <w:rsid w:val="007C7662"/>
    <w:rsid w:val="007D296F"/>
    <w:rsid w:val="007D2B3C"/>
    <w:rsid w:val="007D37D7"/>
    <w:rsid w:val="007D6736"/>
    <w:rsid w:val="007D6A05"/>
    <w:rsid w:val="007D7B71"/>
    <w:rsid w:val="007E0314"/>
    <w:rsid w:val="007E0DD9"/>
    <w:rsid w:val="007E2BE9"/>
    <w:rsid w:val="007E7FBE"/>
    <w:rsid w:val="007F0E56"/>
    <w:rsid w:val="007F0F31"/>
    <w:rsid w:val="007F2836"/>
    <w:rsid w:val="007F72BF"/>
    <w:rsid w:val="00810742"/>
    <w:rsid w:val="00812ED8"/>
    <w:rsid w:val="008141E0"/>
    <w:rsid w:val="0081420D"/>
    <w:rsid w:val="0081775C"/>
    <w:rsid w:val="00821B39"/>
    <w:rsid w:val="008255AF"/>
    <w:rsid w:val="00831257"/>
    <w:rsid w:val="00833448"/>
    <w:rsid w:val="008344F3"/>
    <w:rsid w:val="00836BC7"/>
    <w:rsid w:val="00836C2E"/>
    <w:rsid w:val="008433E2"/>
    <w:rsid w:val="00843C2D"/>
    <w:rsid w:val="00846E59"/>
    <w:rsid w:val="0085152A"/>
    <w:rsid w:val="00851A7E"/>
    <w:rsid w:val="00852ECC"/>
    <w:rsid w:val="008530E9"/>
    <w:rsid w:val="008532E9"/>
    <w:rsid w:val="00854BBC"/>
    <w:rsid w:val="008558DB"/>
    <w:rsid w:val="00862858"/>
    <w:rsid w:val="00862D68"/>
    <w:rsid w:val="008652C0"/>
    <w:rsid w:val="00866A8A"/>
    <w:rsid w:val="00867DCB"/>
    <w:rsid w:val="00870628"/>
    <w:rsid w:val="00872833"/>
    <w:rsid w:val="00875302"/>
    <w:rsid w:val="00880516"/>
    <w:rsid w:val="00882C1A"/>
    <w:rsid w:val="008838B2"/>
    <w:rsid w:val="00883C1E"/>
    <w:rsid w:val="008908F3"/>
    <w:rsid w:val="00890D62"/>
    <w:rsid w:val="0089236B"/>
    <w:rsid w:val="00896101"/>
    <w:rsid w:val="008977CD"/>
    <w:rsid w:val="008978FC"/>
    <w:rsid w:val="008A13F2"/>
    <w:rsid w:val="008B3C23"/>
    <w:rsid w:val="008D268B"/>
    <w:rsid w:val="008D2B43"/>
    <w:rsid w:val="008D2ED7"/>
    <w:rsid w:val="008D30AC"/>
    <w:rsid w:val="008E3747"/>
    <w:rsid w:val="008E4CA9"/>
    <w:rsid w:val="008E61E8"/>
    <w:rsid w:val="008E6A3D"/>
    <w:rsid w:val="008E7BF0"/>
    <w:rsid w:val="008F37F3"/>
    <w:rsid w:val="008F66C0"/>
    <w:rsid w:val="00901DE1"/>
    <w:rsid w:val="009023AE"/>
    <w:rsid w:val="00906D91"/>
    <w:rsid w:val="009075F8"/>
    <w:rsid w:val="009127BF"/>
    <w:rsid w:val="009153C0"/>
    <w:rsid w:val="009229A0"/>
    <w:rsid w:val="00922D6D"/>
    <w:rsid w:val="00923770"/>
    <w:rsid w:val="0092481D"/>
    <w:rsid w:val="00927528"/>
    <w:rsid w:val="00927CA3"/>
    <w:rsid w:val="00930B65"/>
    <w:rsid w:val="00931FFA"/>
    <w:rsid w:val="00932C3C"/>
    <w:rsid w:val="009402F0"/>
    <w:rsid w:val="0094375C"/>
    <w:rsid w:val="0094406D"/>
    <w:rsid w:val="0095360C"/>
    <w:rsid w:val="0095408F"/>
    <w:rsid w:val="00960C83"/>
    <w:rsid w:val="009626B6"/>
    <w:rsid w:val="0097445E"/>
    <w:rsid w:val="00976D24"/>
    <w:rsid w:val="00980756"/>
    <w:rsid w:val="00980CAA"/>
    <w:rsid w:val="00982C18"/>
    <w:rsid w:val="00983EEE"/>
    <w:rsid w:val="00983F09"/>
    <w:rsid w:val="009868CA"/>
    <w:rsid w:val="00992E13"/>
    <w:rsid w:val="009A224D"/>
    <w:rsid w:val="009A7F71"/>
    <w:rsid w:val="009B0EE1"/>
    <w:rsid w:val="009C16C5"/>
    <w:rsid w:val="009C33D1"/>
    <w:rsid w:val="009C573C"/>
    <w:rsid w:val="009C646E"/>
    <w:rsid w:val="009C669C"/>
    <w:rsid w:val="009D0550"/>
    <w:rsid w:val="009D0DDD"/>
    <w:rsid w:val="009D22F5"/>
    <w:rsid w:val="009E2B16"/>
    <w:rsid w:val="009E451A"/>
    <w:rsid w:val="009E5359"/>
    <w:rsid w:val="009E7BD6"/>
    <w:rsid w:val="009F18BA"/>
    <w:rsid w:val="009F4D23"/>
    <w:rsid w:val="009F6CBC"/>
    <w:rsid w:val="00A0176E"/>
    <w:rsid w:val="00A03181"/>
    <w:rsid w:val="00A04B90"/>
    <w:rsid w:val="00A07664"/>
    <w:rsid w:val="00A07B13"/>
    <w:rsid w:val="00A207D0"/>
    <w:rsid w:val="00A21F8D"/>
    <w:rsid w:val="00A25336"/>
    <w:rsid w:val="00A25587"/>
    <w:rsid w:val="00A25F7D"/>
    <w:rsid w:val="00A27107"/>
    <w:rsid w:val="00A27370"/>
    <w:rsid w:val="00A2775C"/>
    <w:rsid w:val="00A27C0F"/>
    <w:rsid w:val="00A32A12"/>
    <w:rsid w:val="00A33A38"/>
    <w:rsid w:val="00A3647D"/>
    <w:rsid w:val="00A41CAE"/>
    <w:rsid w:val="00A42FA6"/>
    <w:rsid w:val="00A44DBE"/>
    <w:rsid w:val="00A5456F"/>
    <w:rsid w:val="00A57B4C"/>
    <w:rsid w:val="00A629F1"/>
    <w:rsid w:val="00A66B08"/>
    <w:rsid w:val="00A703D1"/>
    <w:rsid w:val="00A71E20"/>
    <w:rsid w:val="00A72CEA"/>
    <w:rsid w:val="00A83FE9"/>
    <w:rsid w:val="00A87A76"/>
    <w:rsid w:val="00A9243C"/>
    <w:rsid w:val="00A95E73"/>
    <w:rsid w:val="00A96743"/>
    <w:rsid w:val="00AA0315"/>
    <w:rsid w:val="00AA2E7C"/>
    <w:rsid w:val="00AA39F8"/>
    <w:rsid w:val="00AA7186"/>
    <w:rsid w:val="00AB1406"/>
    <w:rsid w:val="00AB1B39"/>
    <w:rsid w:val="00AB2600"/>
    <w:rsid w:val="00AB26E9"/>
    <w:rsid w:val="00AB2E6D"/>
    <w:rsid w:val="00AB53DA"/>
    <w:rsid w:val="00AB5E44"/>
    <w:rsid w:val="00AB5EE7"/>
    <w:rsid w:val="00AB7905"/>
    <w:rsid w:val="00AB7FBF"/>
    <w:rsid w:val="00AC0228"/>
    <w:rsid w:val="00AC27BA"/>
    <w:rsid w:val="00AC4992"/>
    <w:rsid w:val="00AD2620"/>
    <w:rsid w:val="00AD3148"/>
    <w:rsid w:val="00AD4C50"/>
    <w:rsid w:val="00AD5189"/>
    <w:rsid w:val="00AD550A"/>
    <w:rsid w:val="00AD5934"/>
    <w:rsid w:val="00AD6928"/>
    <w:rsid w:val="00AE1382"/>
    <w:rsid w:val="00AE283B"/>
    <w:rsid w:val="00AE2F33"/>
    <w:rsid w:val="00AE53CA"/>
    <w:rsid w:val="00AE7092"/>
    <w:rsid w:val="00AF050C"/>
    <w:rsid w:val="00AF24A9"/>
    <w:rsid w:val="00AF3270"/>
    <w:rsid w:val="00AF37AD"/>
    <w:rsid w:val="00AF3832"/>
    <w:rsid w:val="00AF41B4"/>
    <w:rsid w:val="00AF569E"/>
    <w:rsid w:val="00AF6012"/>
    <w:rsid w:val="00AF7B70"/>
    <w:rsid w:val="00B03085"/>
    <w:rsid w:val="00B03C1F"/>
    <w:rsid w:val="00B043D6"/>
    <w:rsid w:val="00B058C3"/>
    <w:rsid w:val="00B062FD"/>
    <w:rsid w:val="00B13F0A"/>
    <w:rsid w:val="00B1482D"/>
    <w:rsid w:val="00B14E2C"/>
    <w:rsid w:val="00B14FE7"/>
    <w:rsid w:val="00B17431"/>
    <w:rsid w:val="00B2230A"/>
    <w:rsid w:val="00B2343F"/>
    <w:rsid w:val="00B26794"/>
    <w:rsid w:val="00B27E54"/>
    <w:rsid w:val="00B31E78"/>
    <w:rsid w:val="00B32FB0"/>
    <w:rsid w:val="00B33060"/>
    <w:rsid w:val="00B3529C"/>
    <w:rsid w:val="00B42E94"/>
    <w:rsid w:val="00B44CF7"/>
    <w:rsid w:val="00B46E13"/>
    <w:rsid w:val="00B4762B"/>
    <w:rsid w:val="00B47C33"/>
    <w:rsid w:val="00B53303"/>
    <w:rsid w:val="00B547EE"/>
    <w:rsid w:val="00B567A9"/>
    <w:rsid w:val="00B61233"/>
    <w:rsid w:val="00B65E65"/>
    <w:rsid w:val="00B66135"/>
    <w:rsid w:val="00B66B06"/>
    <w:rsid w:val="00B71BDC"/>
    <w:rsid w:val="00B76791"/>
    <w:rsid w:val="00B77136"/>
    <w:rsid w:val="00B838DB"/>
    <w:rsid w:val="00B8450B"/>
    <w:rsid w:val="00B85422"/>
    <w:rsid w:val="00B85EC5"/>
    <w:rsid w:val="00B86B14"/>
    <w:rsid w:val="00B90718"/>
    <w:rsid w:val="00B94836"/>
    <w:rsid w:val="00BA1E20"/>
    <w:rsid w:val="00BA4CA2"/>
    <w:rsid w:val="00BA6815"/>
    <w:rsid w:val="00BB10CB"/>
    <w:rsid w:val="00BB7003"/>
    <w:rsid w:val="00BC3CB8"/>
    <w:rsid w:val="00BC4C7D"/>
    <w:rsid w:val="00BD2B5C"/>
    <w:rsid w:val="00BD2DA6"/>
    <w:rsid w:val="00BE161F"/>
    <w:rsid w:val="00BE4AAB"/>
    <w:rsid w:val="00BE6BE6"/>
    <w:rsid w:val="00BF100B"/>
    <w:rsid w:val="00BF38A2"/>
    <w:rsid w:val="00BF7469"/>
    <w:rsid w:val="00BF7B23"/>
    <w:rsid w:val="00C04954"/>
    <w:rsid w:val="00C05497"/>
    <w:rsid w:val="00C07739"/>
    <w:rsid w:val="00C1009D"/>
    <w:rsid w:val="00C10912"/>
    <w:rsid w:val="00C13A12"/>
    <w:rsid w:val="00C13E87"/>
    <w:rsid w:val="00C17BA7"/>
    <w:rsid w:val="00C25A77"/>
    <w:rsid w:val="00C27AA0"/>
    <w:rsid w:val="00C31DB1"/>
    <w:rsid w:val="00C33AF8"/>
    <w:rsid w:val="00C34AAF"/>
    <w:rsid w:val="00C350A2"/>
    <w:rsid w:val="00C37DDF"/>
    <w:rsid w:val="00C404A7"/>
    <w:rsid w:val="00C41C59"/>
    <w:rsid w:val="00C426EB"/>
    <w:rsid w:val="00C46428"/>
    <w:rsid w:val="00C501A4"/>
    <w:rsid w:val="00C507CD"/>
    <w:rsid w:val="00C52E5A"/>
    <w:rsid w:val="00C5430F"/>
    <w:rsid w:val="00C558A5"/>
    <w:rsid w:val="00C56040"/>
    <w:rsid w:val="00C57D5D"/>
    <w:rsid w:val="00C61F11"/>
    <w:rsid w:val="00C620F6"/>
    <w:rsid w:val="00C65057"/>
    <w:rsid w:val="00C65098"/>
    <w:rsid w:val="00C67043"/>
    <w:rsid w:val="00C70771"/>
    <w:rsid w:val="00C707D4"/>
    <w:rsid w:val="00C7376D"/>
    <w:rsid w:val="00C84651"/>
    <w:rsid w:val="00C9375A"/>
    <w:rsid w:val="00CA2F7B"/>
    <w:rsid w:val="00CA7E36"/>
    <w:rsid w:val="00CB4E7A"/>
    <w:rsid w:val="00CB541D"/>
    <w:rsid w:val="00CC1A04"/>
    <w:rsid w:val="00CC1B22"/>
    <w:rsid w:val="00CC20F7"/>
    <w:rsid w:val="00CC21FB"/>
    <w:rsid w:val="00CC447F"/>
    <w:rsid w:val="00CC68EB"/>
    <w:rsid w:val="00CD14B4"/>
    <w:rsid w:val="00CD2219"/>
    <w:rsid w:val="00CD2563"/>
    <w:rsid w:val="00CD25D6"/>
    <w:rsid w:val="00CD3220"/>
    <w:rsid w:val="00CD351B"/>
    <w:rsid w:val="00CD58BF"/>
    <w:rsid w:val="00CD5AAA"/>
    <w:rsid w:val="00CD6EFF"/>
    <w:rsid w:val="00CE4690"/>
    <w:rsid w:val="00CF38C7"/>
    <w:rsid w:val="00CF76C0"/>
    <w:rsid w:val="00CF7AE7"/>
    <w:rsid w:val="00CF7D2D"/>
    <w:rsid w:val="00D00D0E"/>
    <w:rsid w:val="00D02F0E"/>
    <w:rsid w:val="00D034B4"/>
    <w:rsid w:val="00D04617"/>
    <w:rsid w:val="00D0662C"/>
    <w:rsid w:val="00D0713B"/>
    <w:rsid w:val="00D11680"/>
    <w:rsid w:val="00D12816"/>
    <w:rsid w:val="00D12FC4"/>
    <w:rsid w:val="00D13B5F"/>
    <w:rsid w:val="00D14FCD"/>
    <w:rsid w:val="00D2246D"/>
    <w:rsid w:val="00D26923"/>
    <w:rsid w:val="00D30508"/>
    <w:rsid w:val="00D355DF"/>
    <w:rsid w:val="00D41963"/>
    <w:rsid w:val="00D4329B"/>
    <w:rsid w:val="00D445C0"/>
    <w:rsid w:val="00D44AD4"/>
    <w:rsid w:val="00D46122"/>
    <w:rsid w:val="00D46FC3"/>
    <w:rsid w:val="00D47274"/>
    <w:rsid w:val="00D47830"/>
    <w:rsid w:val="00D50C08"/>
    <w:rsid w:val="00D5235D"/>
    <w:rsid w:val="00D52430"/>
    <w:rsid w:val="00D55CBA"/>
    <w:rsid w:val="00D651EB"/>
    <w:rsid w:val="00D70D2C"/>
    <w:rsid w:val="00D72AC2"/>
    <w:rsid w:val="00D72F01"/>
    <w:rsid w:val="00D733EF"/>
    <w:rsid w:val="00D7494A"/>
    <w:rsid w:val="00D8345A"/>
    <w:rsid w:val="00D933B5"/>
    <w:rsid w:val="00D96A35"/>
    <w:rsid w:val="00D9733D"/>
    <w:rsid w:val="00DA14D5"/>
    <w:rsid w:val="00DA2BE3"/>
    <w:rsid w:val="00DA62B8"/>
    <w:rsid w:val="00DA67B5"/>
    <w:rsid w:val="00DA74B6"/>
    <w:rsid w:val="00DB4BB1"/>
    <w:rsid w:val="00DB5869"/>
    <w:rsid w:val="00DB70ED"/>
    <w:rsid w:val="00DC0518"/>
    <w:rsid w:val="00DC0691"/>
    <w:rsid w:val="00DC09B4"/>
    <w:rsid w:val="00DC11CA"/>
    <w:rsid w:val="00DC17CB"/>
    <w:rsid w:val="00DC4DAF"/>
    <w:rsid w:val="00DC53EB"/>
    <w:rsid w:val="00DC72BF"/>
    <w:rsid w:val="00DC7E08"/>
    <w:rsid w:val="00DD0C17"/>
    <w:rsid w:val="00DD58AD"/>
    <w:rsid w:val="00DD5EB8"/>
    <w:rsid w:val="00DD5FB6"/>
    <w:rsid w:val="00DE0131"/>
    <w:rsid w:val="00DE02C7"/>
    <w:rsid w:val="00DE1F12"/>
    <w:rsid w:val="00DE46B3"/>
    <w:rsid w:val="00DE7A8A"/>
    <w:rsid w:val="00DE7BC4"/>
    <w:rsid w:val="00E02A0B"/>
    <w:rsid w:val="00E02EC2"/>
    <w:rsid w:val="00E07310"/>
    <w:rsid w:val="00E10B7C"/>
    <w:rsid w:val="00E11CAC"/>
    <w:rsid w:val="00E134F5"/>
    <w:rsid w:val="00E13898"/>
    <w:rsid w:val="00E15ED7"/>
    <w:rsid w:val="00E214F9"/>
    <w:rsid w:val="00E22C1E"/>
    <w:rsid w:val="00E22E79"/>
    <w:rsid w:val="00E25597"/>
    <w:rsid w:val="00E269A8"/>
    <w:rsid w:val="00E27075"/>
    <w:rsid w:val="00E34A02"/>
    <w:rsid w:val="00E34F98"/>
    <w:rsid w:val="00E4022E"/>
    <w:rsid w:val="00E4349F"/>
    <w:rsid w:val="00E44072"/>
    <w:rsid w:val="00E525B4"/>
    <w:rsid w:val="00E5264D"/>
    <w:rsid w:val="00E57C32"/>
    <w:rsid w:val="00E61CC9"/>
    <w:rsid w:val="00E6506C"/>
    <w:rsid w:val="00E76844"/>
    <w:rsid w:val="00E7704E"/>
    <w:rsid w:val="00E77A3E"/>
    <w:rsid w:val="00E828D3"/>
    <w:rsid w:val="00E833D4"/>
    <w:rsid w:val="00E83841"/>
    <w:rsid w:val="00E8503C"/>
    <w:rsid w:val="00E86E1E"/>
    <w:rsid w:val="00E87AB0"/>
    <w:rsid w:val="00E87E63"/>
    <w:rsid w:val="00E91161"/>
    <w:rsid w:val="00E9165C"/>
    <w:rsid w:val="00E91968"/>
    <w:rsid w:val="00EA1EA9"/>
    <w:rsid w:val="00EA6108"/>
    <w:rsid w:val="00EA67D4"/>
    <w:rsid w:val="00EA7350"/>
    <w:rsid w:val="00EB2499"/>
    <w:rsid w:val="00EB480B"/>
    <w:rsid w:val="00EB4B89"/>
    <w:rsid w:val="00EB5BE0"/>
    <w:rsid w:val="00EB7949"/>
    <w:rsid w:val="00EC16EB"/>
    <w:rsid w:val="00EC3255"/>
    <w:rsid w:val="00EC42AD"/>
    <w:rsid w:val="00ED0001"/>
    <w:rsid w:val="00ED2F70"/>
    <w:rsid w:val="00ED6CC7"/>
    <w:rsid w:val="00EE0792"/>
    <w:rsid w:val="00EE3097"/>
    <w:rsid w:val="00EE49DE"/>
    <w:rsid w:val="00EE5B9E"/>
    <w:rsid w:val="00EE61E3"/>
    <w:rsid w:val="00EF0EBD"/>
    <w:rsid w:val="00EF47C0"/>
    <w:rsid w:val="00EF4B53"/>
    <w:rsid w:val="00F0097F"/>
    <w:rsid w:val="00F01A27"/>
    <w:rsid w:val="00F029D5"/>
    <w:rsid w:val="00F035A0"/>
    <w:rsid w:val="00F0363D"/>
    <w:rsid w:val="00F04354"/>
    <w:rsid w:val="00F05F17"/>
    <w:rsid w:val="00F110E8"/>
    <w:rsid w:val="00F14623"/>
    <w:rsid w:val="00F1606D"/>
    <w:rsid w:val="00F235EB"/>
    <w:rsid w:val="00F23CDF"/>
    <w:rsid w:val="00F24450"/>
    <w:rsid w:val="00F3224A"/>
    <w:rsid w:val="00F32D48"/>
    <w:rsid w:val="00F35B84"/>
    <w:rsid w:val="00F3626F"/>
    <w:rsid w:val="00F40D46"/>
    <w:rsid w:val="00F41B99"/>
    <w:rsid w:val="00F43ECE"/>
    <w:rsid w:val="00F4751B"/>
    <w:rsid w:val="00F47D64"/>
    <w:rsid w:val="00F51B7E"/>
    <w:rsid w:val="00F552F9"/>
    <w:rsid w:val="00F65854"/>
    <w:rsid w:val="00F8054F"/>
    <w:rsid w:val="00F84BED"/>
    <w:rsid w:val="00F87C6D"/>
    <w:rsid w:val="00F92C49"/>
    <w:rsid w:val="00F96A1C"/>
    <w:rsid w:val="00F97EF6"/>
    <w:rsid w:val="00FA2C08"/>
    <w:rsid w:val="00FA3990"/>
    <w:rsid w:val="00FA64DB"/>
    <w:rsid w:val="00FB0603"/>
    <w:rsid w:val="00FB13A6"/>
    <w:rsid w:val="00FB2DF0"/>
    <w:rsid w:val="00FB4775"/>
    <w:rsid w:val="00FB5720"/>
    <w:rsid w:val="00FC26AB"/>
    <w:rsid w:val="00FC2EC5"/>
    <w:rsid w:val="00FD6D3F"/>
    <w:rsid w:val="00FD7F68"/>
    <w:rsid w:val="00FE1F86"/>
    <w:rsid w:val="00FE38C2"/>
    <w:rsid w:val="00FE7C03"/>
    <w:rsid w:val="00FF0D07"/>
    <w:rsid w:val="00FF102C"/>
    <w:rsid w:val="00FF49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C9A4F6"/>
  <w15:docId w15:val="{FC4D5448-982A-432D-9CB7-1095FB9D1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4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65D5"/>
    <w:pPr>
      <w:ind w:left="720"/>
      <w:contextualSpacing/>
    </w:pPr>
  </w:style>
  <w:style w:type="paragraph" w:styleId="BalloonText">
    <w:name w:val="Balloon Text"/>
    <w:basedOn w:val="Normal"/>
    <w:link w:val="BalloonTextChar"/>
    <w:uiPriority w:val="99"/>
    <w:semiHidden/>
    <w:unhideWhenUsed/>
    <w:rsid w:val="00474C2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74C26"/>
    <w:rPr>
      <w:rFonts w:ascii="Lucida Grande" w:hAnsi="Lucida Grande"/>
      <w:sz w:val="18"/>
      <w:szCs w:val="18"/>
    </w:rPr>
  </w:style>
  <w:style w:type="character" w:styleId="CommentReference">
    <w:name w:val="annotation reference"/>
    <w:basedOn w:val="DefaultParagraphFont"/>
    <w:uiPriority w:val="99"/>
    <w:semiHidden/>
    <w:unhideWhenUsed/>
    <w:rsid w:val="00474C26"/>
    <w:rPr>
      <w:sz w:val="18"/>
      <w:szCs w:val="18"/>
    </w:rPr>
  </w:style>
  <w:style w:type="paragraph" w:styleId="CommentText">
    <w:name w:val="annotation text"/>
    <w:basedOn w:val="Normal"/>
    <w:link w:val="CommentTextChar"/>
    <w:uiPriority w:val="99"/>
    <w:semiHidden/>
    <w:unhideWhenUsed/>
    <w:rsid w:val="00474C26"/>
    <w:pPr>
      <w:spacing w:line="240" w:lineRule="auto"/>
    </w:pPr>
    <w:rPr>
      <w:sz w:val="24"/>
      <w:szCs w:val="24"/>
    </w:rPr>
  </w:style>
  <w:style w:type="character" w:customStyle="1" w:styleId="CommentTextChar">
    <w:name w:val="Comment Text Char"/>
    <w:basedOn w:val="DefaultParagraphFont"/>
    <w:link w:val="CommentText"/>
    <w:uiPriority w:val="99"/>
    <w:semiHidden/>
    <w:rsid w:val="00474C26"/>
    <w:rPr>
      <w:sz w:val="24"/>
      <w:szCs w:val="24"/>
    </w:rPr>
  </w:style>
  <w:style w:type="paragraph" w:styleId="CommentSubject">
    <w:name w:val="annotation subject"/>
    <w:basedOn w:val="CommentText"/>
    <w:next w:val="CommentText"/>
    <w:link w:val="CommentSubjectChar"/>
    <w:uiPriority w:val="99"/>
    <w:semiHidden/>
    <w:unhideWhenUsed/>
    <w:rsid w:val="00474C26"/>
    <w:rPr>
      <w:b/>
      <w:bCs/>
      <w:sz w:val="20"/>
      <w:szCs w:val="20"/>
    </w:rPr>
  </w:style>
  <w:style w:type="character" w:customStyle="1" w:styleId="CommentSubjectChar">
    <w:name w:val="Comment Subject Char"/>
    <w:basedOn w:val="CommentTextChar"/>
    <w:link w:val="CommentSubject"/>
    <w:uiPriority w:val="99"/>
    <w:semiHidden/>
    <w:rsid w:val="00474C26"/>
    <w:rPr>
      <w:b/>
      <w:bCs/>
      <w:sz w:val="20"/>
      <w:szCs w:val="20"/>
    </w:rPr>
  </w:style>
  <w:style w:type="character" w:styleId="Hyperlink">
    <w:name w:val="Hyperlink"/>
    <w:basedOn w:val="DefaultParagraphFont"/>
    <w:uiPriority w:val="99"/>
    <w:unhideWhenUsed/>
    <w:rsid w:val="007D2B3C"/>
    <w:rPr>
      <w:color w:val="0563C1" w:themeColor="hyperlink"/>
      <w:u w:val="single"/>
    </w:rPr>
  </w:style>
  <w:style w:type="paragraph" w:styleId="Header">
    <w:name w:val="header"/>
    <w:basedOn w:val="Normal"/>
    <w:link w:val="HeaderChar"/>
    <w:uiPriority w:val="99"/>
    <w:unhideWhenUsed/>
    <w:rsid w:val="00663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399D"/>
  </w:style>
  <w:style w:type="paragraph" w:styleId="Footer">
    <w:name w:val="footer"/>
    <w:basedOn w:val="Normal"/>
    <w:link w:val="FooterChar"/>
    <w:uiPriority w:val="99"/>
    <w:unhideWhenUsed/>
    <w:rsid w:val="00663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3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esearch@pss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F204-CA17-417C-8720-417D9D71F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642</Words>
  <Characters>366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avenek</dc:creator>
  <cp:keywords/>
  <dc:description/>
  <cp:lastModifiedBy>SR</cp:lastModifiedBy>
  <cp:revision>5</cp:revision>
  <dcterms:created xsi:type="dcterms:W3CDTF">2021-05-19T17:18:00Z</dcterms:created>
  <dcterms:modified xsi:type="dcterms:W3CDTF">2021-11-26T16:38:00Z</dcterms:modified>
</cp:coreProperties>
</file>